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0364B8" w14:textId="19629EED" w:rsidR="00B45EC1" w:rsidRPr="00B246CD" w:rsidRDefault="001035E8" w:rsidP="006D150B">
      <w:pPr>
        <w:spacing w:before="30" w:line="264" w:lineRule="auto"/>
        <w:ind w:left="-1080" w:right="-1080"/>
        <w:jc w:val="both"/>
        <w:rPr>
          <w:rFonts w:asciiTheme="minorBidi" w:eastAsia="SimSun" w:hAnsiTheme="minorBidi" w:cstheme="minorBidi"/>
          <w:lang w:eastAsia="zh-CN"/>
        </w:rPr>
      </w:pPr>
      <w:r w:rsidRPr="00B246CD">
        <w:rPr>
          <w:rFonts w:asciiTheme="minorBidi" w:eastAsia="SimSun" w:hAnsiTheme="minorBidi" w:cstheme="minorBidi"/>
          <w:noProof/>
        </w:rPr>
        <w:drawing>
          <wp:anchor distT="0" distB="0" distL="114300" distR="114300" simplePos="0" relativeHeight="251658246" behindDoc="0" locked="0" layoutInCell="1" allowOverlap="1" wp14:anchorId="7F341C01" wp14:editId="5FF83E75">
            <wp:simplePos x="0" y="0"/>
            <wp:positionH relativeFrom="leftMargin">
              <wp:posOffset>282575</wp:posOffset>
            </wp:positionH>
            <wp:positionV relativeFrom="paragraph">
              <wp:posOffset>-543560</wp:posOffset>
            </wp:positionV>
            <wp:extent cx="594360" cy="594360"/>
            <wp:effectExtent l="0" t="0" r="0" b="0"/>
            <wp:wrapNone/>
            <wp:docPr id="4" name="Graphic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246CD">
        <w:rPr>
          <w:rFonts w:asciiTheme="minorBidi" w:eastAsia="SimSun" w:hAnsiTheme="minorBidi" w:cstheme="minorBidi"/>
          <w:noProof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67EEDBA2" wp14:editId="3E499C7A">
                <wp:simplePos x="0" y="0"/>
                <wp:positionH relativeFrom="column">
                  <wp:posOffset>-786765</wp:posOffset>
                </wp:positionH>
                <wp:positionV relativeFrom="paragraph">
                  <wp:posOffset>-520700</wp:posOffset>
                </wp:positionV>
                <wp:extent cx="914400" cy="548640"/>
                <wp:effectExtent l="19050" t="19050" r="19050" b="2286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6AE5EE" id="Rectangle: Rounded Corners 8" o:spid="_x0000_s1026" alt="&quot;&quot;" style="position:absolute;margin-left:-61.95pt;margin-top:-41pt;width:1in;height:43.2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" fillcolor="#2c7fce [1951]" strokecolor="white [3212]" strokeweight="3pt">
                <v:stroke joinstyle="miter"/>
              </v:roundrect>
            </w:pict>
          </mc:Fallback>
        </mc:AlternateContent>
      </w:r>
      <w:r w:rsidRPr="00B246CD">
        <w:rPr>
          <w:rFonts w:asciiTheme="minorBidi" w:eastAsia="SimSun" w:hAnsiTheme="minorBidi" w:cstheme="minorBidi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30BEE5D" wp14:editId="1FD315EE">
                <wp:simplePos x="0" y="0"/>
                <wp:positionH relativeFrom="column">
                  <wp:posOffset>-764540</wp:posOffset>
                </wp:positionH>
                <wp:positionV relativeFrom="paragraph">
                  <wp:posOffset>-526415</wp:posOffset>
                </wp:positionV>
                <wp:extent cx="866775" cy="534353"/>
                <wp:effectExtent l="19050" t="19050" r="28575" b="18415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7ED6D43" id="Rectangle: Rounded Corners 3" o:spid="_x0000_s1026" alt="&quot;&quot;" style="position:absolute;margin-left:-60.2pt;margin-top:-41.45pt;width:68.25pt;height:42.1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Pr="00B246CD">
        <w:rPr>
          <w:rFonts w:asciiTheme="minorBidi" w:eastAsia="SimSun" w:hAnsiTheme="minorBidi" w:cstheme="minorBid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123AD74C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38328"/>
                <wp:effectExtent l="0" t="0" r="0" b="508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2A8BF9" w14:textId="77777777" w:rsidR="0032010A" w:rsidRPr="007E0D9C" w:rsidRDefault="0032010A" w:rsidP="0032010A">
                            <w:pPr>
                              <w:pStyle w:val="Title"/>
                              <w:rPr>
                                <w:rFonts w:ascii="SimSun" w:eastAsia="SimSun" w:hAnsi="SimSun"/>
                                <w:szCs w:val="32"/>
                                <w:lang w:eastAsia="zh-CN"/>
                              </w:rPr>
                            </w:pPr>
                            <w:r w:rsidRPr="007E0D9C">
                              <w:rPr>
                                <w:rFonts w:ascii="SimSun" w:eastAsia="SimSun" w:hAnsi="SimSun"/>
                                <w:szCs w:val="32"/>
                                <w:lang w:eastAsia="zh-CN"/>
                              </w:rPr>
                              <w:t>主动管理控制和认证经理</w:t>
                            </w:r>
                          </w:p>
                          <w:p w14:paraId="35486DF4" w14:textId="77777777" w:rsidR="0032010A" w:rsidRPr="007E0D9C" w:rsidRDefault="0032010A" w:rsidP="0032010A">
                            <w:pPr>
                              <w:jc w:val="center"/>
                              <w:rPr>
                                <w:rFonts w:ascii="SimSun" w:eastAsia="SimSun" w:hAnsi="SimSun"/>
                                <w:sz w:val="32"/>
                                <w:szCs w:val="32"/>
                                <w:lang w:eastAsia="zh-CN"/>
                              </w:rPr>
                            </w:pPr>
                          </w:p>
                          <w:p w14:paraId="08347480" w14:textId="77777777" w:rsidR="00D5565E" w:rsidRPr="007E0D9C" w:rsidRDefault="00D5565E" w:rsidP="00A9094A">
                            <w:pPr>
                              <w:jc w:val="center"/>
                              <w:rPr>
                                <w:rFonts w:ascii="SimSun" w:eastAsia="SimSun" w:hAnsi="SimSun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95pt;margin-top:-30.55pt;width:612pt;height:26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" fillcolor="#932a6e [3207]" stroked="f" strokeweight="1pt">
                <v:textbox>
                  <w:txbxContent>
                    <w:p w14:paraId="022A8BF9" w14:textId="77777777" w:rsidR="0032010A" w:rsidRPr="007E0D9C" w:rsidRDefault="0032010A" w:rsidP="0032010A">
                      <w:pPr>
                        <w:pStyle w:val="Title"/>
                        <w:rPr>
                          <w:rFonts w:ascii="SimSun" w:eastAsia="SimSun" w:hAnsi="SimSun"/>
                          <w:szCs w:val="32"/>
                          <w:lang w:eastAsia="zh-CN"/>
                        </w:rPr>
                      </w:pPr>
                      <w:r w:rsidRPr="007E0D9C">
                        <w:rPr>
                          <w:rFonts w:ascii="SimSun" w:eastAsia="SimSun" w:hAnsi="SimSun"/>
                          <w:szCs w:val="32"/>
                          <w:lang w:eastAsia="zh-CN"/>
                        </w:rPr>
                        <w:t>主动管理控制和认证经理</w:t>
                      </w:r>
                    </w:p>
                    <w:p w14:paraId="35486DF4" w14:textId="77777777" w:rsidR="0032010A" w:rsidRPr="007E0D9C" w:rsidRDefault="0032010A" w:rsidP="0032010A">
                      <w:pPr>
                        <w:jc w:val="center"/>
                        <w:rPr>
                          <w:rFonts w:ascii="SimSun" w:eastAsia="SimSun" w:hAnsi="SimSun"/>
                          <w:sz w:val="32"/>
                          <w:szCs w:val="32"/>
                          <w:lang w:eastAsia="zh-CN"/>
                        </w:rPr>
                      </w:pPr>
                    </w:p>
                    <w:p w14:paraId="08347480" w14:textId="77777777" w:rsidR="00D5565E" w:rsidRPr="007E0D9C" w:rsidRDefault="00D5565E" w:rsidP="00A9094A">
                      <w:pPr>
                        <w:jc w:val="center"/>
                        <w:rPr>
                          <w:rFonts w:ascii="SimSun" w:eastAsia="SimSun" w:hAnsi="SimSun"/>
                          <w:sz w:val="32"/>
                          <w:szCs w:val="3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2010A" w:rsidRPr="00B246CD">
        <w:rPr>
          <w:rFonts w:asciiTheme="minorBidi" w:eastAsia="SimSun" w:hAnsiTheme="minorBidi" w:cstheme="minorBidi"/>
          <w:lang w:eastAsia="zh-CN"/>
        </w:rPr>
        <w:t>食品机构的负责人必须展现出</w:t>
      </w:r>
      <w:r w:rsidR="0032010A" w:rsidRPr="00B246CD">
        <w:rPr>
          <w:rFonts w:asciiTheme="minorBidi" w:eastAsia="SimSun" w:hAnsiTheme="minorBidi" w:cstheme="minorBidi"/>
          <w:lang w:eastAsia="zh-CN"/>
        </w:rPr>
        <w:t xml:space="preserve"> Active Managerial Control </w:t>
      </w:r>
      <w:r w:rsidR="0032010A" w:rsidRPr="00B246CD">
        <w:rPr>
          <w:rFonts w:asciiTheme="minorBidi" w:eastAsia="SimSun" w:hAnsiTheme="minorBidi" w:cstheme="minorBidi"/>
          <w:lang w:eastAsia="zh-CN"/>
        </w:rPr>
        <w:t>（</w:t>
      </w:r>
      <w:r w:rsidR="0032010A" w:rsidRPr="00B246CD">
        <w:rPr>
          <w:rFonts w:asciiTheme="minorBidi" w:eastAsia="SimSun" w:hAnsiTheme="minorBidi" w:cstheme="minorBidi"/>
          <w:lang w:eastAsia="zh-CN"/>
        </w:rPr>
        <w:t>AMC</w:t>
      </w:r>
      <w:r w:rsidR="0032010A" w:rsidRPr="00B246CD">
        <w:rPr>
          <w:rFonts w:asciiTheme="minorBidi" w:eastAsia="SimSun" w:hAnsiTheme="minorBidi" w:cstheme="minorBidi"/>
          <w:lang w:eastAsia="zh-CN"/>
        </w:rPr>
        <w:t>，主动管理控制），并确保所有食品工人均可以在日常中严格遵守安全的食品处理方法，以降低食源性疾病的风险。利用</w:t>
      </w:r>
      <w:r w:rsidR="0032010A" w:rsidRPr="00B246CD">
        <w:rPr>
          <w:rFonts w:asciiTheme="minorBidi" w:eastAsia="SimSun" w:hAnsiTheme="minorBidi" w:cstheme="minorBidi"/>
          <w:lang w:eastAsia="zh-CN"/>
        </w:rPr>
        <w:t xml:space="preserve"> AMC</w:t>
      </w:r>
      <w:r w:rsidR="0032010A" w:rsidRPr="00B246CD">
        <w:rPr>
          <w:rFonts w:asciiTheme="minorBidi" w:eastAsia="SimSun" w:hAnsiTheme="minorBidi" w:cstheme="minorBidi"/>
          <w:lang w:eastAsia="zh-CN"/>
        </w:rPr>
        <w:t>，负责人可以确保食品员工接受培训，以安全地完成他们的任务、核实程序是否正确完成、识别和纠正食品安全风险，以及适当地准备和应对紧急情况。</w:t>
      </w:r>
      <w:r w:rsidR="0032010A" w:rsidRPr="00B246CD">
        <w:rPr>
          <w:rFonts w:asciiTheme="minorBidi" w:eastAsia="SimSun" w:hAnsiTheme="minorBidi" w:cstheme="minorBidi"/>
          <w:b/>
          <w:bCs/>
          <w:lang w:eastAsia="zh-CN"/>
        </w:rPr>
        <w:t>查看您的检查报告、第三方审核、内部观察情况和本文件，以帮助确定您的主动管理控制水平。</w:t>
      </w:r>
    </w:p>
    <w:p w14:paraId="6DB7B63C" w14:textId="4624585E" w:rsidR="00744F29" w:rsidRPr="00B246CD" w:rsidRDefault="0032010A" w:rsidP="00AC7FF4">
      <w:pPr>
        <w:spacing w:before="70" w:line="264" w:lineRule="auto"/>
        <w:ind w:left="-1080" w:right="-1080"/>
        <w:jc w:val="both"/>
        <w:rPr>
          <w:rFonts w:asciiTheme="minorBidi" w:eastAsia="SimSun" w:hAnsiTheme="minorBidi" w:cstheme="minorBidi"/>
          <w:bCs/>
          <w:lang w:eastAsia="zh-CN"/>
        </w:rPr>
      </w:pPr>
      <w:r w:rsidRPr="00B246CD">
        <w:rPr>
          <w:rFonts w:asciiTheme="minorBidi" w:eastAsia="SimSun" w:hAnsiTheme="minorBidi" w:cstheme="minorBidi"/>
          <w:lang w:eastAsia="zh-CN"/>
        </w:rPr>
        <w:t>尽管所有负责人均必须保持</w:t>
      </w:r>
      <w:r w:rsidRPr="00B246CD">
        <w:rPr>
          <w:rFonts w:asciiTheme="minorBidi" w:eastAsia="SimSun" w:hAnsiTheme="minorBidi" w:cstheme="minorBidi"/>
          <w:lang w:eastAsia="zh-CN"/>
        </w:rPr>
        <w:t xml:space="preserve"> AMC</w:t>
      </w:r>
      <w:r w:rsidRPr="00B246CD">
        <w:rPr>
          <w:rFonts w:asciiTheme="minorBidi" w:eastAsia="SimSun" w:hAnsiTheme="minorBidi" w:cstheme="minorBidi"/>
          <w:lang w:eastAsia="zh-CN"/>
        </w:rPr>
        <w:t>，但大多数机构还必须雇用至少一名持有</w:t>
      </w:r>
      <w:r w:rsidRPr="00B246CD">
        <w:rPr>
          <w:rFonts w:asciiTheme="minorBidi" w:eastAsia="SimSun" w:hAnsiTheme="minorBidi" w:cstheme="minorBidi"/>
          <w:lang w:eastAsia="zh-CN"/>
        </w:rPr>
        <w:t xml:space="preserve"> Certified Food Protection Manager </w:t>
      </w:r>
      <w:r w:rsidRPr="00B246CD">
        <w:rPr>
          <w:rFonts w:asciiTheme="minorBidi" w:eastAsia="SimSun" w:hAnsiTheme="minorBidi" w:cstheme="minorBidi"/>
          <w:lang w:eastAsia="zh-CN"/>
        </w:rPr>
        <w:t>（</w:t>
      </w:r>
      <w:r w:rsidRPr="00B246CD">
        <w:rPr>
          <w:rFonts w:asciiTheme="minorBidi" w:eastAsia="SimSun" w:hAnsiTheme="minorBidi" w:cstheme="minorBidi"/>
          <w:lang w:eastAsia="zh-CN"/>
        </w:rPr>
        <w:t>CFPM</w:t>
      </w:r>
      <w:r w:rsidRPr="00B246CD">
        <w:rPr>
          <w:rFonts w:asciiTheme="minorBidi" w:eastAsia="SimSun" w:hAnsiTheme="minorBidi" w:cstheme="minorBidi"/>
          <w:lang w:eastAsia="zh-CN"/>
        </w:rPr>
        <w:t>，认证食品保护经理）证书的员工（依据</w:t>
      </w:r>
      <w:hyperlink r:id="rId15" w:history="1">
        <w:r w:rsidRPr="00B246CD">
          <w:rPr>
            <w:rFonts w:asciiTheme="minorBidi" w:eastAsia="SimSun" w:hAnsiTheme="minorBidi" w:cstheme="minorBidi"/>
            <w:lang w:eastAsia="zh-CN"/>
          </w:rPr>
          <w:t xml:space="preserve"> Washington Administrative Code </w:t>
        </w:r>
        <w:r w:rsidRPr="00B246CD">
          <w:rPr>
            <w:rFonts w:asciiTheme="minorBidi" w:eastAsia="SimSun" w:hAnsiTheme="minorBidi" w:cstheme="minorBidi"/>
            <w:lang w:eastAsia="zh-CN"/>
          </w:rPr>
          <w:t>（</w:t>
        </w:r>
        <w:r w:rsidRPr="00B246CD">
          <w:rPr>
            <w:rFonts w:asciiTheme="minorBidi" w:eastAsia="SimSun" w:hAnsiTheme="minorBidi" w:cstheme="minorBidi"/>
            <w:lang w:eastAsia="zh-CN"/>
          </w:rPr>
          <w:t>WAC</w:t>
        </w:r>
        <w:r w:rsidRPr="00B246CD">
          <w:rPr>
            <w:rFonts w:asciiTheme="minorBidi" w:eastAsia="SimSun" w:hAnsiTheme="minorBidi" w:cstheme="minorBidi"/>
            <w:lang w:eastAsia="zh-CN"/>
          </w:rPr>
          <w:t>，华盛顿州行政法规）</w:t>
        </w:r>
        <w:r w:rsidRPr="00B246CD">
          <w:rPr>
            <w:rFonts w:asciiTheme="minorBidi" w:eastAsia="SimSun" w:hAnsiTheme="minorBidi" w:cstheme="minorBidi"/>
            <w:lang w:eastAsia="zh-CN"/>
          </w:rPr>
          <w:t xml:space="preserve"> 246-215-02107</w:t>
        </w:r>
      </w:hyperlink>
      <w:r w:rsidRPr="00B246CD">
        <w:rPr>
          <w:rFonts w:asciiTheme="minorBidi" w:eastAsia="SimSun" w:hAnsiTheme="minorBidi" w:cstheme="minorBidi"/>
          <w:lang w:eastAsia="zh-CN"/>
        </w:rPr>
        <w:t xml:space="preserve"> </w:t>
      </w:r>
      <w:r w:rsidRPr="00B246CD">
        <w:rPr>
          <w:rFonts w:asciiTheme="minorBidi" w:eastAsia="SimSun" w:hAnsiTheme="minorBidi" w:cstheme="minorBidi"/>
          <w:lang w:eastAsia="zh-CN"/>
        </w:rPr>
        <w:t>的要求）。</w:t>
      </w:r>
      <w:r w:rsidRPr="00B246CD">
        <w:rPr>
          <w:rFonts w:asciiTheme="minorBidi" w:eastAsia="SimSun" w:hAnsiTheme="minorBidi" w:cstheme="minorBidi"/>
          <w:b/>
          <w:bCs/>
          <w:lang w:eastAsia="zh-CN"/>
        </w:rPr>
        <w:t xml:space="preserve">CFPM </w:t>
      </w:r>
      <w:r w:rsidRPr="00B246CD">
        <w:rPr>
          <w:rFonts w:asciiTheme="minorBidi" w:eastAsia="SimSun" w:hAnsiTheme="minorBidi" w:cstheme="minorBidi"/>
          <w:b/>
          <w:bCs/>
          <w:lang w:eastAsia="zh-CN"/>
        </w:rPr>
        <w:t>不需要在场所内，但预计会在确保食品安全方面发挥关键作用。</w:t>
      </w:r>
      <w:r w:rsidRPr="00B246CD">
        <w:rPr>
          <w:rFonts w:asciiTheme="minorBidi" w:eastAsia="SimSun" w:hAnsiTheme="minorBidi" w:cstheme="minorBidi"/>
          <w:lang w:eastAsia="zh-CN"/>
        </w:rPr>
        <w:t xml:space="preserve">CFPM </w:t>
      </w:r>
      <w:r w:rsidRPr="00B246CD">
        <w:rPr>
          <w:rFonts w:asciiTheme="minorBidi" w:eastAsia="SimSun" w:hAnsiTheme="minorBidi" w:cstheme="minorBidi"/>
          <w:lang w:eastAsia="zh-CN"/>
        </w:rPr>
        <w:t>必须确保负责人得到适当的培训、制定程序并理解和遵守食品安全要求。如果能够确保要求得到满足，则某个人可能是多个机构的</w:t>
      </w:r>
      <w:r w:rsidRPr="00B246CD">
        <w:rPr>
          <w:rFonts w:asciiTheme="minorBidi" w:eastAsia="SimSun" w:hAnsiTheme="minorBidi" w:cstheme="minorBidi"/>
          <w:lang w:eastAsia="zh-CN"/>
        </w:rPr>
        <w:t xml:space="preserve"> CFPM</w:t>
      </w:r>
      <w:r w:rsidRPr="00B246CD">
        <w:rPr>
          <w:rFonts w:asciiTheme="minorBidi" w:eastAsia="SimSun" w:hAnsiTheme="minorBidi" w:cstheme="minorBidi"/>
          <w:lang w:eastAsia="zh-CN"/>
        </w:rPr>
        <w:t>，例如拥有多个场所地点的餐厅或商店。</w:t>
      </w:r>
    </w:p>
    <w:p w14:paraId="3ED766C8" w14:textId="399A7E89" w:rsidR="000F2C9F" w:rsidRPr="00B246CD" w:rsidRDefault="008F570D" w:rsidP="00AC7FF4">
      <w:pPr>
        <w:spacing w:before="70" w:line="264" w:lineRule="auto"/>
        <w:ind w:left="-1080" w:right="-1080"/>
        <w:jc w:val="both"/>
        <w:rPr>
          <w:rFonts w:asciiTheme="minorBidi" w:eastAsia="SimSun" w:hAnsiTheme="minorBidi" w:cstheme="minorBidi"/>
          <w:lang w:eastAsia="zh-CN"/>
        </w:rPr>
      </w:pPr>
      <w:r w:rsidRPr="00B246CD">
        <w:rPr>
          <w:rFonts w:asciiTheme="minorBidi" w:eastAsia="SimSun" w:hAnsiTheme="minorBidi" w:cstheme="minorBidi"/>
          <w:b/>
          <w:bCs/>
          <w:lang w:eastAsia="zh-CN"/>
        </w:rPr>
        <w:t>注意：</w:t>
      </w:r>
      <w:bookmarkStart w:id="0" w:name="_Hlk156489551"/>
      <w:r w:rsidRPr="00B246CD">
        <w:rPr>
          <w:rFonts w:asciiTheme="minorBidi" w:eastAsia="SimSun" w:hAnsiTheme="minorBidi" w:cstheme="minorBidi"/>
          <w:lang w:eastAsia="zh-CN"/>
        </w:rPr>
        <w:t>使用本文件可以帮助贵机构保持</w:t>
      </w:r>
      <w:r w:rsidRPr="00B246CD">
        <w:rPr>
          <w:rFonts w:asciiTheme="minorBidi" w:eastAsia="SimSun" w:hAnsiTheme="minorBidi" w:cstheme="minorBidi"/>
          <w:lang w:eastAsia="zh-CN"/>
        </w:rPr>
        <w:t xml:space="preserve"> Active Managerial Control</w:t>
      </w:r>
      <w:r w:rsidRPr="00B246CD">
        <w:rPr>
          <w:rFonts w:asciiTheme="minorBidi" w:eastAsia="SimSun" w:hAnsiTheme="minorBidi" w:cstheme="minorBidi"/>
          <w:lang w:eastAsia="zh-CN"/>
        </w:rPr>
        <w:t>（</w:t>
      </w:r>
      <w:r w:rsidRPr="00B246CD">
        <w:rPr>
          <w:rFonts w:asciiTheme="minorBidi" w:eastAsia="SimSun" w:hAnsiTheme="minorBidi" w:cstheme="minorBidi"/>
          <w:lang w:eastAsia="zh-CN"/>
        </w:rPr>
        <w:t>AMC</w:t>
      </w:r>
      <w:r w:rsidRPr="00B246CD">
        <w:rPr>
          <w:rFonts w:asciiTheme="minorBidi" w:eastAsia="SimSun" w:hAnsiTheme="minorBidi" w:cstheme="minorBidi"/>
          <w:lang w:eastAsia="zh-CN"/>
        </w:rPr>
        <w:t>，主动管理控制）。请务必与当地卫生部门合作，以获取更多所需信息。</w:t>
      </w:r>
      <w:r w:rsidRPr="00B246CD">
        <w:rPr>
          <w:rFonts w:asciiTheme="minorBidi" w:eastAsia="SimSun" w:hAnsiTheme="minorBidi" w:cstheme="minorBidi"/>
          <w:lang w:eastAsia="zh-CN"/>
        </w:rPr>
        <w:t>(</w:t>
      </w:r>
      <w:hyperlink r:id="rId16" w:history="1">
        <w:r w:rsidRPr="00B246CD">
          <w:rPr>
            <w:rStyle w:val="Hyperlink"/>
            <w:rFonts w:asciiTheme="minorBidi" w:eastAsia="SimSun" w:hAnsiTheme="minorBidi" w:cstheme="minorBidi"/>
            <w:lang w:eastAsia="zh-CN"/>
          </w:rPr>
          <w:t>www.doh.wa.gov/localhealthfoodcontacts</w:t>
        </w:r>
      </w:hyperlink>
      <w:r w:rsidRPr="00B246CD">
        <w:rPr>
          <w:rFonts w:asciiTheme="minorBidi" w:eastAsia="SimSun" w:hAnsiTheme="minorBidi" w:cstheme="minorBidi"/>
          <w:lang w:eastAsia="zh-CN"/>
        </w:rPr>
        <w:t>)</w:t>
      </w:r>
      <w:bookmarkEnd w:id="0"/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2255"/>
        <w:gridCol w:w="2850"/>
        <w:gridCol w:w="30"/>
        <w:gridCol w:w="1924"/>
        <w:gridCol w:w="957"/>
        <w:gridCol w:w="2883"/>
      </w:tblGrid>
      <w:tr w:rsidR="0081708E" w:rsidRPr="00B246CD" w14:paraId="5DDF8C01" w14:textId="77777777" w:rsidTr="00CA6E3B"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5DDF8C00" w14:textId="6E49555B" w:rsidR="0081708E" w:rsidRPr="00B246CD" w:rsidRDefault="0032010A" w:rsidP="005E504D">
            <w:pPr>
              <w:ind w:left="-90"/>
              <w:jc w:val="center"/>
              <w:rPr>
                <w:rFonts w:asciiTheme="minorBidi" w:eastAsia="SimSun" w:hAnsiTheme="minorBidi" w:cstheme="minorBidi"/>
                <w:bCs/>
                <w:i/>
                <w:color w:val="FFFFFF"/>
                <w:sz w:val="22"/>
                <w:szCs w:val="22"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color w:val="FFFFFF"/>
                <w:sz w:val="22"/>
                <w:szCs w:val="22"/>
                <w:lang w:eastAsia="zh-CN"/>
              </w:rPr>
              <w:t>第</w:t>
            </w:r>
            <w:r w:rsidRPr="00B246CD">
              <w:rPr>
                <w:rFonts w:asciiTheme="minorBidi" w:eastAsia="SimSun" w:hAnsiTheme="minorBidi" w:cstheme="minorBidi"/>
                <w:b/>
                <w:bCs/>
                <w:color w:val="FFFFFF"/>
                <w:sz w:val="22"/>
                <w:szCs w:val="22"/>
                <w:lang w:eastAsia="zh-CN"/>
              </w:rPr>
              <w:t xml:space="preserve"> 1 </w:t>
            </w:r>
            <w:r w:rsidRPr="00B246CD">
              <w:rPr>
                <w:rFonts w:asciiTheme="minorBidi" w:eastAsia="SimSun" w:hAnsiTheme="minorBidi" w:cstheme="minorBidi"/>
                <w:b/>
                <w:bCs/>
                <w:color w:val="FFFFFF"/>
                <w:sz w:val="22"/>
                <w:szCs w:val="22"/>
                <w:lang w:eastAsia="zh-CN"/>
              </w:rPr>
              <w:t>部分：食品机构信息</w:t>
            </w:r>
          </w:p>
        </w:tc>
      </w:tr>
      <w:tr w:rsidR="0032010A" w:rsidRPr="00B246CD" w14:paraId="5DDF8C07" w14:textId="77777777" w:rsidTr="00BF45D7">
        <w:trPr>
          <w:trHeight w:val="494"/>
          <w:jc w:val="center"/>
        </w:trPr>
        <w:tc>
          <w:tcPr>
            <w:tcW w:w="7683" w:type="dxa"/>
            <w:gridSpan w:val="5"/>
            <w:tcBorders>
              <w:top w:val="single" w:sz="4" w:space="0" w:color="000000" w:themeColor="text1"/>
              <w:left w:val="single" w:sz="12" w:space="0" w:color="auto"/>
            </w:tcBorders>
          </w:tcPr>
          <w:p w14:paraId="6A4A61E0" w14:textId="77777777" w:rsidR="0032010A" w:rsidRPr="00B246CD" w:rsidRDefault="0032010A" w:rsidP="0032010A">
            <w:pPr>
              <w:rPr>
                <w:rFonts w:asciiTheme="minorBidi" w:eastAsia="SimSun" w:hAnsiTheme="minorBidi" w:cstheme="minorBidi"/>
                <w:b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t>机构名称</w:t>
            </w:r>
          </w:p>
          <w:p w14:paraId="5DDF8C05" w14:textId="4299AE35" w:rsidR="0032010A" w:rsidRPr="00B246CD" w:rsidRDefault="0032010A" w:rsidP="0032010A">
            <w:pPr>
              <w:rPr>
                <w:rFonts w:asciiTheme="minorBidi" w:eastAsia="SimSun" w:hAnsiTheme="minorBidi" w:cstheme="minorBidi"/>
                <w:b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instrText xml:space="preserve"> FORMTEXT </w:instrTex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fldChar w:fldCharType="separate"/>
            </w:r>
            <w:r w:rsidRPr="00B246CD">
              <w:rPr>
                <w:rFonts w:asciiTheme="minorBidi" w:eastAsia="SimSun" w:hAnsiTheme="minorBidi" w:cstheme="minorBidi"/>
                <w:noProof/>
                <w:lang w:eastAsia="zh-CN"/>
              </w:rPr>
              <w:t>     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fldChar w:fldCharType="end"/>
            </w:r>
          </w:p>
        </w:tc>
        <w:tc>
          <w:tcPr>
            <w:tcW w:w="3840" w:type="dxa"/>
            <w:gridSpan w:val="2"/>
            <w:tcBorders>
              <w:top w:val="single" w:sz="4" w:space="0" w:color="000000" w:themeColor="text1"/>
              <w:right w:val="single" w:sz="12" w:space="0" w:color="auto"/>
            </w:tcBorders>
          </w:tcPr>
          <w:p w14:paraId="1BB45250" w14:textId="77777777" w:rsidR="0032010A" w:rsidRPr="00B246CD" w:rsidRDefault="0032010A" w:rsidP="0032010A">
            <w:pPr>
              <w:rPr>
                <w:rFonts w:asciiTheme="minorBidi" w:eastAsia="SimSun" w:hAnsiTheme="minorBidi" w:cstheme="minorBidi"/>
                <w:b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t>电话</w:t>
            </w:r>
          </w:p>
          <w:p w14:paraId="5DDF8C06" w14:textId="6FC68CE5" w:rsidR="0032010A" w:rsidRPr="00B246CD" w:rsidRDefault="0032010A" w:rsidP="0032010A">
            <w:pPr>
              <w:rPr>
                <w:rFonts w:asciiTheme="minorBidi" w:eastAsia="SimSun" w:hAnsiTheme="minorBidi" w:cstheme="minorBidi"/>
                <w:b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instrText xml:space="preserve"> FORMTEXT </w:instrTex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fldChar w:fldCharType="separate"/>
            </w:r>
            <w:r w:rsidRPr="00B246CD">
              <w:rPr>
                <w:rFonts w:asciiTheme="minorBidi" w:eastAsia="SimSun" w:hAnsiTheme="minorBidi" w:cstheme="minorBidi"/>
                <w:noProof/>
                <w:lang w:eastAsia="zh-CN"/>
              </w:rPr>
              <w:t>     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fldChar w:fldCharType="end"/>
            </w:r>
          </w:p>
        </w:tc>
      </w:tr>
      <w:tr w:rsidR="0032010A" w:rsidRPr="00B246CD" w14:paraId="5DDF8C10" w14:textId="77777777" w:rsidTr="00BF45D7">
        <w:trPr>
          <w:trHeight w:val="511"/>
          <w:jc w:val="center"/>
        </w:trPr>
        <w:tc>
          <w:tcPr>
            <w:tcW w:w="5729" w:type="dxa"/>
            <w:gridSpan w:val="3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</w:tcPr>
          <w:p w14:paraId="497BFC83" w14:textId="77777777" w:rsidR="0032010A" w:rsidRPr="00B246CD" w:rsidRDefault="0032010A" w:rsidP="0032010A">
            <w:pPr>
              <w:rPr>
                <w:rFonts w:asciiTheme="minorBidi" w:eastAsia="SimSun" w:hAnsiTheme="minorBidi" w:cstheme="minorBidi"/>
                <w:b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t>联系人姓名</w:t>
            </w:r>
          </w:p>
          <w:p w14:paraId="0043F1B7" w14:textId="349311D8" w:rsidR="0032010A" w:rsidRPr="00B246CD" w:rsidRDefault="0032010A" w:rsidP="0032010A">
            <w:pPr>
              <w:rPr>
                <w:rFonts w:asciiTheme="minorBidi" w:eastAsia="SimSun" w:hAnsiTheme="minorBidi" w:cstheme="minorBidi"/>
                <w:b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instrText xml:space="preserve"> FORMTEXT </w:instrTex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fldChar w:fldCharType="separate"/>
            </w:r>
            <w:r w:rsidRPr="00B246CD">
              <w:rPr>
                <w:rFonts w:asciiTheme="minorBidi" w:eastAsia="SimSun" w:hAnsiTheme="minorBidi" w:cstheme="minorBidi"/>
                <w:noProof/>
                <w:lang w:eastAsia="zh-CN"/>
              </w:rPr>
              <w:t>     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fldChar w:fldCharType="end"/>
            </w:r>
          </w:p>
        </w:tc>
        <w:tc>
          <w:tcPr>
            <w:tcW w:w="5794" w:type="dxa"/>
            <w:gridSpan w:val="4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</w:tcPr>
          <w:p w14:paraId="3B0F170B" w14:textId="77777777" w:rsidR="0032010A" w:rsidRPr="00B246CD" w:rsidRDefault="0032010A" w:rsidP="0032010A">
            <w:pPr>
              <w:rPr>
                <w:rFonts w:asciiTheme="minorBidi" w:eastAsia="SimSun" w:hAnsiTheme="minorBidi" w:cstheme="minorBidi"/>
                <w:b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t>职务</w:t>
            </w: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t>/</w:t>
            </w: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t>职位</w:t>
            </w:r>
          </w:p>
          <w:p w14:paraId="5DDF8C0F" w14:textId="4CF3DCEF" w:rsidR="0032010A" w:rsidRPr="00B246CD" w:rsidRDefault="0032010A" w:rsidP="0032010A">
            <w:pPr>
              <w:rPr>
                <w:rFonts w:asciiTheme="minorBidi" w:eastAsia="SimSun" w:hAnsiTheme="minorBidi" w:cstheme="minorBidi"/>
                <w:b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instrText xml:space="preserve"> FORMTEXT </w:instrTex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fldChar w:fldCharType="separate"/>
            </w:r>
            <w:r w:rsidRPr="00B246CD">
              <w:rPr>
                <w:rFonts w:asciiTheme="minorBidi" w:eastAsia="SimSun" w:hAnsiTheme="minorBidi" w:cstheme="minorBidi"/>
                <w:noProof/>
                <w:lang w:eastAsia="zh-CN"/>
              </w:rPr>
              <w:t>     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fldChar w:fldCharType="end"/>
            </w:r>
          </w:p>
        </w:tc>
      </w:tr>
      <w:tr w:rsidR="00C53470" w:rsidRPr="00B246CD" w14:paraId="5DDF8C94" w14:textId="77777777" w:rsidTr="00CA6E3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5DDF8C93" w14:textId="42EFA63E" w:rsidR="00C53470" w:rsidRPr="00B246CD" w:rsidRDefault="0032010A" w:rsidP="00C53470">
            <w:pPr>
              <w:jc w:val="center"/>
              <w:rPr>
                <w:rFonts w:asciiTheme="minorBidi" w:eastAsia="SimSun" w:hAnsiTheme="minorBidi" w:cstheme="minorBidi"/>
                <w:b/>
                <w:bCs/>
                <w:smallCaps/>
                <w:color w:val="FFFFFF"/>
                <w:sz w:val="22"/>
                <w:szCs w:val="22"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color w:val="FFFFFF"/>
                <w:sz w:val="22"/>
                <w:szCs w:val="22"/>
                <w:lang w:eastAsia="zh-CN"/>
              </w:rPr>
              <w:t>第</w:t>
            </w:r>
            <w:r w:rsidRPr="00B246CD">
              <w:rPr>
                <w:rFonts w:asciiTheme="minorBidi" w:eastAsia="SimSun" w:hAnsiTheme="minorBidi" w:cstheme="minorBidi"/>
                <w:b/>
                <w:bCs/>
                <w:color w:val="FFFFFF"/>
                <w:sz w:val="22"/>
                <w:szCs w:val="22"/>
                <w:lang w:eastAsia="zh-CN"/>
              </w:rPr>
              <w:t xml:space="preserve"> 2 </w:t>
            </w:r>
            <w:r w:rsidRPr="00B246CD">
              <w:rPr>
                <w:rFonts w:asciiTheme="minorBidi" w:eastAsia="SimSun" w:hAnsiTheme="minorBidi" w:cstheme="minorBidi"/>
                <w:b/>
                <w:bCs/>
                <w:color w:val="FFFFFF"/>
                <w:sz w:val="22"/>
                <w:szCs w:val="22"/>
                <w:lang w:eastAsia="zh-CN"/>
              </w:rPr>
              <w:t>部分：</w:t>
            </w:r>
            <w:r w:rsidRPr="00B246CD">
              <w:rPr>
                <w:rFonts w:asciiTheme="minorBidi" w:eastAsia="SimSun" w:hAnsiTheme="minorBidi" w:cstheme="minorBidi"/>
                <w:b/>
                <w:bCs/>
                <w:smallCaps/>
                <w:color w:val="FFFFFF"/>
                <w:sz w:val="22"/>
                <w:szCs w:val="22"/>
                <w:lang w:eastAsia="zh-CN"/>
              </w:rPr>
              <w:t xml:space="preserve"> </w:t>
            </w:r>
            <w:r w:rsidRPr="00B246CD">
              <w:rPr>
                <w:rFonts w:asciiTheme="minorBidi" w:eastAsia="SimSun" w:hAnsiTheme="minorBidi" w:cstheme="minorBidi"/>
                <w:b/>
                <w:bCs/>
                <w:color w:val="FFFFFF"/>
                <w:sz w:val="22"/>
                <w:szCs w:val="22"/>
                <w:lang w:eastAsia="zh-CN"/>
              </w:rPr>
              <w:t>适用于食品机构的常见程序</w:t>
            </w:r>
          </w:p>
        </w:tc>
      </w:tr>
      <w:tr w:rsidR="0032010A" w:rsidRPr="00B246CD" w14:paraId="5DDF8C98" w14:textId="77777777" w:rsidTr="005D4919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624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DAE9F7" w:themeFill="text2" w:themeFillTint="1A"/>
            <w:vAlign w:val="center"/>
            <w:hideMark/>
          </w:tcPr>
          <w:p w14:paraId="5DDF8C96" w14:textId="607A6FAB" w:rsidR="0032010A" w:rsidRPr="00B246CD" w:rsidRDefault="0032010A" w:rsidP="0032010A">
            <w:pPr>
              <w:jc w:val="center"/>
              <w:rPr>
                <w:rFonts w:asciiTheme="minorBidi" w:eastAsia="SimSun" w:hAnsiTheme="minorBidi" w:cstheme="minorBidi"/>
                <w:b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sym w:font="Wingdings" w:char="F0FC"/>
            </w:r>
          </w:p>
        </w:tc>
        <w:tc>
          <w:tcPr>
            <w:tcW w:w="10899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  <w:hideMark/>
          </w:tcPr>
          <w:p w14:paraId="5DDF8C97" w14:textId="277A19E6" w:rsidR="0032010A" w:rsidRPr="00B246CD" w:rsidRDefault="0032010A" w:rsidP="0032010A">
            <w:pPr>
              <w:tabs>
                <w:tab w:val="left" w:pos="0"/>
              </w:tabs>
              <w:rPr>
                <w:rFonts w:asciiTheme="minorBidi" w:eastAsia="SimSun" w:hAnsiTheme="minorBidi" w:cstheme="minorBidi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您是否有信心您的员工可以按照适当的食品安全程序完成这些过程？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br/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如果没有信心，则应该确定您的政策、制定程序，并对员工进行培训或重新培训。</w:t>
            </w:r>
          </w:p>
        </w:tc>
      </w:tr>
      <w:tr w:rsidR="005D6F70" w:rsidRPr="00B246CD" w14:paraId="766D598A" w14:textId="77777777" w:rsidTr="000303E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2879" w:type="dxa"/>
            <w:gridSpan w:val="2"/>
            <w:tcBorders>
              <w:top w:val="single" w:sz="8" w:space="0" w:color="auto"/>
              <w:left w:val="single" w:sz="12" w:space="0" w:color="auto"/>
              <w:bottom w:val="nil"/>
              <w:right w:val="single" w:sz="4" w:space="0" w:color="auto"/>
            </w:tcBorders>
            <w:vAlign w:val="bottom"/>
          </w:tcPr>
          <w:p w14:paraId="5AA68EEE" w14:textId="60DD58AE" w:rsidR="005D6F70" w:rsidRPr="00B246CD" w:rsidRDefault="0032010A" w:rsidP="001B51E1">
            <w:pPr>
              <w:rPr>
                <w:rFonts w:asciiTheme="minorBidi" w:eastAsia="SimSun" w:hAnsiTheme="minorBidi" w:cstheme="minorBidi"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t>健康与卫生</w:t>
            </w:r>
          </w:p>
        </w:tc>
        <w:tc>
          <w:tcPr>
            <w:tcW w:w="5761" w:type="dxa"/>
            <w:gridSpan w:val="4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46393EA5" w14:textId="415B9F63" w:rsidR="005D6F70" w:rsidRPr="00B246CD" w:rsidRDefault="0032010A" w:rsidP="00E10B9B">
            <w:pPr>
              <w:rPr>
                <w:rFonts w:asciiTheme="minorBidi" w:eastAsia="SimSun" w:hAnsiTheme="minorBidi" w:cstheme="minorBidi"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t>温度控制</w:t>
            </w:r>
          </w:p>
        </w:tc>
        <w:tc>
          <w:tcPr>
            <w:tcW w:w="2883" w:type="dxa"/>
            <w:tcBorders>
              <w:top w:val="single" w:sz="8" w:space="0" w:color="auto"/>
              <w:left w:val="single" w:sz="4" w:space="0" w:color="auto"/>
              <w:bottom w:val="nil"/>
              <w:right w:val="single" w:sz="12" w:space="0" w:color="auto"/>
            </w:tcBorders>
            <w:vAlign w:val="bottom"/>
          </w:tcPr>
          <w:p w14:paraId="23EDD767" w14:textId="2F598B47" w:rsidR="005D6F70" w:rsidRPr="00B246CD" w:rsidRDefault="0032010A" w:rsidP="001B51E1">
            <w:pPr>
              <w:rPr>
                <w:rFonts w:asciiTheme="minorBidi" w:eastAsia="SimSun" w:hAnsiTheme="minorBidi" w:cstheme="minorBidi"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t>污染预防</w:t>
            </w:r>
          </w:p>
        </w:tc>
      </w:tr>
      <w:tr w:rsidR="0032010A" w:rsidRPr="00B246CD" w14:paraId="525485AA" w14:textId="77777777" w:rsidTr="000303E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152"/>
          <w:jc w:val="center"/>
        </w:trPr>
        <w:tc>
          <w:tcPr>
            <w:tcW w:w="2879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</w:tcPr>
          <w:p w14:paraId="372FF49D" w14:textId="77777777" w:rsidR="0032010A" w:rsidRPr="00B246CD" w:rsidRDefault="0032010A" w:rsidP="00CC4F58">
            <w:pPr>
              <w:spacing w:before="30" w:line="264" w:lineRule="auto"/>
              <w:rPr>
                <w:rFonts w:ascii="SimSun" w:eastAsia="SimSun" w:hAnsi="SimSun" w:cstheme="minorBidi"/>
                <w:bCs/>
                <w:lang w:eastAsia="zh-CN"/>
              </w:rPr>
            </w:pPr>
            <w:r w:rsidRPr="00B246CD">
              <w:rPr>
                <w:rFonts w:ascii="SimSun" w:eastAsia="SimSun" w:hAnsi="SimSun" w:cstheme="minorBidi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  <w:lang w:eastAsia="zh-CN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  <w:lang w:eastAsia="zh-CN"/>
              </w:rPr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separate"/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end"/>
            </w:r>
            <w:r w:rsidRPr="00B246CD">
              <w:rPr>
                <w:rFonts w:ascii="SimSun" w:eastAsia="SimSun" w:hAnsi="SimSun" w:cstheme="minorBidi"/>
                <w:lang w:eastAsia="zh-CN"/>
              </w:rPr>
              <w:t>洗手</w:t>
            </w:r>
          </w:p>
          <w:p w14:paraId="45C80181" w14:textId="77777777" w:rsidR="0032010A" w:rsidRPr="00B246CD" w:rsidRDefault="0032010A" w:rsidP="00CC4F58">
            <w:pPr>
              <w:spacing w:before="30" w:line="264" w:lineRule="auto"/>
              <w:rPr>
                <w:rFonts w:ascii="SimSun" w:eastAsia="SimSun" w:hAnsi="SimSun" w:cstheme="minorBidi"/>
                <w:lang w:eastAsia="zh-CN"/>
              </w:rPr>
            </w:pPr>
            <w:r w:rsidRPr="00B246CD">
              <w:rPr>
                <w:rFonts w:ascii="SimSun" w:eastAsia="SimSun" w:hAnsi="SimSun" w:cstheme="minorBidi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  <w:lang w:eastAsia="zh-CN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  <w:lang w:eastAsia="zh-CN"/>
              </w:rPr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separate"/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end"/>
            </w:r>
            <w:r w:rsidRPr="00B246CD">
              <w:rPr>
                <w:rFonts w:ascii="SimSun" w:eastAsia="SimSun" w:hAnsi="SimSun" w:cstheme="minorBidi"/>
                <w:lang w:eastAsia="zh-CN"/>
              </w:rPr>
              <w:t>器皿的使用</w:t>
            </w:r>
          </w:p>
          <w:p w14:paraId="24EE7CDE" w14:textId="77777777" w:rsidR="0032010A" w:rsidRPr="00B246CD" w:rsidRDefault="0032010A" w:rsidP="00CC4F58">
            <w:pPr>
              <w:spacing w:before="30" w:line="264" w:lineRule="auto"/>
              <w:rPr>
                <w:rFonts w:ascii="SimSun" w:eastAsia="SimSun" w:hAnsi="SimSun" w:cstheme="minorBidi"/>
                <w:bCs/>
                <w:lang w:eastAsia="zh-CN"/>
              </w:rPr>
            </w:pPr>
            <w:r w:rsidRPr="00B246CD">
              <w:rPr>
                <w:rFonts w:ascii="SimSun" w:eastAsia="SimSun" w:hAnsi="SimSun" w:cstheme="minorBidi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  <w:lang w:eastAsia="zh-CN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  <w:lang w:eastAsia="zh-CN"/>
              </w:rPr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separate"/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end"/>
            </w:r>
            <w:r w:rsidRPr="00B246CD">
              <w:rPr>
                <w:rFonts w:ascii="SimSun" w:eastAsia="SimSun" w:hAnsi="SimSun" w:cstheme="minorBidi"/>
                <w:lang w:eastAsia="zh-CN"/>
              </w:rPr>
              <w:t>疾病症状</w:t>
            </w:r>
          </w:p>
          <w:p w14:paraId="13C92D12" w14:textId="6C3923AB" w:rsidR="0032010A" w:rsidRPr="00B246CD" w:rsidRDefault="0032010A" w:rsidP="00CC4F58">
            <w:pPr>
              <w:spacing w:before="30" w:line="264" w:lineRule="auto"/>
              <w:rPr>
                <w:rFonts w:ascii="SimSun" w:eastAsia="SimSun" w:hAnsi="SimSun" w:cstheme="minorBidi"/>
              </w:rPr>
            </w:pPr>
            <w:r w:rsidRPr="00B246CD">
              <w:rPr>
                <w:rFonts w:ascii="SimSun" w:eastAsia="SimSun" w:hAnsi="SimSun" w:cstheme="minorBidi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  <w:lang w:eastAsia="zh-CN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  <w:lang w:eastAsia="zh-CN"/>
              </w:rPr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separate"/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end"/>
            </w:r>
            <w:r w:rsidRPr="00B246CD">
              <w:rPr>
                <w:rFonts w:ascii="SimSun" w:eastAsia="SimSun" w:hAnsi="SimSun" w:cstheme="minorBidi"/>
                <w:lang w:eastAsia="zh-CN"/>
              </w:rPr>
              <w:t>疾病报告</w:t>
            </w:r>
          </w:p>
        </w:tc>
        <w:tc>
          <w:tcPr>
            <w:tcW w:w="288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</w:tcPr>
          <w:p w14:paraId="5FBCD464" w14:textId="77777777" w:rsidR="0032010A" w:rsidRPr="00B246CD" w:rsidRDefault="0032010A" w:rsidP="00CC4F58">
            <w:pPr>
              <w:spacing w:before="30" w:line="264" w:lineRule="auto"/>
              <w:rPr>
                <w:rFonts w:ascii="SimSun" w:eastAsia="SimSun" w:hAnsi="SimSun" w:cstheme="minorBidi"/>
                <w:bCs/>
                <w:lang w:eastAsia="zh-CN"/>
              </w:rPr>
            </w:pPr>
            <w:r w:rsidRPr="00B246CD">
              <w:rPr>
                <w:rFonts w:ascii="SimSun" w:eastAsia="SimSun" w:hAnsi="SimSun" w:cstheme="minorBidi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  <w:lang w:eastAsia="zh-CN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  <w:lang w:eastAsia="zh-CN"/>
              </w:rPr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separate"/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end"/>
            </w:r>
            <w:r w:rsidRPr="00B246CD">
              <w:rPr>
                <w:rFonts w:ascii="SimSun" w:eastAsia="SimSun" w:hAnsi="SimSun" w:cstheme="minorBidi"/>
                <w:lang w:eastAsia="zh-CN"/>
              </w:rPr>
              <w:t>使用温度计</w:t>
            </w:r>
          </w:p>
          <w:p w14:paraId="6A2CF776" w14:textId="77777777" w:rsidR="0032010A" w:rsidRPr="00B246CD" w:rsidRDefault="0032010A" w:rsidP="00CC4F58">
            <w:pPr>
              <w:spacing w:before="30" w:line="264" w:lineRule="auto"/>
              <w:rPr>
                <w:rFonts w:ascii="SimSun" w:eastAsia="SimSun" w:hAnsi="SimSun" w:cstheme="minorBidi"/>
                <w:bCs/>
                <w:lang w:eastAsia="zh-CN"/>
              </w:rPr>
            </w:pPr>
            <w:r w:rsidRPr="00B246CD">
              <w:rPr>
                <w:rFonts w:ascii="SimSun" w:eastAsia="SimSun" w:hAnsi="SimSun" w:cstheme="minorBidi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  <w:lang w:eastAsia="zh-CN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  <w:lang w:eastAsia="zh-CN"/>
              </w:rPr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separate"/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end"/>
            </w:r>
            <w:r w:rsidRPr="00B246CD">
              <w:rPr>
                <w:rFonts w:ascii="SimSun" w:eastAsia="SimSun" w:hAnsi="SimSun" w:cstheme="minorBidi"/>
                <w:lang w:eastAsia="zh-CN"/>
              </w:rPr>
              <w:t>烹饪</w:t>
            </w:r>
          </w:p>
          <w:p w14:paraId="5A1E62BA" w14:textId="77777777" w:rsidR="0032010A" w:rsidRPr="00B246CD" w:rsidRDefault="0032010A" w:rsidP="00CC4F58">
            <w:pPr>
              <w:spacing w:before="30" w:line="264" w:lineRule="auto"/>
              <w:rPr>
                <w:rFonts w:ascii="SimSun" w:eastAsia="SimSun" w:hAnsi="SimSun" w:cstheme="minorBidi"/>
                <w:bCs/>
                <w:lang w:eastAsia="zh-CN"/>
              </w:rPr>
            </w:pPr>
            <w:r w:rsidRPr="00B246CD">
              <w:rPr>
                <w:rFonts w:ascii="SimSun" w:eastAsia="SimSun" w:hAnsi="SimSun" w:cstheme="minorBidi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  <w:lang w:eastAsia="zh-CN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  <w:lang w:eastAsia="zh-CN"/>
              </w:rPr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separate"/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end"/>
            </w:r>
            <w:r w:rsidRPr="00B246CD">
              <w:rPr>
                <w:rFonts w:ascii="SimSun" w:eastAsia="SimSun" w:hAnsi="SimSun" w:cstheme="minorBidi"/>
                <w:lang w:eastAsia="zh-CN"/>
              </w:rPr>
              <w:t>高温储存</w:t>
            </w:r>
          </w:p>
          <w:p w14:paraId="27D2BEA4" w14:textId="5ABE52E2" w:rsidR="0032010A" w:rsidRPr="00B246CD" w:rsidRDefault="0032010A" w:rsidP="00CC4F58">
            <w:pPr>
              <w:spacing w:before="30" w:line="264" w:lineRule="auto"/>
              <w:rPr>
                <w:rFonts w:ascii="SimSun" w:eastAsia="SimSun" w:hAnsi="SimSun" w:cstheme="minorBidi"/>
                <w:bCs/>
              </w:rPr>
            </w:pPr>
            <w:r w:rsidRPr="00B246CD">
              <w:rPr>
                <w:rFonts w:ascii="SimSun" w:eastAsia="SimSun" w:hAnsi="SimSun" w:cstheme="minorBidi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  <w:lang w:eastAsia="zh-CN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  <w:lang w:eastAsia="zh-CN"/>
              </w:rPr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separate"/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end"/>
            </w:r>
            <w:r w:rsidRPr="00B246CD">
              <w:rPr>
                <w:rFonts w:ascii="SimSun" w:eastAsia="SimSun" w:hAnsi="SimSun" w:cstheme="minorBidi"/>
                <w:lang w:eastAsia="zh-CN"/>
              </w:rPr>
              <w:t>冷却</w:t>
            </w:r>
          </w:p>
        </w:tc>
        <w:tc>
          <w:tcPr>
            <w:tcW w:w="28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D42AA14" w14:textId="77777777" w:rsidR="0032010A" w:rsidRPr="00B246CD" w:rsidRDefault="0032010A" w:rsidP="00CC4F58">
            <w:pPr>
              <w:spacing w:before="30" w:line="264" w:lineRule="auto"/>
              <w:rPr>
                <w:rFonts w:ascii="SimSun" w:eastAsia="SimSun" w:hAnsi="SimSun" w:cstheme="minorBidi"/>
                <w:bCs/>
                <w:lang w:eastAsia="zh-CN"/>
              </w:rPr>
            </w:pPr>
            <w:r w:rsidRPr="00B246CD">
              <w:rPr>
                <w:rFonts w:ascii="SimSun" w:eastAsia="SimSun" w:hAnsi="SimSun" w:cstheme="minorBidi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  <w:lang w:eastAsia="zh-CN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  <w:lang w:eastAsia="zh-CN"/>
              </w:rPr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separate"/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end"/>
            </w:r>
            <w:r w:rsidRPr="00B246CD">
              <w:rPr>
                <w:rFonts w:ascii="SimSun" w:eastAsia="SimSun" w:hAnsi="SimSun" w:cstheme="minorBidi"/>
                <w:lang w:eastAsia="zh-CN"/>
              </w:rPr>
              <w:t>低温储存</w:t>
            </w:r>
          </w:p>
          <w:p w14:paraId="6183B33B" w14:textId="77777777" w:rsidR="0032010A" w:rsidRPr="00B246CD" w:rsidRDefault="0032010A" w:rsidP="00CC4F58">
            <w:pPr>
              <w:spacing w:before="30" w:line="264" w:lineRule="auto"/>
              <w:rPr>
                <w:rFonts w:ascii="SimSun" w:eastAsia="SimSun" w:hAnsi="SimSun" w:cstheme="minorBidi"/>
                <w:bCs/>
                <w:lang w:eastAsia="zh-CN"/>
              </w:rPr>
            </w:pPr>
            <w:r w:rsidRPr="00B246CD">
              <w:rPr>
                <w:rFonts w:ascii="SimSun" w:eastAsia="SimSun" w:hAnsi="SimSun" w:cstheme="minorBidi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  <w:lang w:eastAsia="zh-CN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  <w:lang w:eastAsia="zh-CN"/>
              </w:rPr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separate"/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end"/>
            </w:r>
            <w:r w:rsidRPr="00B246CD">
              <w:rPr>
                <w:rFonts w:ascii="SimSun" w:eastAsia="SimSun" w:hAnsi="SimSun" w:cstheme="minorBidi"/>
                <w:lang w:eastAsia="zh-CN"/>
              </w:rPr>
              <w:t>解冻</w:t>
            </w:r>
          </w:p>
          <w:p w14:paraId="147FC2D7" w14:textId="77777777" w:rsidR="0032010A" w:rsidRPr="00B246CD" w:rsidRDefault="0032010A" w:rsidP="00CC4F58">
            <w:pPr>
              <w:spacing w:before="30" w:line="264" w:lineRule="auto"/>
              <w:rPr>
                <w:rFonts w:ascii="SimSun" w:eastAsia="SimSun" w:hAnsi="SimSun" w:cstheme="minorBidi"/>
                <w:bCs/>
                <w:lang w:eastAsia="zh-CN"/>
              </w:rPr>
            </w:pPr>
            <w:r w:rsidRPr="00B246CD">
              <w:rPr>
                <w:rFonts w:ascii="SimSun" w:eastAsia="SimSun" w:hAnsi="SimSun" w:cstheme="minorBidi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  <w:lang w:eastAsia="zh-CN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  <w:lang w:eastAsia="zh-CN"/>
              </w:rPr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separate"/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end"/>
            </w:r>
            <w:r w:rsidRPr="00B246CD">
              <w:rPr>
                <w:rFonts w:ascii="SimSun" w:eastAsia="SimSun" w:hAnsi="SimSun" w:cstheme="minorBidi"/>
                <w:lang w:eastAsia="zh-CN"/>
              </w:rPr>
              <w:t>接收食品</w:t>
            </w:r>
          </w:p>
          <w:p w14:paraId="5AE86EC5" w14:textId="046274DF" w:rsidR="0032010A" w:rsidRPr="00B246CD" w:rsidRDefault="0032010A" w:rsidP="00CC4F58">
            <w:pPr>
              <w:spacing w:before="30" w:line="264" w:lineRule="auto"/>
              <w:rPr>
                <w:rFonts w:ascii="SimSun" w:eastAsia="SimSun" w:hAnsi="SimSun" w:cstheme="minorBidi"/>
                <w:bCs/>
              </w:rPr>
            </w:pPr>
            <w:r w:rsidRPr="00B246CD">
              <w:rPr>
                <w:rFonts w:ascii="SimSun" w:eastAsia="SimSun" w:hAnsi="SimSun" w:cstheme="minorBidi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  <w:lang w:eastAsia="zh-CN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  <w:lang w:eastAsia="zh-CN"/>
              </w:rPr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separate"/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end"/>
            </w:r>
            <w:r w:rsidRPr="00B246CD">
              <w:rPr>
                <w:rFonts w:ascii="SimSun" w:eastAsia="SimSun" w:hAnsi="SimSun" w:cstheme="minorBidi"/>
                <w:lang w:eastAsia="zh-CN"/>
              </w:rPr>
              <w:t>日期标记</w:t>
            </w:r>
          </w:p>
        </w:tc>
        <w:tc>
          <w:tcPr>
            <w:tcW w:w="2883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</w:tcPr>
          <w:p w14:paraId="0F527881" w14:textId="77777777" w:rsidR="0032010A" w:rsidRPr="00B246CD" w:rsidRDefault="0032010A" w:rsidP="00CC4F58">
            <w:pPr>
              <w:spacing w:before="30" w:line="264" w:lineRule="auto"/>
              <w:rPr>
                <w:rFonts w:ascii="SimSun" w:eastAsia="SimSun" w:hAnsi="SimSun" w:cstheme="minorBidi"/>
                <w:bCs/>
                <w:lang w:eastAsia="zh-CN"/>
              </w:rPr>
            </w:pPr>
            <w:r w:rsidRPr="00B246CD">
              <w:rPr>
                <w:rFonts w:ascii="SimSun" w:eastAsia="SimSun" w:hAnsi="SimSun" w:cstheme="minorBidi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  <w:lang w:eastAsia="zh-CN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  <w:lang w:eastAsia="zh-CN"/>
              </w:rPr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separate"/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end"/>
            </w:r>
            <w:r w:rsidRPr="00B246CD">
              <w:rPr>
                <w:rFonts w:ascii="SimSun" w:eastAsia="SimSun" w:hAnsi="SimSun" w:cstheme="minorBidi"/>
                <w:lang w:eastAsia="zh-CN"/>
              </w:rPr>
              <w:t>农产品清洗</w:t>
            </w:r>
          </w:p>
          <w:p w14:paraId="69E5B252" w14:textId="77777777" w:rsidR="0032010A" w:rsidRPr="00B246CD" w:rsidRDefault="0032010A" w:rsidP="00CC4F58">
            <w:pPr>
              <w:spacing w:before="30" w:line="264" w:lineRule="auto"/>
              <w:rPr>
                <w:rFonts w:ascii="SimSun" w:eastAsia="SimSun" w:hAnsi="SimSun" w:cstheme="minorBidi"/>
                <w:bCs/>
                <w:lang w:eastAsia="zh-CN"/>
              </w:rPr>
            </w:pPr>
            <w:r w:rsidRPr="00B246CD">
              <w:rPr>
                <w:rFonts w:ascii="SimSun" w:eastAsia="SimSun" w:hAnsi="SimSun" w:cstheme="minorBidi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  <w:lang w:eastAsia="zh-CN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  <w:lang w:eastAsia="zh-CN"/>
              </w:rPr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separate"/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end"/>
            </w:r>
            <w:r w:rsidRPr="00B246CD">
              <w:rPr>
                <w:rFonts w:ascii="SimSun" w:eastAsia="SimSun" w:hAnsi="SimSun" w:cstheme="minorBidi"/>
                <w:lang w:eastAsia="zh-CN"/>
              </w:rPr>
              <w:t>生肉分解</w:t>
            </w:r>
          </w:p>
          <w:p w14:paraId="2BF6DC3E" w14:textId="77777777" w:rsidR="0032010A" w:rsidRPr="00B246CD" w:rsidRDefault="0032010A" w:rsidP="00CC4F58">
            <w:pPr>
              <w:spacing w:before="30" w:line="264" w:lineRule="auto"/>
              <w:rPr>
                <w:rFonts w:ascii="SimSun" w:eastAsia="SimSun" w:hAnsi="SimSun" w:cstheme="minorBidi"/>
                <w:bCs/>
                <w:lang w:eastAsia="zh-CN"/>
              </w:rPr>
            </w:pPr>
            <w:r w:rsidRPr="00B246CD">
              <w:rPr>
                <w:rFonts w:ascii="SimSun" w:eastAsia="SimSun" w:hAnsi="SimSun" w:cstheme="minorBidi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  <w:lang w:eastAsia="zh-CN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  <w:lang w:eastAsia="zh-CN"/>
              </w:rPr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separate"/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end"/>
            </w:r>
            <w:r w:rsidRPr="00B246CD">
              <w:rPr>
                <w:rFonts w:ascii="SimSun" w:eastAsia="SimSun" w:hAnsi="SimSun" w:cstheme="minorBidi"/>
                <w:lang w:eastAsia="zh-CN"/>
              </w:rPr>
              <w:t>清洁和消毒</w:t>
            </w:r>
          </w:p>
          <w:p w14:paraId="21EE6990" w14:textId="386BF1F1" w:rsidR="0032010A" w:rsidRPr="00B246CD" w:rsidRDefault="0032010A" w:rsidP="00CC4F58">
            <w:pPr>
              <w:spacing w:before="30" w:line="264" w:lineRule="auto"/>
              <w:rPr>
                <w:rFonts w:ascii="SimSun" w:eastAsia="SimSun" w:hAnsi="SimSun" w:cstheme="minorBidi"/>
              </w:rPr>
            </w:pPr>
            <w:r w:rsidRPr="00B246CD">
              <w:rPr>
                <w:rFonts w:ascii="SimSun" w:eastAsia="SimSun" w:hAnsi="SimSun" w:cstheme="minorBidi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  <w:lang w:eastAsia="zh-CN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  <w:lang w:eastAsia="zh-CN"/>
              </w:rPr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separate"/>
            </w:r>
            <w:r w:rsidRPr="00B246CD">
              <w:rPr>
                <w:rFonts w:ascii="SimSun" w:eastAsia="SimSun" w:hAnsi="SimSun" w:cstheme="minorBidi"/>
                <w:lang w:eastAsia="zh-CN"/>
              </w:rPr>
              <w:fldChar w:fldCharType="end"/>
            </w:r>
            <w:r w:rsidRPr="00B246CD">
              <w:rPr>
                <w:rFonts w:ascii="SimSun" w:eastAsia="SimSun" w:hAnsi="SimSun" w:cstheme="minorBidi"/>
                <w:lang w:eastAsia="zh-CN"/>
              </w:rPr>
              <w:t>过敏原识别</w:t>
            </w:r>
          </w:p>
        </w:tc>
      </w:tr>
      <w:tr w:rsidR="008D7CFD" w:rsidRPr="00B246CD" w14:paraId="24A6B0DA" w14:textId="77777777" w:rsidTr="00CA6E3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58147A5A" w14:textId="3E3FEC2B" w:rsidR="008D7CFD" w:rsidRPr="00B246CD" w:rsidRDefault="0032010A" w:rsidP="00F75747">
            <w:pPr>
              <w:jc w:val="center"/>
              <w:rPr>
                <w:rFonts w:asciiTheme="minorBidi" w:eastAsia="SimSun" w:hAnsiTheme="minorBidi" w:cstheme="minorBidi"/>
                <w:b/>
                <w:color w:val="FFFFFF"/>
                <w:sz w:val="22"/>
                <w:szCs w:val="22"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第</w:t>
            </w:r>
            <w:r w:rsidRPr="00B246CD">
              <w:rPr>
                <w:rFonts w:asciiTheme="minorBidi" w:eastAsia="SimSun" w:hAnsiTheme="minorBidi" w:cstheme="minorBid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 xml:space="preserve"> 3 </w:t>
            </w:r>
            <w:r w:rsidRPr="00B246CD">
              <w:rPr>
                <w:rFonts w:asciiTheme="minorBidi" w:eastAsia="SimSun" w:hAnsiTheme="minorBidi" w:cstheme="minorBid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部分：要求的书面程序</w:t>
            </w:r>
          </w:p>
        </w:tc>
      </w:tr>
      <w:tr w:rsidR="002042BE" w:rsidRPr="00B246CD" w14:paraId="4100A703" w14:textId="77777777" w:rsidTr="005D4919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4460649D" w14:textId="7C181D24" w:rsidR="002042BE" w:rsidRPr="00B246CD" w:rsidRDefault="0032010A" w:rsidP="00A244C3">
            <w:pPr>
              <w:tabs>
                <w:tab w:val="left" w:pos="0"/>
              </w:tabs>
              <w:rPr>
                <w:rFonts w:asciiTheme="minorBidi" w:eastAsia="SimSun" w:hAnsiTheme="minorBidi" w:cstheme="minorBidi"/>
                <w:i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虽然大多数政策和程序可以采用口头形式，但如果需要由机构予以执行，则以下程序必须为书面形式且必须获得批准。</w:t>
            </w:r>
            <w:r w:rsidRPr="00B246CD">
              <w:rPr>
                <w:rFonts w:asciiTheme="minorBidi" w:eastAsia="SimSun" w:hAnsiTheme="minorBidi" w:cstheme="minorBidi"/>
                <w:i/>
                <w:iCs/>
                <w:lang w:eastAsia="zh-CN"/>
              </w:rPr>
              <w:t>注意：所有餐饮机构均必须备有书面形式的呕吐物和腹泻物清理计划。</w:t>
            </w:r>
          </w:p>
        </w:tc>
      </w:tr>
      <w:tr w:rsidR="0032010A" w:rsidRPr="00B246CD" w14:paraId="57F6FE24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5759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21B8CAC" w14:textId="3FAE9811" w:rsidR="0032010A" w:rsidRPr="00B246CD" w:rsidRDefault="0032010A" w:rsidP="0032010A">
            <w:pPr>
              <w:spacing w:before="40" w:after="40"/>
              <w:rPr>
                <w:rFonts w:asciiTheme="minorBidi" w:eastAsia="SimSun" w:hAnsiTheme="minorBidi" w:cstheme="minorBidi"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t>需要书面程序的过程</w:t>
            </w:r>
          </w:p>
        </w:tc>
        <w:tc>
          <w:tcPr>
            <w:tcW w:w="5764" w:type="dxa"/>
            <w:gridSpan w:val="3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AEA421D" w14:textId="5285BD69" w:rsidR="0032010A" w:rsidRPr="00B246CD" w:rsidRDefault="0032010A" w:rsidP="00A5251A">
            <w:pPr>
              <w:spacing w:before="40" w:after="40"/>
              <w:rPr>
                <w:rFonts w:asciiTheme="minorBidi" w:eastAsia="SimSun" w:hAnsiTheme="minorBidi" w:cstheme="minorBidi"/>
                <w:spacing w:val="-2"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spacing w:val="-2"/>
                <w:lang w:eastAsia="zh-CN"/>
              </w:rPr>
              <w:t>需要变通或</w:t>
            </w:r>
            <w:r w:rsidRPr="00B246CD">
              <w:rPr>
                <w:rFonts w:asciiTheme="minorBidi" w:eastAsia="SimSun" w:hAnsiTheme="minorBidi" w:cstheme="minorBidi"/>
                <w:b/>
                <w:bCs/>
                <w:spacing w:val="-2"/>
                <w:lang w:eastAsia="zh-CN"/>
              </w:rPr>
              <w:t xml:space="preserve"> </w:t>
            </w:r>
            <w:r w:rsidR="00A5251A" w:rsidRPr="00A5251A">
              <w:rPr>
                <w:rFonts w:asciiTheme="minorBidi" w:eastAsia="SimSun" w:hAnsiTheme="minorBidi" w:cstheme="minorBidi"/>
                <w:b/>
                <w:bCs/>
                <w:spacing w:val="-2"/>
                <w:lang w:eastAsia="zh-CN"/>
              </w:rPr>
              <w:t>Hazard Analysis and Critical Control Point</w:t>
            </w:r>
            <w:r w:rsidR="00A5251A" w:rsidRPr="00A5251A">
              <w:rPr>
                <w:rFonts w:asciiTheme="minorBidi" w:eastAsia="SimSun" w:hAnsiTheme="minorBidi" w:cstheme="minorBidi" w:hint="eastAsia"/>
                <w:b/>
                <w:bCs/>
                <w:spacing w:val="-2"/>
                <w:lang w:eastAsia="zh-CN"/>
              </w:rPr>
              <w:t>（</w:t>
            </w:r>
            <w:r w:rsidR="00A5251A" w:rsidRPr="00A5251A">
              <w:rPr>
                <w:rFonts w:asciiTheme="minorBidi" w:eastAsia="SimSun" w:hAnsiTheme="minorBidi" w:cstheme="minorBidi"/>
                <w:b/>
                <w:bCs/>
                <w:spacing w:val="-2"/>
                <w:lang w:eastAsia="zh-CN"/>
              </w:rPr>
              <w:t>HACCP</w:t>
            </w:r>
            <w:r w:rsidR="00A5251A" w:rsidRPr="00A5251A">
              <w:rPr>
                <w:rFonts w:asciiTheme="minorBidi" w:eastAsia="SimSun" w:hAnsiTheme="minorBidi" w:cstheme="minorBidi" w:hint="eastAsia"/>
                <w:b/>
                <w:bCs/>
                <w:spacing w:val="-2"/>
                <w:lang w:eastAsia="zh-CN"/>
              </w:rPr>
              <w:t>，危害分析与关键控制点）</w:t>
            </w:r>
            <w:r w:rsidRPr="00B246CD">
              <w:rPr>
                <w:rFonts w:asciiTheme="minorBidi" w:eastAsia="SimSun" w:hAnsiTheme="minorBidi" w:cstheme="minorBidi"/>
                <w:b/>
                <w:bCs/>
                <w:spacing w:val="-2"/>
                <w:lang w:eastAsia="zh-CN"/>
              </w:rPr>
              <w:t>计划的复杂过程</w:t>
            </w:r>
          </w:p>
        </w:tc>
      </w:tr>
      <w:tr w:rsidR="0032010A" w:rsidRPr="00B246CD" w14:paraId="1F35D639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728"/>
          <w:jc w:val="center"/>
        </w:trPr>
        <w:tc>
          <w:tcPr>
            <w:tcW w:w="5759" w:type="dxa"/>
            <w:gridSpan w:val="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52961FE4" w14:textId="77777777" w:rsidR="0032010A" w:rsidRPr="00B246CD" w:rsidRDefault="0032010A" w:rsidP="0032010A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SimSun" w:hAnsiTheme="minorBidi" w:cstheme="minorBidi"/>
                <w:b/>
                <w:bCs/>
                <w:lang w:eastAsia="zh-CN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呕吐物和腹泻物清理计划</w:t>
            </w:r>
          </w:p>
          <w:p w14:paraId="645245F1" w14:textId="77777777" w:rsidR="0032010A" w:rsidRPr="00B246CD" w:rsidRDefault="0032010A" w:rsidP="0032010A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SimSun" w:hAnsiTheme="minorBidi" w:cstheme="minorBidi"/>
                <w:bCs/>
                <w:lang w:eastAsia="zh-CN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重新填装可重复使用的盛装容器</w:t>
            </w:r>
          </w:p>
          <w:p w14:paraId="43521FC4" w14:textId="77777777" w:rsidR="0032010A" w:rsidRPr="00B246CD" w:rsidRDefault="0032010A" w:rsidP="0032010A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SimSun" w:hAnsiTheme="minorBidi" w:cstheme="minorBidi"/>
                <w:bCs/>
                <w:lang w:eastAsia="zh-CN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允许宠物狗在户外区域活动</w:t>
            </w:r>
          </w:p>
          <w:p w14:paraId="40998DA7" w14:textId="77777777" w:rsidR="0032010A" w:rsidRPr="00B246CD" w:rsidRDefault="0032010A" w:rsidP="0032010A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SimSun" w:hAnsiTheme="minorBidi" w:cstheme="minorBidi"/>
                <w:bCs/>
                <w:lang w:eastAsia="zh-CN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非连续或无人看管的烹饪</w:t>
            </w:r>
          </w:p>
          <w:p w14:paraId="5DDC0546" w14:textId="77777777" w:rsidR="0032010A" w:rsidRPr="00B246CD" w:rsidRDefault="0032010A" w:rsidP="0032010A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SimSun" w:hAnsiTheme="minorBidi" w:cstheme="minorBidi"/>
                <w:bCs/>
                <w:lang w:eastAsia="zh-CN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裸手接触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 xml:space="preserve"> – 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带有书面生病员工政策的替代程序</w:t>
            </w:r>
          </w:p>
          <w:p w14:paraId="48CEBF42" w14:textId="5CC344D1" w:rsidR="0032010A" w:rsidRPr="00B246CD" w:rsidRDefault="0032010A" w:rsidP="0032010A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SimSun" w:hAnsiTheme="minorBidi" w:cstheme="minorBidi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时间作为公共卫生控制的手段</w:t>
            </w:r>
          </w:p>
        </w:tc>
        <w:tc>
          <w:tcPr>
            <w:tcW w:w="5764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4310B464" w14:textId="77777777" w:rsidR="0032010A" w:rsidRPr="00B246CD" w:rsidRDefault="0032010A" w:rsidP="0032010A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包装果汁</w:t>
            </w:r>
          </w:p>
          <w:p w14:paraId="72E54A33" w14:textId="77777777" w:rsidR="0032010A" w:rsidRPr="00B246CD" w:rsidRDefault="0032010A" w:rsidP="0032010A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食品保存（如腌制、熏制或酸化）</w:t>
            </w:r>
          </w:p>
          <w:p w14:paraId="615C799E" w14:textId="77777777" w:rsidR="0032010A" w:rsidRPr="00B246CD" w:rsidRDefault="0032010A" w:rsidP="0032010A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减少氧气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/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真空包装</w:t>
            </w:r>
          </w:p>
          <w:p w14:paraId="33B27C3D" w14:textId="77777777" w:rsidR="0032010A" w:rsidRPr="00B246CD" w:rsidRDefault="0032010A" w:rsidP="0032010A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SimSun" w:hAnsiTheme="minorBidi" w:cstheme="minorBidi"/>
                <w:bCs/>
                <w:lang w:eastAsia="zh-CN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软体动物贝类生命支持箱</w:t>
            </w:r>
          </w:p>
          <w:p w14:paraId="615501D5" w14:textId="77777777" w:rsidR="0032010A" w:rsidRPr="00B246CD" w:rsidRDefault="0032010A" w:rsidP="0032010A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动物定制加工</w:t>
            </w:r>
          </w:p>
          <w:p w14:paraId="153421C5" w14:textId="77777777" w:rsidR="0032010A" w:rsidRPr="00B246CD" w:rsidRDefault="0032010A" w:rsidP="0032010A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发芽的种子或豆类</w:t>
            </w:r>
          </w:p>
          <w:p w14:paraId="3E8C1607" w14:textId="0C0050CC" w:rsidR="0032010A" w:rsidRPr="00B246CD" w:rsidRDefault="0032010A" w:rsidP="0032010A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Theme="minorBidi" w:eastAsia="SimSun" w:hAnsiTheme="minorBidi" w:cstheme="minorBidi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独特的食品处理，如发酵</w:t>
            </w:r>
          </w:p>
        </w:tc>
      </w:tr>
      <w:tr w:rsidR="00E960EF" w:rsidRPr="00B246CD" w14:paraId="45F1BC17" w14:textId="77777777" w:rsidTr="00CA6E3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42DD7C2E" w14:textId="2A9DD7E0" w:rsidR="00E960EF" w:rsidRPr="00B246CD" w:rsidRDefault="0032010A" w:rsidP="006C50D4">
            <w:pPr>
              <w:jc w:val="center"/>
              <w:rPr>
                <w:rFonts w:asciiTheme="minorBidi" w:eastAsia="SimSun" w:hAnsiTheme="minorBidi" w:cstheme="minorBidi"/>
                <w:b/>
                <w:bCs/>
                <w:color w:val="FFFFFF" w:themeColor="background1"/>
                <w:sz w:val="22"/>
                <w:szCs w:val="22"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第</w:t>
            </w:r>
            <w:r w:rsidRPr="00B246CD">
              <w:rPr>
                <w:rFonts w:asciiTheme="minorBidi" w:eastAsia="SimSun" w:hAnsiTheme="minorBidi" w:cstheme="minorBid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 xml:space="preserve"> 4 </w:t>
            </w:r>
            <w:r w:rsidRPr="00B246CD">
              <w:rPr>
                <w:rFonts w:asciiTheme="minorBidi" w:eastAsia="SimSun" w:hAnsiTheme="minorBidi" w:cstheme="minorBid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部分：豁免认证食品保护经理要求的机构</w:t>
            </w:r>
          </w:p>
        </w:tc>
      </w:tr>
      <w:tr w:rsidR="00E960EF" w:rsidRPr="00B246CD" w14:paraId="0053D9B0" w14:textId="77777777" w:rsidTr="0013480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600"/>
          <w:jc w:val="center"/>
        </w:trPr>
        <w:tc>
          <w:tcPr>
            <w:tcW w:w="11523" w:type="dxa"/>
            <w:gridSpan w:val="7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A5FA1B4" w14:textId="77777777" w:rsidR="0032010A" w:rsidRPr="00B246CD" w:rsidRDefault="0032010A" w:rsidP="0032010A">
            <w:pPr>
              <w:spacing w:before="60" w:after="120" w:line="269" w:lineRule="auto"/>
              <w:rPr>
                <w:rFonts w:asciiTheme="minorBidi" w:eastAsia="SimSun" w:hAnsiTheme="minorBidi" w:cstheme="minorBidi"/>
                <w:bCs/>
                <w:lang w:eastAsia="zh-CN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针对食源性疾病风险低的食品机构（由于食品处理有限、食品处理量少以及所服务的人群少），鼓励但不要求此类机构配备一名认证食品保护经理。</w:t>
            </w:r>
          </w:p>
          <w:p w14:paraId="71CB570C" w14:textId="77777777" w:rsidR="0032010A" w:rsidRPr="00B246CD" w:rsidRDefault="0032010A" w:rsidP="0032010A">
            <w:pPr>
              <w:spacing w:line="269" w:lineRule="auto"/>
              <w:rPr>
                <w:rFonts w:asciiTheme="minorBidi" w:eastAsia="SimSun" w:hAnsiTheme="minorBidi" w:cstheme="minorBidi"/>
                <w:b/>
                <w:lang w:eastAsia="zh-CN"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t>被视为低风险且免于</w:t>
            </w: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t xml:space="preserve"> CFPM </w:t>
            </w: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t>要求的机构包括以下活动：</w:t>
            </w:r>
          </w:p>
          <w:p w14:paraId="20D74D57" w14:textId="77777777" w:rsidR="0032010A" w:rsidRPr="00B246CD" w:rsidRDefault="0032010A" w:rsidP="00EA6A89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  <w:lang w:eastAsia="zh-CN"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t>仅提供或销售预先包装好的食品，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包括冷藏的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 xml:space="preserve"> Time/</w:t>
            </w:r>
            <w:r w:rsidRPr="00B246CD">
              <w:rPr>
                <w:rFonts w:asciiTheme="minorBidi" w:eastAsia="SimSun" w:hAnsiTheme="minorBidi" w:cstheme="minorBidi"/>
              </w:rPr>
              <w:t>Temperature Control for Safety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 xml:space="preserve"> 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（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TCS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，安全时间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/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温度控制）食品，如几加仑的牛奶</w:t>
            </w:r>
          </w:p>
          <w:p w14:paraId="7EBEBE52" w14:textId="77777777" w:rsidR="0032010A" w:rsidRPr="00B246CD" w:rsidRDefault="0032010A" w:rsidP="0032010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  <w:lang w:eastAsia="zh-CN"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t>制备非</w:t>
            </w: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t xml:space="preserve"> TCS </w:t>
            </w: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t>食品，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如制作肉桂卷、糖果、甜甜圈、椒盐饼，或混合糖浆饮料</w:t>
            </w:r>
          </w:p>
          <w:p w14:paraId="76984712" w14:textId="77777777" w:rsidR="0032010A" w:rsidRPr="00B246CD" w:rsidRDefault="0032010A" w:rsidP="0032010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  <w:lang w:eastAsia="zh-CN"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t>仅加热商业加工的即食食品，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包括拿铁和高温储存的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 xml:space="preserve"> TCS 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食品，如热狗</w:t>
            </w:r>
          </w:p>
          <w:p w14:paraId="4AEB8456" w14:textId="77777777" w:rsidR="0032010A" w:rsidRPr="00B246CD" w:rsidRDefault="0032010A" w:rsidP="0032010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  <w:lang w:eastAsia="zh-CN"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t>在短期活动中不经常性地、临时性地提供食品，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如博览会和节庆活动</w:t>
            </w:r>
          </w:p>
          <w:p w14:paraId="4840A864" w14:textId="77777777" w:rsidR="0032010A" w:rsidRPr="00B246CD" w:rsidRDefault="0032010A" w:rsidP="0000498D">
            <w:pPr>
              <w:spacing w:before="60" w:after="80" w:line="269" w:lineRule="auto"/>
              <w:rPr>
                <w:rFonts w:asciiTheme="minorBidi" w:eastAsia="SimSun" w:hAnsiTheme="minorBidi" w:cstheme="minorBidi"/>
                <w:bCs/>
                <w:lang w:eastAsia="zh-CN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这些机构传统上包括便利店、电影院、热狗车、咖啡亭、肉桂卷和椒盐卷饼摊、冰淇淋店以及临时食品摊。</w:t>
            </w:r>
          </w:p>
          <w:p w14:paraId="65C98DDA" w14:textId="7388D34D" w:rsidR="00325E96" w:rsidRPr="00B246CD" w:rsidRDefault="0032010A" w:rsidP="0032010A">
            <w:pPr>
              <w:spacing w:after="80" w:line="269" w:lineRule="auto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t>所有其他机构必须至少拥有一名持有国家认可的有效</w:t>
            </w: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t xml:space="preserve"> CFPM </w:t>
            </w:r>
            <w:r w:rsidRPr="00B246CD">
              <w:rPr>
                <w:rFonts w:asciiTheme="minorBidi" w:eastAsia="SimSun" w:hAnsiTheme="minorBidi" w:cstheme="minorBidi"/>
                <w:b/>
                <w:bCs/>
                <w:lang w:eastAsia="zh-CN"/>
              </w:rPr>
              <w:t>证书的员工。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这些机构可以制备生的动物产品、清洗生的产品、安全冷却时间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/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温度控制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 xml:space="preserve"> (TCS) 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的食品、使用专门的工艺、经营为高度易感人群服务的设施，或有其他增加食源性疾病的潜在风险。</w:t>
            </w:r>
          </w:p>
        </w:tc>
      </w:tr>
    </w:tbl>
    <w:p w14:paraId="61CF6117" w14:textId="77777777" w:rsidR="003E2203" w:rsidRPr="00B246CD" w:rsidRDefault="003E2203">
      <w:pPr>
        <w:overflowPunct/>
        <w:autoSpaceDE/>
        <w:autoSpaceDN/>
        <w:adjustRightInd/>
        <w:textAlignment w:val="auto"/>
        <w:rPr>
          <w:rFonts w:asciiTheme="minorBidi" w:eastAsia="SimSun" w:hAnsiTheme="minorBidi" w:cstheme="minorBidi"/>
          <w:sz w:val="2"/>
          <w:szCs w:val="2"/>
        </w:rPr>
      </w:pPr>
      <w:r w:rsidRPr="00B246CD">
        <w:rPr>
          <w:rFonts w:asciiTheme="minorBidi" w:eastAsia="SimSun" w:hAnsiTheme="minorBidi" w:cstheme="minorBidi"/>
          <w:sz w:val="8"/>
          <w:szCs w:val="8"/>
        </w:rPr>
        <w:br w:type="page"/>
      </w:r>
    </w:p>
    <w:p w14:paraId="04640E37" w14:textId="6CE1DFCB" w:rsidR="00B274F7" w:rsidRPr="00B246CD" w:rsidRDefault="0083495C">
      <w:pPr>
        <w:rPr>
          <w:rFonts w:asciiTheme="minorBidi" w:eastAsia="SimSun" w:hAnsiTheme="minorBidi" w:cstheme="minorBidi"/>
          <w:sz w:val="8"/>
          <w:szCs w:val="8"/>
        </w:rPr>
      </w:pPr>
      <w:r w:rsidRPr="00B246CD">
        <w:rPr>
          <w:rFonts w:asciiTheme="minorBidi" w:eastAsia="SimSun" w:hAnsiTheme="minorBidi" w:cstheme="minorBidi"/>
          <w:noProof/>
          <w:sz w:val="30"/>
          <w:szCs w:val="28"/>
        </w:rPr>
        <w:lastRenderedPageBreak/>
        <w:drawing>
          <wp:anchor distT="0" distB="0" distL="114300" distR="114300" simplePos="0" relativeHeight="251658247" behindDoc="0" locked="0" layoutInCell="1" allowOverlap="1" wp14:anchorId="34DA801D" wp14:editId="66D18671">
            <wp:simplePos x="0" y="0"/>
            <wp:positionH relativeFrom="leftMargin">
              <wp:posOffset>221946</wp:posOffset>
            </wp:positionH>
            <wp:positionV relativeFrom="paragraph">
              <wp:posOffset>-544830</wp:posOffset>
            </wp:positionV>
            <wp:extent cx="594360" cy="594360"/>
            <wp:effectExtent l="0" t="0" r="0" b="0"/>
            <wp:wrapNone/>
            <wp:docPr id="14" name="Graphic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246CD">
        <w:rPr>
          <w:rFonts w:asciiTheme="minorBidi" w:eastAsia="SimSun" w:hAnsiTheme="minorBidi" w:cstheme="minorBidi"/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92FA505" wp14:editId="6B194B31">
                <wp:simplePos x="0" y="0"/>
                <wp:positionH relativeFrom="column">
                  <wp:posOffset>-783153</wp:posOffset>
                </wp:positionH>
                <wp:positionV relativeFrom="paragraph">
                  <wp:posOffset>-514443</wp:posOffset>
                </wp:positionV>
                <wp:extent cx="833642" cy="534035"/>
                <wp:effectExtent l="19050" t="19050" r="24130" b="18415"/>
                <wp:wrapNone/>
                <wp:docPr id="13" name="Rectangle: Rounded Corners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3642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A42BA3A" id="Rectangle: Rounded Corners 13" o:spid="_x0000_s1026" style="position:absolute;margin-left:-61.65pt;margin-top:-40.5pt;width:65.65pt;height:42.0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" filled="f" strokecolor="white [3212]" strokeweight="2.25pt">
                <v:stroke joinstyle="miter"/>
              </v:roundrect>
            </w:pict>
          </mc:Fallback>
        </mc:AlternateContent>
      </w:r>
      <w:r w:rsidRPr="00B246CD">
        <w:rPr>
          <w:rFonts w:asciiTheme="minorBidi" w:eastAsia="SimSun" w:hAnsiTheme="minorBidi" w:cstheme="minorBidi"/>
          <w:noProof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4C91518A" wp14:editId="176D7605">
                <wp:simplePos x="0" y="0"/>
                <wp:positionH relativeFrom="column">
                  <wp:posOffset>-841473</wp:posOffset>
                </wp:positionH>
                <wp:positionV relativeFrom="paragraph">
                  <wp:posOffset>-508487</wp:posOffset>
                </wp:positionV>
                <wp:extent cx="914400" cy="548640"/>
                <wp:effectExtent l="19050" t="19050" r="19050" b="2286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6421980" id="Rectangle: Rounded Corners 9" o:spid="_x0000_s1026" style="position:absolute;margin-left:-66.25pt;margin-top:-40.05pt;width:1in;height:43.2pt;z-index:-2516582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" fillcolor="#2c7fce [1951]" strokecolor="white [3212]" strokeweight="3pt">
                <v:stroke joinstyle="miter"/>
              </v:roundrect>
            </w:pict>
          </mc:Fallback>
        </mc:AlternateContent>
      </w:r>
      <w:r w:rsidRPr="00B246CD">
        <w:rPr>
          <w:rFonts w:asciiTheme="minorBidi" w:eastAsia="SimSun" w:hAnsiTheme="minorBidi" w:cstheme="minorBidi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59E5E2A" wp14:editId="27E6EBDA">
                <wp:simplePos x="0" y="0"/>
                <wp:positionH relativeFrom="margin">
                  <wp:align>center</wp:align>
                </wp:positionH>
                <wp:positionV relativeFrom="paragraph">
                  <wp:posOffset>-383598</wp:posOffset>
                </wp:positionV>
                <wp:extent cx="7772400" cy="338328"/>
                <wp:effectExtent l="0" t="0" r="0" b="5080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A286BF" w14:textId="77777777" w:rsidR="0032010A" w:rsidRPr="00B22C06" w:rsidRDefault="0032010A" w:rsidP="0032010A">
                            <w:pPr>
                              <w:pStyle w:val="Title"/>
                              <w:rPr>
                                <w:rFonts w:ascii="SimSun" w:eastAsia="SimSun" w:hAnsi="SimSun"/>
                                <w:szCs w:val="32"/>
                                <w:lang w:eastAsia="zh-CN"/>
                              </w:rPr>
                            </w:pPr>
                            <w:r w:rsidRPr="00B22C06">
                              <w:rPr>
                                <w:rFonts w:ascii="SimSun" w:eastAsia="SimSun" w:hAnsi="SimSun"/>
                                <w:szCs w:val="32"/>
                                <w:lang w:eastAsia="zh-CN"/>
                              </w:rPr>
                              <w:t>主动管理控制和认证经理</w:t>
                            </w:r>
                          </w:p>
                          <w:p w14:paraId="4C1822CE" w14:textId="77777777" w:rsidR="0032010A" w:rsidRPr="00B22C06" w:rsidRDefault="0032010A" w:rsidP="0032010A">
                            <w:pPr>
                              <w:jc w:val="center"/>
                              <w:rPr>
                                <w:rFonts w:ascii="SimSun" w:eastAsia="SimSun" w:hAnsi="SimSun"/>
                                <w:sz w:val="32"/>
                                <w:szCs w:val="32"/>
                                <w:lang w:eastAsia="zh-CN"/>
                              </w:rPr>
                            </w:pPr>
                          </w:p>
                          <w:p w14:paraId="67D8FDD8" w14:textId="77777777" w:rsidR="00072BE2" w:rsidRPr="00B22C06" w:rsidRDefault="00072BE2" w:rsidP="00A9094A">
                            <w:pPr>
                              <w:jc w:val="center"/>
                              <w:rPr>
                                <w:rFonts w:ascii="SimSun" w:eastAsia="SimSun" w:hAnsi="SimSun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E5E2A" id="Rectangle 2" o:spid="_x0000_s1027" alt="&quot;&quot;" style="position:absolute;margin-left:0;margin-top:-30.2pt;width:612pt;height:26.65pt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" fillcolor="#932a6e [3207]" stroked="f" strokeweight="1pt">
                <v:textbox>
                  <w:txbxContent>
                    <w:p w14:paraId="4EA286BF" w14:textId="77777777" w:rsidR="0032010A" w:rsidRPr="00B22C06" w:rsidRDefault="0032010A" w:rsidP="0032010A">
                      <w:pPr>
                        <w:pStyle w:val="Title"/>
                        <w:rPr>
                          <w:rFonts w:ascii="SimSun" w:eastAsia="SimSun" w:hAnsi="SimSun"/>
                          <w:szCs w:val="32"/>
                          <w:lang w:eastAsia="zh-CN"/>
                        </w:rPr>
                      </w:pPr>
                      <w:r w:rsidRPr="00B22C06">
                        <w:rPr>
                          <w:rFonts w:ascii="SimSun" w:eastAsia="SimSun" w:hAnsi="SimSun"/>
                          <w:szCs w:val="32"/>
                          <w:lang w:eastAsia="zh-CN"/>
                        </w:rPr>
                        <w:t>主动管理控制和认证经理</w:t>
                      </w:r>
                    </w:p>
                    <w:p w14:paraId="4C1822CE" w14:textId="77777777" w:rsidR="0032010A" w:rsidRPr="00B22C06" w:rsidRDefault="0032010A" w:rsidP="0032010A">
                      <w:pPr>
                        <w:jc w:val="center"/>
                        <w:rPr>
                          <w:rFonts w:ascii="SimSun" w:eastAsia="SimSun" w:hAnsi="SimSun"/>
                          <w:sz w:val="32"/>
                          <w:szCs w:val="32"/>
                          <w:lang w:eastAsia="zh-CN"/>
                        </w:rPr>
                      </w:pPr>
                    </w:p>
                    <w:p w14:paraId="67D8FDD8" w14:textId="77777777" w:rsidR="00072BE2" w:rsidRPr="00B22C06" w:rsidRDefault="00072BE2" w:rsidP="00A9094A">
                      <w:pPr>
                        <w:jc w:val="center"/>
                        <w:rPr>
                          <w:rFonts w:ascii="SimSun" w:eastAsia="SimSun" w:hAnsi="SimSun"/>
                          <w:sz w:val="32"/>
                          <w:szCs w:val="32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1"/>
        <w:gridCol w:w="5112"/>
        <w:gridCol w:w="5790"/>
      </w:tblGrid>
      <w:tr w:rsidR="00177B33" w:rsidRPr="00B246CD" w14:paraId="5085DD22" w14:textId="77777777" w:rsidTr="00080C69">
        <w:trPr>
          <w:trHeight w:val="288"/>
          <w:jc w:val="center"/>
        </w:trPr>
        <w:tc>
          <w:tcPr>
            <w:tcW w:w="11523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3FB9A899" w14:textId="69A1AD9B" w:rsidR="00177B33" w:rsidRPr="00B246CD" w:rsidRDefault="0032010A">
            <w:pPr>
              <w:jc w:val="center"/>
              <w:rPr>
                <w:rFonts w:asciiTheme="minorBidi" w:eastAsia="SimSun" w:hAnsiTheme="minorBidi" w:cstheme="minorBidi"/>
                <w:b/>
                <w:bCs/>
                <w:color w:val="FFFFFF" w:themeColor="background1"/>
                <w:sz w:val="22"/>
                <w:szCs w:val="22"/>
              </w:rPr>
            </w:pPr>
            <w:bookmarkStart w:id="1" w:name="_Hlk100660599"/>
            <w:r w:rsidRPr="00B246CD">
              <w:rPr>
                <w:rFonts w:asciiTheme="minorBidi" w:eastAsia="SimSun" w:hAnsiTheme="minorBidi" w:cstheme="minorBidi"/>
                <w:b/>
                <w:bCs/>
                <w:color w:val="FFFFFF"/>
                <w:sz w:val="22"/>
                <w:szCs w:val="22"/>
                <w:lang w:eastAsia="zh-CN"/>
              </w:rPr>
              <w:t>第</w:t>
            </w:r>
            <w:r w:rsidRPr="00B246CD">
              <w:rPr>
                <w:rFonts w:asciiTheme="minorBidi" w:eastAsia="SimSun" w:hAnsiTheme="minorBidi" w:cstheme="minorBidi"/>
                <w:b/>
                <w:bCs/>
                <w:color w:val="FFFFFF"/>
                <w:sz w:val="22"/>
                <w:szCs w:val="22"/>
                <w:lang w:eastAsia="zh-CN"/>
              </w:rPr>
              <w:t xml:space="preserve"> 5 </w:t>
            </w:r>
            <w:r w:rsidRPr="00B246CD">
              <w:rPr>
                <w:rFonts w:asciiTheme="minorBidi" w:eastAsia="SimSun" w:hAnsiTheme="minorBidi" w:cstheme="minorBidi"/>
                <w:b/>
                <w:bCs/>
                <w:color w:val="FFFFFF"/>
                <w:sz w:val="22"/>
                <w:szCs w:val="22"/>
                <w:lang w:eastAsia="zh-CN"/>
              </w:rPr>
              <w:t>部分：认证食品保护经理的职责</w:t>
            </w:r>
          </w:p>
        </w:tc>
      </w:tr>
      <w:tr w:rsidR="00177B33" w:rsidRPr="00B246CD" w14:paraId="12D8FA41" w14:textId="77777777" w:rsidTr="00080C69">
        <w:trPr>
          <w:trHeight w:val="576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1533E" w14:textId="77777777" w:rsidR="00177B33" w:rsidRPr="00B246CD" w:rsidRDefault="00177B33">
            <w:pPr>
              <w:jc w:val="center"/>
              <w:rPr>
                <w:rFonts w:ascii="SimSun" w:eastAsia="SimSun" w:hAnsi="SimSun" w:cstheme="minorBidi"/>
              </w:rPr>
            </w:pPr>
            <w:r w:rsidRPr="00B246CD">
              <w:rPr>
                <w:rFonts w:ascii="SimSun" w:eastAsia="SimSun" w:hAnsi="SimSun" w:cstheme="minorBid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</w:rPr>
            </w:r>
            <w:r w:rsidRPr="00B246CD">
              <w:rPr>
                <w:rFonts w:ascii="SimSun" w:eastAsia="SimSun" w:hAnsi="SimSun" w:cstheme="minorBidi"/>
              </w:rPr>
              <w:fldChar w:fldCharType="separate"/>
            </w:r>
            <w:r w:rsidRPr="00B246CD">
              <w:rPr>
                <w:rFonts w:ascii="SimSun" w:eastAsia="SimSun" w:hAnsi="SimSun" w:cstheme="minorBidi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E634EF6" w14:textId="3E58367F" w:rsidR="00177B33" w:rsidRPr="00B246CD" w:rsidRDefault="00177B33">
            <w:pPr>
              <w:spacing w:line="269" w:lineRule="auto"/>
              <w:rPr>
                <w:rFonts w:asciiTheme="minorBidi" w:eastAsia="SimSun" w:hAnsiTheme="minorBidi" w:cstheme="minorBidi"/>
                <w:lang w:eastAsia="zh-CN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持有有效的认证计划证书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 xml:space="preserve"> (https://Ansi.link/ANAB-CFP-Directory)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。</w:t>
            </w:r>
            <w:r w:rsidR="0032010A" w:rsidRPr="00B246CD">
              <w:rPr>
                <w:rFonts w:asciiTheme="minorBidi" w:eastAsia="SimSun" w:hAnsiTheme="minorBidi" w:cstheme="minorBidi"/>
                <w:lang w:eastAsia="zh-CN"/>
              </w:rPr>
              <w:t xml:space="preserve">CFPM </w:t>
            </w:r>
            <w:r w:rsidR="0032010A" w:rsidRPr="00B246CD">
              <w:rPr>
                <w:rFonts w:asciiTheme="minorBidi" w:eastAsia="SimSun" w:hAnsiTheme="minorBidi" w:cstheme="minorBidi"/>
                <w:lang w:eastAsia="zh-CN"/>
              </w:rPr>
              <w:t>证书的有效期为</w:t>
            </w:r>
            <w:r w:rsidR="0032010A" w:rsidRPr="00B246CD">
              <w:rPr>
                <w:rFonts w:asciiTheme="minorBidi" w:eastAsia="SimSun" w:hAnsiTheme="minorBidi" w:cstheme="minorBidi"/>
                <w:lang w:eastAsia="zh-CN"/>
              </w:rPr>
              <w:t xml:space="preserve"> 5 </w:t>
            </w:r>
            <w:r w:rsidR="0032010A" w:rsidRPr="00B246CD">
              <w:rPr>
                <w:rFonts w:asciiTheme="minorBidi" w:eastAsia="SimSun" w:hAnsiTheme="minorBidi" w:cstheme="minorBidi"/>
                <w:lang w:eastAsia="zh-CN"/>
              </w:rPr>
              <w:t>年。</w:t>
            </w:r>
            <w:r w:rsidR="0032010A" w:rsidRPr="00B246CD">
              <w:rPr>
                <w:rFonts w:asciiTheme="minorBidi" w:eastAsia="SimSun" w:hAnsiTheme="minorBidi" w:cstheme="minorBidi"/>
                <w:lang w:eastAsia="zh-CN"/>
              </w:rPr>
              <w:t xml:space="preserve">CFPM </w:t>
            </w:r>
            <w:r w:rsidR="0032010A" w:rsidRPr="00B246CD">
              <w:rPr>
                <w:rFonts w:asciiTheme="minorBidi" w:eastAsia="SimSun" w:hAnsiTheme="minorBidi" w:cstheme="minorBidi"/>
                <w:lang w:eastAsia="zh-CN"/>
              </w:rPr>
              <w:t>证书与所有食品工人必须持有的</w:t>
            </w:r>
            <w:r w:rsidR="0032010A" w:rsidRPr="00B246CD">
              <w:rPr>
                <w:rFonts w:asciiTheme="minorBidi" w:eastAsia="SimSun" w:hAnsiTheme="minorBidi" w:cstheme="minorBidi"/>
                <w:lang w:eastAsia="zh-CN"/>
              </w:rPr>
              <w:t xml:space="preserve"> Washington State Food Worker Card </w:t>
            </w:r>
            <w:r w:rsidR="0032010A" w:rsidRPr="00B246CD">
              <w:rPr>
                <w:rFonts w:asciiTheme="minorBidi" w:eastAsia="SimSun" w:hAnsiTheme="minorBidi" w:cstheme="minorBidi"/>
                <w:lang w:eastAsia="zh-CN"/>
              </w:rPr>
              <w:t>（华盛顿州食品工人卡）不同，后者是所有食品工人必需持有的。</w:t>
            </w:r>
          </w:p>
        </w:tc>
      </w:tr>
      <w:tr w:rsidR="00177B33" w:rsidRPr="00B246CD" w14:paraId="62FFA255" w14:textId="77777777" w:rsidTr="00080C69">
        <w:trPr>
          <w:trHeight w:val="36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53CA6" w14:textId="77777777" w:rsidR="00177B33" w:rsidRPr="00B246CD" w:rsidRDefault="00177B33">
            <w:pPr>
              <w:jc w:val="center"/>
              <w:rPr>
                <w:rFonts w:ascii="SimSun" w:eastAsia="SimSun" w:hAnsi="SimSun" w:cstheme="minorBidi"/>
              </w:rPr>
            </w:pPr>
            <w:r w:rsidRPr="00B246CD">
              <w:rPr>
                <w:rFonts w:ascii="SimSun" w:eastAsia="SimSun" w:hAnsi="SimSun" w:cstheme="minorBid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</w:rPr>
            </w:r>
            <w:r w:rsidRPr="00B246CD">
              <w:rPr>
                <w:rFonts w:ascii="SimSun" w:eastAsia="SimSun" w:hAnsi="SimSun" w:cstheme="minorBidi"/>
              </w:rPr>
              <w:fldChar w:fldCharType="separate"/>
            </w:r>
            <w:r w:rsidRPr="00B246CD">
              <w:rPr>
                <w:rFonts w:ascii="SimSun" w:eastAsia="SimSun" w:hAnsi="SimSun" w:cstheme="minorBidi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8F46626" w14:textId="0D6EC2BA" w:rsidR="00177B33" w:rsidRPr="00B246CD" w:rsidRDefault="0032010A">
            <w:pPr>
              <w:rPr>
                <w:rFonts w:asciiTheme="minorBidi" w:eastAsia="SimSun" w:hAnsiTheme="minorBidi" w:cstheme="minorBidi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确保所需的程序和计划（如呕吐物和腹泻物的清理）为最新的并得到实施。</w:t>
            </w:r>
          </w:p>
        </w:tc>
      </w:tr>
      <w:tr w:rsidR="00177B33" w:rsidRPr="00B246CD" w14:paraId="068D433B" w14:textId="77777777" w:rsidTr="00080C69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3919E" w14:textId="77777777" w:rsidR="00177B33" w:rsidRPr="00B246CD" w:rsidRDefault="00177B33">
            <w:pPr>
              <w:jc w:val="center"/>
              <w:rPr>
                <w:rFonts w:ascii="SimSun" w:eastAsia="SimSun" w:hAnsi="SimSun" w:cstheme="minorBidi"/>
              </w:rPr>
            </w:pPr>
            <w:r w:rsidRPr="00B246CD">
              <w:rPr>
                <w:rFonts w:ascii="SimSun" w:eastAsia="SimSun" w:hAnsi="SimSun" w:cstheme="minorBid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</w:rPr>
            </w:r>
            <w:r w:rsidRPr="00B246CD">
              <w:rPr>
                <w:rFonts w:ascii="SimSun" w:eastAsia="SimSun" w:hAnsi="SimSun" w:cstheme="minorBidi"/>
              </w:rPr>
              <w:fldChar w:fldCharType="separate"/>
            </w:r>
            <w:r w:rsidRPr="00B246CD">
              <w:rPr>
                <w:rFonts w:ascii="SimSun" w:eastAsia="SimSun" w:hAnsi="SimSun" w:cstheme="minorBidi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029CB5D" w14:textId="77777777" w:rsidR="0032010A" w:rsidRPr="00B246CD" w:rsidRDefault="0032010A" w:rsidP="0032010A">
            <w:pPr>
              <w:spacing w:line="269" w:lineRule="auto"/>
              <w:rPr>
                <w:rFonts w:asciiTheme="minorBidi" w:eastAsia="SimSun" w:hAnsiTheme="minorBidi" w:cstheme="minorBidi"/>
                <w:lang w:eastAsia="zh-CN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确保所有负责人均经过培训，并且掌握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 xml:space="preserve"> </w:t>
            </w:r>
            <w:hyperlink r:id="rId17" w:history="1">
              <w:r w:rsidRPr="00B246CD">
                <w:rPr>
                  <w:rStyle w:val="Hyperlink"/>
                  <w:rFonts w:asciiTheme="minorBidi" w:eastAsia="SimSun" w:hAnsiTheme="minorBidi" w:cstheme="minorBidi"/>
                  <w:color w:val="auto"/>
                  <w:u w:val="none"/>
                  <w:lang w:eastAsia="zh-CN"/>
                </w:rPr>
                <w:t>WAC 246-215-02105</w:t>
              </w:r>
            </w:hyperlink>
            <w:r w:rsidRPr="00B246CD">
              <w:rPr>
                <w:rFonts w:asciiTheme="minorBidi" w:eastAsia="SimSun" w:hAnsiTheme="minorBidi" w:cstheme="minorBidi"/>
                <w:lang w:eastAsia="zh-CN"/>
              </w:rPr>
              <w:t xml:space="preserve"> 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中所要求的知识，例如：</w:t>
            </w:r>
          </w:p>
          <w:p w14:paraId="52C77B58" w14:textId="530F3B17" w:rsidR="00177B33" w:rsidRPr="00B246CD" w:rsidRDefault="0032010A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了解食源性疾病的原因和预防措施</w:t>
            </w:r>
          </w:p>
          <w:p w14:paraId="49D3B835" w14:textId="77777777" w:rsidR="00177B33" w:rsidRPr="00B246CD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了解哪些症状和疾病需要对食品工人进行隔离或限制</w:t>
            </w:r>
          </w:p>
          <w:p w14:paraId="5A4EAFE8" w14:textId="77777777" w:rsidR="00177B33" w:rsidRPr="00B246CD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了解如何防止裸手接触即食食品</w:t>
            </w:r>
          </w:p>
          <w:p w14:paraId="17BF2B47" w14:textId="392222F4" w:rsidR="00177B33" w:rsidRPr="00B246CD" w:rsidRDefault="00177B33" w:rsidP="008C0F3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了解哪些食品属于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“</w:t>
            </w:r>
            <w:r w:rsidR="008C0F3A" w:rsidRPr="008C0F3A">
              <w:rPr>
                <w:rFonts w:asciiTheme="minorBidi" w:eastAsia="SimSun" w:hAnsiTheme="minorBidi" w:cstheme="minorBidi"/>
                <w:lang w:eastAsia="zh-CN"/>
              </w:rPr>
              <w:t>Time/Temperature Control for Safety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 xml:space="preserve"> (TCS) 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食品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”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，并需要进行温度控制及日期标记</w:t>
            </w:r>
          </w:p>
          <w:p w14:paraId="0F678984" w14:textId="77777777" w:rsidR="0032010A" w:rsidRPr="00B246CD" w:rsidRDefault="0032010A" w:rsidP="0032010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  <w:lang w:eastAsia="zh-CN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了解交叉污染的预防、适当的环境卫生和食品过敏原的控制</w:t>
            </w:r>
          </w:p>
          <w:p w14:paraId="12134381" w14:textId="77777777" w:rsidR="0032010A" w:rsidRPr="00B246CD" w:rsidRDefault="0032010A" w:rsidP="0032010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  <w:lang w:eastAsia="zh-CN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知道接收、储存、烹饪和冷却所需的食品安全温度</w:t>
            </w:r>
          </w:p>
          <w:p w14:paraId="1A95F964" w14:textId="08116856" w:rsidR="00177B33" w:rsidRPr="00B246CD" w:rsidRDefault="0032010A" w:rsidP="0032010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知道如何应对紧急情况、紧迫的健康危害或食源性疾病的报告</w:t>
            </w:r>
          </w:p>
        </w:tc>
      </w:tr>
      <w:tr w:rsidR="00177B33" w:rsidRPr="00B246CD" w14:paraId="74811605" w14:textId="77777777" w:rsidTr="00080C69">
        <w:trPr>
          <w:trHeight w:val="511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7458D000" w14:textId="77777777" w:rsidR="00177B33" w:rsidRPr="00B246CD" w:rsidRDefault="00177B33">
            <w:pPr>
              <w:jc w:val="center"/>
              <w:rPr>
                <w:rFonts w:ascii="SimSun" w:eastAsia="SimSun" w:hAnsi="SimSun" w:cstheme="minorBidi"/>
              </w:rPr>
            </w:pPr>
            <w:r w:rsidRPr="00B246CD">
              <w:rPr>
                <w:rFonts w:ascii="SimSun" w:eastAsia="SimSun" w:hAnsi="SimSun" w:cstheme="minorBid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</w:rPr>
            </w:r>
            <w:r w:rsidRPr="00B246CD">
              <w:rPr>
                <w:rFonts w:ascii="SimSun" w:eastAsia="SimSun" w:hAnsi="SimSun" w:cstheme="minorBidi"/>
              </w:rPr>
              <w:fldChar w:fldCharType="separate"/>
            </w:r>
            <w:r w:rsidRPr="00B246CD">
              <w:rPr>
                <w:rFonts w:ascii="SimSun" w:eastAsia="SimSun" w:hAnsi="SimSun" w:cstheme="minorBidi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0E30783B" w14:textId="454F340E" w:rsidR="00177B33" w:rsidRPr="00B246CD" w:rsidRDefault="00177B33" w:rsidP="00BF0722">
            <w:pPr>
              <w:spacing w:line="269" w:lineRule="auto"/>
              <w:rPr>
                <w:rFonts w:asciiTheme="minorBidi" w:eastAsia="SimSun" w:hAnsiTheme="minorBidi" w:cstheme="minorBidi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确保每位负责人均能够保持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 xml:space="preserve"> </w:t>
            </w:r>
            <w:hyperlink r:id="rId18" w:history="1">
              <w:r w:rsidR="00CA11A6" w:rsidRPr="00CA11A6">
                <w:rPr>
                  <w:rFonts w:asciiTheme="minorBidi" w:hAnsiTheme="minorBidi" w:cstheme="minorBidi"/>
                </w:rPr>
                <w:t>W</w:t>
              </w:r>
              <w:r w:rsidR="00BF0722">
                <w:rPr>
                  <w:rFonts w:asciiTheme="minorBidi" w:hAnsiTheme="minorBidi" w:cstheme="minorBidi"/>
                </w:rPr>
                <w:t>A</w:t>
              </w:r>
              <w:r w:rsidR="00CA11A6" w:rsidRPr="00CA11A6">
                <w:rPr>
                  <w:rFonts w:asciiTheme="minorBidi" w:hAnsiTheme="minorBidi" w:cstheme="minorBidi"/>
                </w:rPr>
                <w:t>C</w:t>
              </w:r>
              <w:r w:rsidR="00CA11A6">
                <w:t xml:space="preserve"> </w:t>
              </w:r>
              <w:r w:rsidRPr="00B246CD">
                <w:rPr>
                  <w:rFonts w:asciiTheme="minorBidi" w:eastAsia="SimSun" w:hAnsiTheme="minorBidi" w:cstheme="minorBidi"/>
                  <w:lang w:eastAsia="zh-CN"/>
                </w:rPr>
                <w:t>第</w:t>
              </w:r>
              <w:r w:rsidRPr="00B246CD">
                <w:rPr>
                  <w:rFonts w:asciiTheme="minorBidi" w:eastAsia="SimSun" w:hAnsiTheme="minorBidi" w:cstheme="minorBidi"/>
                  <w:lang w:eastAsia="zh-CN"/>
                </w:rPr>
                <w:t xml:space="preserve"> 246-215-02115 </w:t>
              </w:r>
              <w:r w:rsidRPr="00B246CD">
                <w:rPr>
                  <w:rFonts w:asciiTheme="minorBidi" w:eastAsia="SimSun" w:hAnsiTheme="minorBidi" w:cstheme="minorBidi"/>
                  <w:lang w:eastAsia="zh-CN"/>
                </w:rPr>
                <w:t>条</w:t>
              </w:r>
            </w:hyperlink>
            <w:r w:rsidRPr="00B246CD">
              <w:rPr>
                <w:rFonts w:asciiTheme="minorBidi" w:eastAsia="SimSun" w:hAnsiTheme="minorBidi" w:cstheme="minorBidi"/>
                <w:lang w:eastAsia="zh-CN"/>
              </w:rPr>
              <w:t>中要求的主动管理控制，具体示例请参见第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 xml:space="preserve"> 6 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部分。</w:t>
            </w:r>
          </w:p>
        </w:tc>
      </w:tr>
      <w:tr w:rsidR="00177B33" w:rsidRPr="00B246CD" w14:paraId="7AC3CF03" w14:textId="77777777" w:rsidTr="00E421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11523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1736AC90" w14:textId="77777777" w:rsidR="00177B33" w:rsidRPr="00B246CD" w:rsidRDefault="00177B33">
            <w:pPr>
              <w:jc w:val="center"/>
              <w:rPr>
                <w:rFonts w:asciiTheme="minorBidi" w:eastAsia="SimSun" w:hAnsiTheme="minorBidi" w:cstheme="minorBidi"/>
                <w:b/>
                <w:bCs/>
                <w:color w:val="FFFFFF" w:themeColor="background1"/>
                <w:sz w:val="22"/>
                <w:szCs w:val="22"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第</w:t>
            </w:r>
            <w:r w:rsidRPr="00B246CD">
              <w:rPr>
                <w:rFonts w:asciiTheme="minorBidi" w:eastAsia="SimSun" w:hAnsiTheme="minorBidi" w:cstheme="minorBid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 xml:space="preserve"> 6 </w:t>
            </w:r>
            <w:r w:rsidRPr="00B246CD">
              <w:rPr>
                <w:rFonts w:asciiTheme="minorBidi" w:eastAsia="SimSun" w:hAnsiTheme="minorBidi" w:cstheme="minorBid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部分：主要</w:t>
            </w:r>
            <w:r w:rsidRPr="00B246CD">
              <w:rPr>
                <w:rFonts w:asciiTheme="minorBidi" w:eastAsia="SimSun" w:hAnsiTheme="minorBidi" w:cstheme="minorBid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 xml:space="preserve"> PIC </w:t>
            </w:r>
            <w:r w:rsidRPr="00B246CD">
              <w:rPr>
                <w:rFonts w:asciiTheme="minorBidi" w:eastAsia="SimSun" w:hAnsiTheme="minorBidi" w:cstheme="minorBid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职责</w:t>
            </w:r>
          </w:p>
          <w:p w14:paraId="2786D5C6" w14:textId="77777777" w:rsidR="00177B33" w:rsidRPr="00B246CD" w:rsidRDefault="00177B33">
            <w:pPr>
              <w:jc w:val="center"/>
              <w:rPr>
                <w:rFonts w:asciiTheme="minorBidi" w:eastAsia="SimSun" w:hAnsiTheme="minorBidi" w:cstheme="minorBidi"/>
                <w:color w:val="FFFFFF" w:themeColor="background1"/>
                <w:sz w:val="22"/>
                <w:szCs w:val="22"/>
              </w:rPr>
            </w:pPr>
            <w:r w:rsidRPr="00675943">
              <w:rPr>
                <w:rFonts w:asciiTheme="minorBidi" w:eastAsia="SimSun" w:hAnsiTheme="minorBidi" w:cstheme="minorBidi"/>
                <w:color w:val="FFFFFF" w:themeColor="background1"/>
                <w:lang w:eastAsia="zh-CN"/>
              </w:rPr>
              <w:t xml:space="preserve">CFPM </w:t>
            </w:r>
            <w:r w:rsidRPr="00675943">
              <w:rPr>
                <w:rFonts w:asciiTheme="minorBidi" w:eastAsia="SimSun" w:hAnsiTheme="minorBidi" w:cstheme="minorBidi"/>
                <w:color w:val="FFFFFF" w:themeColor="background1"/>
                <w:lang w:eastAsia="zh-CN"/>
              </w:rPr>
              <w:t>必须确保每位</w:t>
            </w:r>
            <w:r w:rsidRPr="00675943">
              <w:rPr>
                <w:rFonts w:asciiTheme="minorBidi" w:eastAsia="SimSun" w:hAnsiTheme="minorBidi" w:cstheme="minorBidi"/>
                <w:color w:val="FFFFFF" w:themeColor="background1"/>
                <w:lang w:eastAsia="zh-CN"/>
              </w:rPr>
              <w:t xml:space="preserve"> Person in Charge</w:t>
            </w:r>
            <w:r w:rsidRPr="00675943">
              <w:rPr>
                <w:rFonts w:asciiTheme="minorBidi" w:eastAsia="SimSun" w:hAnsiTheme="minorBidi" w:cstheme="minorBidi"/>
                <w:color w:val="FFFFFF" w:themeColor="background1"/>
                <w:lang w:eastAsia="zh-CN"/>
              </w:rPr>
              <w:t>（</w:t>
            </w:r>
            <w:r w:rsidRPr="00675943">
              <w:rPr>
                <w:rFonts w:asciiTheme="minorBidi" w:eastAsia="SimSun" w:hAnsiTheme="minorBidi" w:cstheme="minorBidi"/>
                <w:color w:val="FFFFFF" w:themeColor="background1"/>
                <w:lang w:eastAsia="zh-CN"/>
              </w:rPr>
              <w:t>PIC</w:t>
            </w:r>
            <w:r w:rsidRPr="00675943">
              <w:rPr>
                <w:rFonts w:asciiTheme="minorBidi" w:eastAsia="SimSun" w:hAnsiTheme="minorBidi" w:cstheme="minorBidi"/>
                <w:color w:val="FFFFFF" w:themeColor="background1"/>
                <w:lang w:eastAsia="zh-CN"/>
              </w:rPr>
              <w:t>，负责人）均能够展示其在实际操作中实施</w:t>
            </w:r>
            <w:r w:rsidRPr="00675943">
              <w:rPr>
                <w:rFonts w:asciiTheme="minorBidi" w:eastAsia="SimSun" w:hAnsiTheme="minorBidi" w:cstheme="minorBidi"/>
                <w:color w:val="FFFFFF" w:themeColor="background1"/>
                <w:lang w:eastAsia="zh-CN"/>
              </w:rPr>
              <w:t xml:space="preserve"> AMC </w:t>
            </w:r>
            <w:r w:rsidRPr="00675943">
              <w:rPr>
                <w:rFonts w:asciiTheme="minorBidi" w:eastAsia="SimSun" w:hAnsiTheme="minorBidi" w:cstheme="minorBidi"/>
                <w:color w:val="FFFFFF" w:themeColor="background1"/>
                <w:lang w:eastAsia="zh-CN"/>
              </w:rPr>
              <w:t>的能力。</w:t>
            </w:r>
          </w:p>
        </w:tc>
      </w:tr>
      <w:tr w:rsidR="00177B33" w:rsidRPr="00B246CD" w14:paraId="52BC87E4" w14:textId="77777777" w:rsidTr="00B003B1">
        <w:trPr>
          <w:trHeight w:val="115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4E9AE3C" w14:textId="77777777" w:rsidR="00177B33" w:rsidRPr="00B246CD" w:rsidRDefault="00177B33">
            <w:pPr>
              <w:jc w:val="center"/>
              <w:rPr>
                <w:rFonts w:ascii="SimSun" w:eastAsia="SimSun" w:hAnsi="SimSun" w:cstheme="minorBidi"/>
              </w:rPr>
            </w:pPr>
            <w:r w:rsidRPr="00B246CD">
              <w:rPr>
                <w:rFonts w:ascii="SimSun" w:eastAsia="SimSun" w:hAnsi="SimSun" w:cstheme="minorBid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</w:rPr>
            </w:r>
            <w:r w:rsidRPr="00B246CD">
              <w:rPr>
                <w:rFonts w:ascii="SimSun" w:eastAsia="SimSun" w:hAnsi="SimSun" w:cstheme="minorBidi"/>
              </w:rPr>
              <w:fldChar w:fldCharType="separate"/>
            </w:r>
            <w:r w:rsidRPr="00B246CD">
              <w:rPr>
                <w:rFonts w:ascii="SimSun" w:eastAsia="SimSun" w:hAnsi="SimSun" w:cstheme="minorBidi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3CE0F49" w14:textId="197FBF2B" w:rsidR="00177B33" w:rsidRPr="00B246CD" w:rsidRDefault="00177B33">
            <w:pPr>
              <w:spacing w:line="269" w:lineRule="auto"/>
              <w:rPr>
                <w:rFonts w:asciiTheme="minorBidi" w:eastAsia="SimSun" w:hAnsiTheme="minorBidi" w:cstheme="minorBidi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 xml:space="preserve">PIC 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应积极监控员工的健康与卫生状况，并清楚应该如何有效应对潜在食源性疾病的报告</w:t>
            </w:r>
          </w:p>
          <w:p w14:paraId="232D350B" w14:textId="53DED34E" w:rsidR="00177B33" w:rsidRPr="00B246CD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培训和指导员工哪些投诉、症状和疾病必须报告，包括向卫生部门报告</w:t>
            </w:r>
          </w:p>
          <w:p w14:paraId="1858B274" w14:textId="77777777" w:rsidR="00177B33" w:rsidRPr="00B246CD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确保食品工人仅在健康状态下工作，如出现症状则应暂时停止工作或限制工作职责</w:t>
            </w:r>
          </w:p>
          <w:p w14:paraId="1DC2BC3F" w14:textId="77777777" w:rsidR="00177B33" w:rsidRPr="00B246CD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指导食品工人按要求洗手，并避免用裸手接触即食食品</w:t>
            </w:r>
          </w:p>
        </w:tc>
      </w:tr>
      <w:tr w:rsidR="00177B33" w:rsidRPr="00B246CD" w14:paraId="4F4A41D4" w14:textId="77777777" w:rsidTr="009223DD">
        <w:trPr>
          <w:trHeight w:val="115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5B608DA" w14:textId="77777777" w:rsidR="00177B33" w:rsidRPr="00B246CD" w:rsidRDefault="00177B33">
            <w:pPr>
              <w:jc w:val="center"/>
              <w:rPr>
                <w:rFonts w:ascii="SimSun" w:eastAsia="SimSun" w:hAnsi="SimSun" w:cstheme="minorBidi"/>
              </w:rPr>
            </w:pPr>
            <w:r w:rsidRPr="00B246CD">
              <w:rPr>
                <w:rFonts w:ascii="SimSun" w:eastAsia="SimSun" w:hAnsi="SimSun" w:cstheme="minorBid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</w:rPr>
            </w:r>
            <w:r w:rsidRPr="00B246CD">
              <w:rPr>
                <w:rFonts w:ascii="SimSun" w:eastAsia="SimSun" w:hAnsi="SimSun" w:cstheme="minorBidi"/>
              </w:rPr>
              <w:fldChar w:fldCharType="separate"/>
            </w:r>
            <w:r w:rsidRPr="00B246CD">
              <w:rPr>
                <w:rFonts w:ascii="SimSun" w:eastAsia="SimSun" w:hAnsi="SimSun" w:cstheme="minorBidi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37E5090" w14:textId="77777777" w:rsidR="00177B33" w:rsidRPr="00B246CD" w:rsidRDefault="00177B33">
            <w:pPr>
              <w:spacing w:line="269" w:lineRule="auto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 xml:space="preserve">PIC 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应定期对食品工人进行正确的食品操作和温度控制指导</w:t>
            </w:r>
          </w:p>
          <w:p w14:paraId="2FE57516" w14:textId="265D31A0" w:rsidR="00177B33" w:rsidRPr="00B246CD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监督食品的烹饪、冷却、再加热及存放过程是否遵循正确操作程序和规定温度</w:t>
            </w:r>
          </w:p>
          <w:p w14:paraId="10C99F7E" w14:textId="77777777" w:rsidR="00177B33" w:rsidRPr="00B246CD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确认食品工人定期使用已校准的温度计监控食品温度</w:t>
            </w:r>
          </w:p>
          <w:p w14:paraId="21F857BA" w14:textId="77777777" w:rsidR="00177B33" w:rsidRPr="00B246CD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一旦发现食品安全风险或温度超出范围，立即采取纠正措施</w:t>
            </w:r>
          </w:p>
        </w:tc>
      </w:tr>
      <w:tr w:rsidR="00177B33" w:rsidRPr="00B246CD" w14:paraId="1C69C079" w14:textId="77777777" w:rsidTr="009223DD">
        <w:trPr>
          <w:trHeight w:val="115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ECC31E3" w14:textId="77777777" w:rsidR="00177B33" w:rsidRPr="00B246CD" w:rsidRDefault="00177B33">
            <w:pPr>
              <w:jc w:val="center"/>
              <w:rPr>
                <w:rFonts w:ascii="SimSun" w:eastAsia="SimSun" w:hAnsi="SimSun" w:cstheme="minorBidi"/>
              </w:rPr>
            </w:pPr>
            <w:r w:rsidRPr="00B246CD">
              <w:rPr>
                <w:rFonts w:ascii="SimSun" w:eastAsia="SimSun" w:hAnsi="SimSun" w:cstheme="minorBid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</w:rPr>
            </w:r>
            <w:r w:rsidRPr="00B246CD">
              <w:rPr>
                <w:rFonts w:ascii="SimSun" w:eastAsia="SimSun" w:hAnsi="SimSun" w:cstheme="minorBidi"/>
              </w:rPr>
              <w:fldChar w:fldCharType="separate"/>
            </w:r>
            <w:r w:rsidRPr="00B246CD">
              <w:rPr>
                <w:rFonts w:ascii="SimSun" w:eastAsia="SimSun" w:hAnsi="SimSun" w:cstheme="minorBidi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AA2C36F" w14:textId="77777777" w:rsidR="00177B33" w:rsidRPr="00B246CD" w:rsidRDefault="00177B33">
            <w:pPr>
              <w:spacing w:line="269" w:lineRule="auto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 xml:space="preserve">PIC 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应确保设备和器具得到正确的清洁与消毒</w:t>
            </w:r>
          </w:p>
          <w:p w14:paraId="41303771" w14:textId="77777777" w:rsidR="00177B33" w:rsidRPr="00B246CD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确认食品接触表面已按规定频率进行清洁和消毒，包括难以清洁的设备，如熟食切片机、冷冻甜点机及大型设备</w:t>
            </w:r>
          </w:p>
          <w:p w14:paraId="71CBB3C7" w14:textId="77777777" w:rsidR="00177B33" w:rsidRPr="00B246CD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对食品工人进行培训，使其了解清洁与消毒的区别，以及何时需要进行清洁或消毒</w:t>
            </w:r>
          </w:p>
          <w:p w14:paraId="2EBCCF4E" w14:textId="77777777" w:rsidR="00177B33" w:rsidRPr="00B246CD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确保洗涤剂、消毒剂、杀菌剂及其他化学品的安全使用并严格按照说明操作</w:t>
            </w:r>
          </w:p>
        </w:tc>
      </w:tr>
      <w:tr w:rsidR="00177B33" w:rsidRPr="00B246CD" w14:paraId="0E2130FA" w14:textId="77777777" w:rsidTr="007D49D2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09B355" w14:textId="77777777" w:rsidR="00177B33" w:rsidRPr="00B246CD" w:rsidRDefault="00177B33">
            <w:pPr>
              <w:jc w:val="center"/>
              <w:rPr>
                <w:rFonts w:ascii="SimSun" w:eastAsia="SimSun" w:hAnsi="SimSun" w:cstheme="minorBidi"/>
                <w:bCs/>
              </w:rPr>
            </w:pPr>
            <w:r w:rsidRPr="00B246CD">
              <w:rPr>
                <w:rFonts w:ascii="SimSun" w:eastAsia="SimSun" w:hAnsi="SimSun" w:cstheme="minorBid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</w:rPr>
            </w:r>
            <w:r w:rsidRPr="00B246CD">
              <w:rPr>
                <w:rFonts w:ascii="SimSun" w:eastAsia="SimSun" w:hAnsi="SimSun" w:cstheme="minorBidi"/>
              </w:rPr>
              <w:fldChar w:fldCharType="separate"/>
            </w:r>
            <w:r w:rsidRPr="00B246CD">
              <w:rPr>
                <w:rFonts w:ascii="SimSun" w:eastAsia="SimSun" w:hAnsi="SimSun" w:cstheme="minorBidi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F318165" w14:textId="77777777" w:rsidR="00177B33" w:rsidRPr="00B246CD" w:rsidRDefault="00177B33">
            <w:pPr>
              <w:spacing w:line="269" w:lineRule="auto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 xml:space="preserve">PIC 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应通过日常管理与以身作则，持续推动食品安全文化建设</w:t>
            </w:r>
          </w:p>
          <w:p w14:paraId="193DDE67" w14:textId="77777777" w:rsidR="00177B33" w:rsidRPr="00B246CD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明确规定要求并示范安全食品处理行为</w:t>
            </w:r>
          </w:p>
          <w:p w14:paraId="7589DFAB" w14:textId="77777777" w:rsidR="00177B33" w:rsidRPr="00B246CD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通过辅导、培训和定期反馈强化食品安全知识</w:t>
            </w:r>
          </w:p>
          <w:p w14:paraId="4556A38C" w14:textId="77777777" w:rsidR="00177B33" w:rsidRPr="00B246CD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识别并解决不安全操作，通过现场培训和监督防止类似问题再次发生</w:t>
            </w:r>
          </w:p>
          <w:p w14:paraId="27CD1896" w14:textId="6987DD8C" w:rsidR="00177B33" w:rsidRPr="00B246CD" w:rsidRDefault="00177B33" w:rsidP="00177B33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实施用于控制风险因素的系统</w:t>
            </w:r>
          </w:p>
          <w:p w14:paraId="096ABC33" w14:textId="60459C3E" w:rsidR="007E447D" w:rsidRPr="00B246CD" w:rsidRDefault="007E447D" w:rsidP="007E447D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支持持续改进，并鼓励食品工人积极提出意见和建议</w:t>
            </w:r>
          </w:p>
          <w:p w14:paraId="4852089C" w14:textId="3AFCA5A0" w:rsidR="00177B33" w:rsidRPr="00B246CD" w:rsidRDefault="00177B33" w:rsidP="007E447D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Theme="minorBidi" w:eastAsia="SimSun" w:hAnsiTheme="minorBidi" w:cstheme="minorBidi"/>
                <w:bCs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通过监控、记录和纠正措施，保持对风险的长期控制</w:t>
            </w:r>
          </w:p>
        </w:tc>
      </w:tr>
      <w:tr w:rsidR="00177B33" w:rsidRPr="00B246CD" w14:paraId="5998A9EC" w14:textId="77777777" w:rsidTr="00CA6E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2A60AB4E" w14:textId="6E6E1EE1" w:rsidR="00177B33" w:rsidRPr="00B246CD" w:rsidRDefault="0032010A">
            <w:pPr>
              <w:jc w:val="center"/>
              <w:rPr>
                <w:rFonts w:asciiTheme="minorBidi" w:eastAsia="SimSun" w:hAnsiTheme="minorBidi" w:cstheme="minorBidi"/>
                <w:b/>
                <w:bCs/>
                <w:color w:val="FFFFFF" w:themeColor="background1"/>
                <w:sz w:val="22"/>
                <w:szCs w:val="22"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color w:val="FFFFFF"/>
                <w:sz w:val="22"/>
                <w:szCs w:val="22"/>
                <w:lang w:eastAsia="zh-CN"/>
              </w:rPr>
              <w:t>第</w:t>
            </w:r>
            <w:r w:rsidRPr="00B246CD">
              <w:rPr>
                <w:rFonts w:asciiTheme="minorBidi" w:eastAsia="SimSun" w:hAnsiTheme="minorBidi" w:cstheme="minorBidi"/>
                <w:b/>
                <w:bCs/>
                <w:color w:val="FFFFFF"/>
                <w:sz w:val="22"/>
                <w:szCs w:val="22"/>
                <w:lang w:eastAsia="zh-CN"/>
              </w:rPr>
              <w:t xml:space="preserve"> 7 </w:t>
            </w:r>
            <w:r w:rsidRPr="00B246CD">
              <w:rPr>
                <w:rFonts w:asciiTheme="minorBidi" w:eastAsia="SimSun" w:hAnsiTheme="minorBidi" w:cstheme="minorBidi"/>
                <w:b/>
                <w:bCs/>
                <w:color w:val="FFFFFF"/>
                <w:sz w:val="22"/>
                <w:szCs w:val="22"/>
                <w:lang w:eastAsia="zh-CN"/>
              </w:rPr>
              <w:t>部分：认证食品保护经理维护</w:t>
            </w:r>
          </w:p>
        </w:tc>
      </w:tr>
      <w:tr w:rsidR="0032010A" w:rsidRPr="00B246CD" w14:paraId="0765D383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74"/>
          <w:jc w:val="center"/>
        </w:trPr>
        <w:tc>
          <w:tcPr>
            <w:tcW w:w="621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0BBB3BA" w14:textId="77777777" w:rsidR="0032010A" w:rsidRPr="00B246CD" w:rsidRDefault="0032010A" w:rsidP="0032010A">
            <w:pPr>
              <w:jc w:val="center"/>
              <w:rPr>
                <w:rFonts w:ascii="SimSun" w:eastAsia="SimSun" w:hAnsi="SimSun" w:cstheme="minorBidi"/>
              </w:rPr>
            </w:pPr>
            <w:r w:rsidRPr="00B246CD">
              <w:rPr>
                <w:rFonts w:ascii="SimSun" w:eastAsia="SimSun" w:hAnsi="SimSun" w:cstheme="minorBid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</w:rPr>
            </w:r>
            <w:r w:rsidRPr="00B246CD">
              <w:rPr>
                <w:rFonts w:ascii="SimSun" w:eastAsia="SimSun" w:hAnsi="SimSun" w:cstheme="minorBidi"/>
              </w:rPr>
              <w:fldChar w:fldCharType="separate"/>
            </w:r>
            <w:r w:rsidRPr="00B246CD">
              <w:rPr>
                <w:rFonts w:ascii="SimSun" w:eastAsia="SimSun" w:hAnsi="SimSun" w:cstheme="minorBidi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BEABD1D" w14:textId="08AEF101" w:rsidR="0032010A" w:rsidRPr="00B246CD" w:rsidRDefault="0032010A" w:rsidP="0032010A">
            <w:pPr>
              <w:tabs>
                <w:tab w:val="left" w:pos="4111"/>
                <w:tab w:val="left" w:pos="5821"/>
              </w:tabs>
              <w:rPr>
                <w:rFonts w:asciiTheme="minorBidi" w:eastAsia="SimSun" w:hAnsiTheme="minorBidi" w:cstheme="minorBidi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确保至少一名员工持有现行的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 xml:space="preserve"> CFPM 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证书。每五年更新一次证书。</w:t>
            </w:r>
          </w:p>
        </w:tc>
      </w:tr>
      <w:tr w:rsidR="0032010A" w:rsidRPr="00B246CD" w14:paraId="04609F30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74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86FF120" w14:textId="77777777" w:rsidR="0032010A" w:rsidRPr="00B246CD" w:rsidRDefault="0032010A" w:rsidP="0032010A">
            <w:pPr>
              <w:jc w:val="center"/>
              <w:rPr>
                <w:rFonts w:ascii="SimSun" w:eastAsia="SimSun" w:hAnsi="SimSun" w:cstheme="minorBidi"/>
              </w:rPr>
            </w:pPr>
            <w:r w:rsidRPr="00B246CD">
              <w:rPr>
                <w:rFonts w:ascii="SimSun" w:eastAsia="SimSun" w:hAnsi="SimSun" w:cstheme="minorBid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</w:rPr>
            </w:r>
            <w:r w:rsidRPr="00B246CD">
              <w:rPr>
                <w:rFonts w:ascii="SimSun" w:eastAsia="SimSun" w:hAnsi="SimSun" w:cstheme="minorBidi"/>
              </w:rPr>
              <w:fldChar w:fldCharType="separate"/>
            </w:r>
            <w:r w:rsidRPr="00B246CD">
              <w:rPr>
                <w:rFonts w:ascii="SimSun" w:eastAsia="SimSun" w:hAnsi="SimSun" w:cstheme="minorBidi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9823CBB" w14:textId="21D9FACF" w:rsidR="0032010A" w:rsidRPr="00B246CD" w:rsidRDefault="0032010A" w:rsidP="0032010A">
            <w:pPr>
              <w:tabs>
                <w:tab w:val="left" w:pos="4111"/>
                <w:tab w:val="left" w:pos="5821"/>
              </w:tabs>
              <w:rPr>
                <w:rFonts w:asciiTheme="minorBidi" w:eastAsia="SimSun" w:hAnsiTheme="minorBidi" w:cstheme="minorBidi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确保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 xml:space="preserve"> CFPM 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监督程序和员工培训，以保持食品安全要求。</w:t>
            </w:r>
          </w:p>
        </w:tc>
      </w:tr>
      <w:tr w:rsidR="0032010A" w:rsidRPr="00B246CD" w14:paraId="2460A468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74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9C7B255" w14:textId="77777777" w:rsidR="0032010A" w:rsidRPr="00B246CD" w:rsidRDefault="0032010A" w:rsidP="0032010A">
            <w:pPr>
              <w:jc w:val="center"/>
              <w:rPr>
                <w:rFonts w:ascii="SimSun" w:eastAsia="SimSun" w:hAnsi="SimSun" w:cstheme="minorBidi"/>
              </w:rPr>
            </w:pPr>
            <w:r w:rsidRPr="00B246CD">
              <w:rPr>
                <w:rFonts w:ascii="SimSun" w:eastAsia="SimSun" w:hAnsi="SimSun" w:cstheme="minorBid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6CD">
              <w:rPr>
                <w:rFonts w:ascii="SimSun" w:eastAsia="SimSun" w:hAnsi="SimSun" w:cstheme="minorBidi"/>
              </w:rPr>
              <w:instrText xml:space="preserve"> FORMCHECKBOX </w:instrText>
            </w:r>
            <w:r w:rsidRPr="00B246CD">
              <w:rPr>
                <w:rFonts w:ascii="SimSun" w:eastAsia="SimSun" w:hAnsi="SimSun" w:cstheme="minorBidi"/>
              </w:rPr>
            </w:r>
            <w:r w:rsidRPr="00B246CD">
              <w:rPr>
                <w:rFonts w:ascii="SimSun" w:eastAsia="SimSun" w:hAnsi="SimSun" w:cstheme="minorBidi"/>
              </w:rPr>
              <w:fldChar w:fldCharType="separate"/>
            </w:r>
            <w:r w:rsidRPr="00B246CD">
              <w:rPr>
                <w:rFonts w:ascii="SimSun" w:eastAsia="SimSun" w:hAnsi="SimSun" w:cstheme="minorBidi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4D111BB4" w14:textId="04626339" w:rsidR="0032010A" w:rsidRPr="00B246CD" w:rsidRDefault="0032010A" w:rsidP="0032010A">
            <w:pPr>
              <w:tabs>
                <w:tab w:val="left" w:pos="4111"/>
                <w:tab w:val="left" w:pos="5821"/>
              </w:tabs>
              <w:rPr>
                <w:rFonts w:asciiTheme="minorBidi" w:eastAsia="SimSun" w:hAnsiTheme="minorBidi" w:cstheme="minorBidi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准备好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 xml:space="preserve"> CFPM 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证书的副本。如果经认证的员工离职，则应在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 xml:space="preserve"> 60 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天内更换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 xml:space="preserve"> CFPM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。</w:t>
            </w:r>
          </w:p>
        </w:tc>
      </w:tr>
      <w:tr w:rsidR="00177B33" w:rsidRPr="00B246CD" w14:paraId="6C787B06" w14:textId="77777777" w:rsidTr="00CA6E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3069B2" w:themeFill="accent1"/>
            <w:vAlign w:val="center"/>
          </w:tcPr>
          <w:p w14:paraId="2A8FDF5B" w14:textId="52A92B45" w:rsidR="00177B33" w:rsidRPr="00B246CD" w:rsidRDefault="0032010A">
            <w:pPr>
              <w:jc w:val="center"/>
              <w:rPr>
                <w:rFonts w:asciiTheme="minorBidi" w:eastAsia="SimSun" w:hAnsiTheme="minorBidi" w:cstheme="minorBidi"/>
                <w:color w:val="FFFFFF"/>
                <w:sz w:val="22"/>
                <w:szCs w:val="22"/>
              </w:rPr>
            </w:pPr>
            <w:r w:rsidRPr="00B246CD">
              <w:rPr>
                <w:rFonts w:asciiTheme="minorBidi" w:eastAsia="SimSun" w:hAnsiTheme="minorBidi" w:cstheme="minorBidi"/>
                <w:b/>
                <w:bCs/>
                <w:color w:val="FFFFFF"/>
                <w:sz w:val="22"/>
                <w:szCs w:val="22"/>
                <w:lang w:eastAsia="zh-CN"/>
              </w:rPr>
              <w:t>第</w:t>
            </w:r>
            <w:r w:rsidRPr="00B246CD">
              <w:rPr>
                <w:rFonts w:asciiTheme="minorBidi" w:eastAsia="SimSun" w:hAnsiTheme="minorBidi" w:cstheme="minorBidi"/>
                <w:b/>
                <w:bCs/>
                <w:color w:val="FFFFFF"/>
                <w:sz w:val="22"/>
                <w:szCs w:val="22"/>
                <w:lang w:eastAsia="zh-CN"/>
              </w:rPr>
              <w:t xml:space="preserve"> 8 </w:t>
            </w:r>
            <w:r w:rsidRPr="00B246CD">
              <w:rPr>
                <w:rFonts w:asciiTheme="minorBidi" w:eastAsia="SimSun" w:hAnsiTheme="minorBidi" w:cstheme="minorBidi"/>
                <w:b/>
                <w:bCs/>
                <w:color w:val="FFFFFF"/>
                <w:sz w:val="22"/>
                <w:szCs w:val="22"/>
                <w:lang w:eastAsia="zh-CN"/>
              </w:rPr>
              <w:t>部分：签名</w:t>
            </w:r>
          </w:p>
        </w:tc>
      </w:tr>
      <w:tr w:rsidR="00177B33" w:rsidRPr="00B246CD" w14:paraId="6196E3A4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5"/>
          <w:jc w:val="center"/>
        </w:trPr>
        <w:tc>
          <w:tcPr>
            <w:tcW w:w="11523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651494A1" w14:textId="77777777" w:rsidR="00177B33" w:rsidRPr="00B246CD" w:rsidRDefault="00177B33" w:rsidP="0032010A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Theme="minorBidi" w:eastAsia="SimSun" w:hAnsiTheme="minorBidi" w:cstheme="minorBidi"/>
              </w:rPr>
            </w:pPr>
            <w:r w:rsidRPr="00B246CD">
              <w:rPr>
                <w:rFonts w:asciiTheme="minorBidi" w:eastAsia="SimSun" w:hAnsiTheme="minorBidi" w:cstheme="minorBidi"/>
              </w:rPr>
              <w:tab/>
            </w:r>
            <w:r w:rsidRPr="00B246CD">
              <w:rPr>
                <w:rFonts w:asciiTheme="minorBidi" w:eastAsia="SimSun" w:hAnsiTheme="minorBidi" w:cstheme="minorBid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246CD">
              <w:rPr>
                <w:rFonts w:asciiTheme="minorBidi" w:eastAsia="SimSun" w:hAnsiTheme="minorBidi" w:cstheme="minorBidi"/>
              </w:rPr>
              <w:instrText xml:space="preserve"> FORMTEXT </w:instrText>
            </w:r>
            <w:r w:rsidRPr="00B246CD">
              <w:rPr>
                <w:rFonts w:asciiTheme="minorBidi" w:eastAsia="SimSun" w:hAnsiTheme="minorBidi" w:cstheme="minorBidi"/>
              </w:rPr>
            </w:r>
            <w:r w:rsidRPr="00B246CD">
              <w:rPr>
                <w:rFonts w:asciiTheme="minorBidi" w:eastAsia="SimSun" w:hAnsiTheme="minorBidi" w:cstheme="minorBidi"/>
              </w:rPr>
              <w:fldChar w:fldCharType="separate"/>
            </w:r>
            <w:r w:rsidRPr="00B246CD">
              <w:rPr>
                <w:rFonts w:asciiTheme="minorBidi" w:eastAsia="SimSun" w:hAnsiTheme="minorBidi" w:cstheme="minorBidi"/>
                <w:noProof/>
              </w:rPr>
              <w:t>     </w:t>
            </w:r>
            <w:r w:rsidRPr="00B246CD">
              <w:rPr>
                <w:rFonts w:asciiTheme="minorBidi" w:eastAsia="SimSun" w:hAnsiTheme="minorBidi" w:cstheme="minorBidi"/>
              </w:rPr>
              <w:fldChar w:fldCharType="end"/>
            </w:r>
            <w:r w:rsidRPr="00B246CD">
              <w:rPr>
                <w:rFonts w:asciiTheme="minorBidi" w:eastAsia="SimSun" w:hAnsiTheme="minorBidi" w:cstheme="minorBidi"/>
              </w:rPr>
              <w:tab/>
            </w:r>
            <w:r w:rsidRPr="00B246CD">
              <w:rPr>
                <w:rFonts w:asciiTheme="minorBidi" w:eastAsia="SimSun" w:hAnsiTheme="minorBidi" w:cstheme="minorBid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246CD">
              <w:rPr>
                <w:rFonts w:asciiTheme="minorBidi" w:eastAsia="SimSun" w:hAnsiTheme="minorBidi" w:cstheme="minorBidi"/>
              </w:rPr>
              <w:instrText xml:space="preserve"> FORMTEXT </w:instrText>
            </w:r>
            <w:r w:rsidRPr="00B246CD">
              <w:rPr>
                <w:rFonts w:asciiTheme="minorBidi" w:eastAsia="SimSun" w:hAnsiTheme="minorBidi" w:cstheme="minorBidi"/>
              </w:rPr>
            </w:r>
            <w:r w:rsidRPr="00B246CD">
              <w:rPr>
                <w:rFonts w:asciiTheme="minorBidi" w:eastAsia="SimSun" w:hAnsiTheme="minorBidi" w:cstheme="minorBidi"/>
              </w:rPr>
              <w:fldChar w:fldCharType="separate"/>
            </w:r>
            <w:r w:rsidRPr="00B246CD">
              <w:rPr>
                <w:rFonts w:asciiTheme="minorBidi" w:eastAsia="SimSun" w:hAnsiTheme="minorBidi" w:cstheme="minorBidi"/>
                <w:noProof/>
              </w:rPr>
              <w:t>     </w:t>
            </w:r>
            <w:r w:rsidRPr="00B246CD">
              <w:rPr>
                <w:rFonts w:asciiTheme="minorBidi" w:eastAsia="SimSun" w:hAnsiTheme="minorBidi" w:cstheme="minorBidi"/>
              </w:rPr>
              <w:fldChar w:fldCharType="end"/>
            </w:r>
            <w:r w:rsidRPr="00B246CD">
              <w:rPr>
                <w:rFonts w:asciiTheme="minorBidi" w:eastAsia="SimSun" w:hAnsiTheme="minorBidi" w:cstheme="minorBidi"/>
              </w:rPr>
              <w:tab/>
            </w:r>
            <w:r w:rsidRPr="00B246CD">
              <w:rPr>
                <w:rFonts w:asciiTheme="minorBidi" w:eastAsia="SimSun" w:hAnsiTheme="minorBidi" w:cstheme="minorBid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246CD">
              <w:rPr>
                <w:rFonts w:asciiTheme="minorBidi" w:eastAsia="SimSun" w:hAnsiTheme="minorBidi" w:cstheme="minorBidi"/>
              </w:rPr>
              <w:instrText xml:space="preserve"> FORMTEXT </w:instrText>
            </w:r>
            <w:r w:rsidRPr="00B246CD">
              <w:rPr>
                <w:rFonts w:asciiTheme="minorBidi" w:eastAsia="SimSun" w:hAnsiTheme="minorBidi" w:cstheme="minorBidi"/>
              </w:rPr>
            </w:r>
            <w:r w:rsidRPr="00B246CD">
              <w:rPr>
                <w:rFonts w:asciiTheme="minorBidi" w:eastAsia="SimSun" w:hAnsiTheme="minorBidi" w:cstheme="minorBidi"/>
              </w:rPr>
              <w:fldChar w:fldCharType="separate"/>
            </w:r>
            <w:r w:rsidRPr="00B246CD">
              <w:rPr>
                <w:rFonts w:asciiTheme="minorBidi" w:eastAsia="SimSun" w:hAnsiTheme="minorBidi" w:cstheme="minorBidi"/>
                <w:noProof/>
              </w:rPr>
              <w:t>     </w:t>
            </w:r>
            <w:r w:rsidRPr="00B246CD">
              <w:rPr>
                <w:rFonts w:asciiTheme="minorBidi" w:eastAsia="SimSun" w:hAnsiTheme="minorBidi" w:cstheme="minorBidi"/>
              </w:rPr>
              <w:fldChar w:fldCharType="end"/>
            </w:r>
          </w:p>
        </w:tc>
      </w:tr>
      <w:tr w:rsidR="0032010A" w:rsidRPr="00B246CD" w14:paraId="3C80984B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3" w:type="dxa"/>
            <w:gridSpan w:val="2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74A7EDC8" w14:textId="659B33E1" w:rsidR="0032010A" w:rsidRPr="00B246CD" w:rsidRDefault="0032010A" w:rsidP="0032010A">
            <w:pPr>
              <w:tabs>
                <w:tab w:val="left" w:pos="4303"/>
              </w:tabs>
              <w:ind w:left="72" w:right="360"/>
              <w:rPr>
                <w:rFonts w:asciiTheme="minorBidi" w:eastAsia="SimSun" w:hAnsiTheme="minorBidi" w:cstheme="minorBidi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签名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ab/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日期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6959FE60" w14:textId="50F84AB1" w:rsidR="0032010A" w:rsidRPr="00B246CD" w:rsidRDefault="0032010A" w:rsidP="0032010A">
            <w:pPr>
              <w:tabs>
                <w:tab w:val="left" w:pos="3934"/>
              </w:tabs>
              <w:ind w:left="72" w:right="360"/>
              <w:rPr>
                <w:rFonts w:asciiTheme="minorBidi" w:eastAsia="SimSun" w:hAnsiTheme="minorBidi" w:cstheme="minorBidi"/>
              </w:rPr>
            </w:pPr>
            <w:r w:rsidRPr="00B246CD">
              <w:rPr>
                <w:rFonts w:asciiTheme="minorBidi" w:eastAsia="SimSun" w:hAnsiTheme="minorBidi" w:cstheme="minorBidi"/>
                <w:lang w:eastAsia="zh-CN"/>
              </w:rPr>
              <w:t>正楷书写姓名</w:t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ab/>
            </w:r>
            <w:r w:rsidRPr="00B246CD">
              <w:rPr>
                <w:rFonts w:asciiTheme="minorBidi" w:eastAsia="SimSun" w:hAnsiTheme="minorBidi" w:cstheme="minorBidi"/>
                <w:lang w:eastAsia="zh-CN"/>
              </w:rPr>
              <w:t>电话号码</w:t>
            </w:r>
          </w:p>
        </w:tc>
      </w:tr>
      <w:tr w:rsidR="00177B33" w:rsidRPr="00B246CD" w14:paraId="717DFB92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0"/>
          <w:jc w:val="center"/>
        </w:trPr>
        <w:tc>
          <w:tcPr>
            <w:tcW w:w="5733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2C5F52E8" w14:textId="77777777" w:rsidR="00177B33" w:rsidRPr="00B246CD" w:rsidRDefault="00177B33">
            <w:pPr>
              <w:tabs>
                <w:tab w:val="left" w:pos="4303"/>
              </w:tabs>
              <w:ind w:left="72" w:right="360"/>
              <w:rPr>
                <w:rFonts w:asciiTheme="minorBidi" w:eastAsia="SimSun" w:hAnsiTheme="minorBidi" w:cstheme="minorBidi"/>
                <w:sz w:val="6"/>
                <w:szCs w:val="6"/>
              </w:rPr>
            </w:pPr>
          </w:p>
        </w:tc>
        <w:tc>
          <w:tcPr>
            <w:tcW w:w="579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FFC6A11" w14:textId="77777777" w:rsidR="00177B33" w:rsidRPr="00B246CD" w:rsidRDefault="00177B33">
            <w:pPr>
              <w:tabs>
                <w:tab w:val="left" w:pos="4303"/>
              </w:tabs>
              <w:ind w:left="72" w:right="360"/>
              <w:rPr>
                <w:rFonts w:asciiTheme="minorBidi" w:eastAsia="SimSun" w:hAnsiTheme="minorBidi" w:cstheme="minorBidi"/>
                <w:sz w:val="6"/>
                <w:szCs w:val="6"/>
              </w:rPr>
            </w:pPr>
          </w:p>
        </w:tc>
      </w:tr>
    </w:tbl>
    <w:bookmarkEnd w:id="1"/>
    <w:p w14:paraId="09BFAC13" w14:textId="15DA435B" w:rsidR="00D45167" w:rsidRPr="00B246CD" w:rsidRDefault="0032010A" w:rsidP="009A77A0">
      <w:pPr>
        <w:spacing w:before="120"/>
        <w:ind w:left="-1080" w:right="-1080"/>
        <w:rPr>
          <w:rFonts w:asciiTheme="minorBidi" w:eastAsia="SimSun" w:hAnsiTheme="minorBidi" w:cstheme="minorBidi"/>
          <w:lang w:eastAsia="zh-CN"/>
        </w:rPr>
      </w:pPr>
      <w:r w:rsidRPr="00B246CD">
        <w:rPr>
          <w:rFonts w:asciiTheme="minorBidi" w:eastAsia="SimSun" w:hAnsiTheme="minorBidi" w:cstheme="minorBidi"/>
          <w:lang w:eastAsia="zh-CN"/>
        </w:rPr>
        <w:t>如欲索取本文件的其他版本格式，请致电</w:t>
      </w:r>
      <w:r w:rsidRPr="00B246CD">
        <w:rPr>
          <w:rFonts w:asciiTheme="minorBidi" w:eastAsia="SimSun" w:hAnsiTheme="minorBidi" w:cstheme="minorBidi"/>
          <w:lang w:eastAsia="zh-CN"/>
        </w:rPr>
        <w:t xml:space="preserve"> 1-800-525-0127</w:t>
      </w:r>
      <w:r w:rsidRPr="00B246CD">
        <w:rPr>
          <w:rFonts w:asciiTheme="minorBidi" w:eastAsia="SimSun" w:hAnsiTheme="minorBidi" w:cstheme="minorBidi"/>
          <w:lang w:eastAsia="zh-CN"/>
        </w:rPr>
        <w:t>。耳聋或重听人士请拨</w:t>
      </w:r>
      <w:r w:rsidRPr="00B246CD">
        <w:rPr>
          <w:rFonts w:asciiTheme="minorBidi" w:eastAsia="SimSun" w:hAnsiTheme="minorBidi" w:cstheme="minorBidi"/>
          <w:lang w:eastAsia="zh-CN"/>
        </w:rPr>
        <w:t xml:space="preserve"> 711 (Washington Relay) </w:t>
      </w:r>
      <w:r w:rsidRPr="00B246CD">
        <w:rPr>
          <w:rFonts w:asciiTheme="minorBidi" w:eastAsia="SimSun" w:hAnsiTheme="minorBidi" w:cstheme="minorBidi"/>
          <w:lang w:eastAsia="zh-CN"/>
        </w:rPr>
        <w:br/>
      </w:r>
      <w:r w:rsidRPr="00B246CD">
        <w:rPr>
          <w:rFonts w:asciiTheme="minorBidi" w:eastAsia="SimSun" w:hAnsiTheme="minorBidi" w:cstheme="minorBidi"/>
          <w:lang w:eastAsia="zh-CN"/>
        </w:rPr>
        <w:t>或发送电子邮件至</w:t>
      </w:r>
      <w:r w:rsidRPr="00B246CD">
        <w:rPr>
          <w:rFonts w:asciiTheme="minorBidi" w:eastAsia="SimSun" w:hAnsiTheme="minorBidi" w:cstheme="minorBidi"/>
          <w:lang w:eastAsia="zh-CN"/>
        </w:rPr>
        <w:t xml:space="preserve"> </w:t>
      </w:r>
      <w:hyperlink r:id="rId19" w:history="1">
        <w:r w:rsidR="00473CE0">
          <w:rPr>
            <w:rStyle w:val="Hyperlink"/>
            <w:rFonts w:asciiTheme="minorBidi" w:eastAsia="Gulim" w:hAnsiTheme="minorBidi" w:cstheme="minorBidi"/>
            <w:lang w:eastAsia="ko"/>
          </w:rPr>
          <w:t>doh.information@doh.wa.gov</w:t>
        </w:r>
      </w:hyperlink>
      <w:r w:rsidRPr="00B246CD">
        <w:rPr>
          <w:rFonts w:asciiTheme="minorBidi" w:eastAsia="SimSun" w:hAnsiTheme="minorBidi" w:cstheme="minorBidi"/>
          <w:lang w:eastAsia="zh-CN"/>
        </w:rPr>
        <w:t>。</w:t>
      </w:r>
    </w:p>
    <w:p w14:paraId="0226AD20" w14:textId="16AD21B2" w:rsidR="00A87A0F" w:rsidRPr="0055196A" w:rsidRDefault="00A87A0F" w:rsidP="004613BE">
      <w:pPr>
        <w:spacing w:before="120"/>
        <w:ind w:left="-1080" w:right="-1080"/>
        <w:rPr>
          <w:rFonts w:asciiTheme="minorBidi" w:eastAsia="SimSun" w:hAnsiTheme="minorBidi" w:cstheme="minorBidi"/>
          <w:sz w:val="18"/>
          <w:szCs w:val="18"/>
        </w:rPr>
      </w:pPr>
      <w:r w:rsidRPr="00B246CD">
        <w:rPr>
          <w:rFonts w:asciiTheme="minorBidi" w:eastAsia="SimSun" w:hAnsiTheme="minorBidi" w:cstheme="minorBidi"/>
          <w:sz w:val="18"/>
          <w:szCs w:val="18"/>
        </w:rPr>
        <w:t>DOH 333-304 July 2025</w:t>
      </w:r>
      <w:r w:rsidR="00EA0C72">
        <w:rPr>
          <w:rFonts w:asciiTheme="minorBidi" w:eastAsia="SimSun" w:hAnsiTheme="minorBidi" w:cstheme="minorBidi"/>
          <w:sz w:val="18"/>
          <w:szCs w:val="18"/>
        </w:rPr>
        <w:t xml:space="preserve"> </w:t>
      </w:r>
      <w:r w:rsidR="00EA0C72" w:rsidRPr="00EA0C72">
        <w:rPr>
          <w:rFonts w:asciiTheme="minorBidi" w:eastAsia="SimSun" w:hAnsiTheme="minorBidi" w:cstheme="minorBidi"/>
          <w:sz w:val="18"/>
          <w:szCs w:val="18"/>
        </w:rPr>
        <w:t>Simplified Chinese</w:t>
      </w:r>
    </w:p>
    <w:sectPr w:rsidR="00A87A0F" w:rsidRPr="0055196A" w:rsidSect="00A87A0F">
      <w:footerReference w:type="default" r:id="rId20"/>
      <w:footerReference w:type="first" r:id="rId21"/>
      <w:pgSz w:w="12240" w:h="15840"/>
      <w:pgMar w:top="1008" w:right="1440" w:bottom="720" w:left="1440" w:header="720" w:footer="43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BB158D" w14:textId="77777777" w:rsidR="008C635C" w:rsidRDefault="008C635C">
      <w:r>
        <w:separator/>
      </w:r>
    </w:p>
  </w:endnote>
  <w:endnote w:type="continuationSeparator" w:id="0">
    <w:p w14:paraId="58786A35" w14:textId="77777777" w:rsidR="008C635C" w:rsidRDefault="008C635C">
      <w:r>
        <w:continuationSeparator/>
      </w:r>
    </w:p>
  </w:endnote>
  <w:endnote w:type="continuationNotice" w:id="1">
    <w:p w14:paraId="7DDA7D5E" w14:textId="77777777" w:rsidR="008C635C" w:rsidRDefault="008C63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DF8CCF" w14:textId="6211ACF6" w:rsidR="00D5565E" w:rsidRPr="001C0C4C" w:rsidRDefault="00784FDE" w:rsidP="001F643F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  <w:lang w:eastAsia="zh-CN"/>
      </w:rPr>
      <w:t>主动管理控制工具包：AMC 和 CFPM</w:t>
    </w:r>
    <w:r>
      <w:rPr>
        <w:rFonts w:ascii="Arial" w:hAnsi="Arial" w:cs="Arial"/>
        <w:sz w:val="18"/>
        <w:szCs w:val="16"/>
        <w:lang w:eastAsia="zh-CN"/>
      </w:rPr>
      <w:tab/>
      <w:t xml:space="preserve">第 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CN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separate"/>
    </w:r>
    <w:r w:rsidR="005A2ED3">
      <w:rPr>
        <w:rStyle w:val="PageNumber"/>
        <w:rFonts w:ascii="Arial" w:hAnsi="Arial" w:cs="Arial"/>
        <w:noProof/>
        <w:sz w:val="18"/>
        <w:szCs w:val="16"/>
        <w:lang w:eastAsia="zh-CN"/>
      </w:rPr>
      <w:t>2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zh-CN"/>
      </w:rPr>
      <w:t xml:space="preserve"> 页，共 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CN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separate"/>
    </w:r>
    <w:r w:rsidR="005A2ED3">
      <w:rPr>
        <w:rStyle w:val="PageNumber"/>
        <w:rFonts w:ascii="Arial" w:hAnsi="Arial" w:cs="Arial"/>
        <w:noProof/>
        <w:sz w:val="18"/>
        <w:szCs w:val="16"/>
        <w:lang w:eastAsia="zh-CN"/>
      </w:rPr>
      <w:t>2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end"/>
    </w:r>
    <w:r>
      <w:rPr>
        <w:lang w:eastAsia="zh-CN"/>
      </w:rPr>
      <w:t xml:space="preserve"> 页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A7741D" w14:textId="56935AC0" w:rsidR="00FE7DE2" w:rsidRPr="001C0C4C" w:rsidRDefault="00FE7DE2" w:rsidP="00FE7DE2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  <w:lang w:eastAsia="zh-CN"/>
      </w:rPr>
      <w:t>主动管理控制工具包：AMC 和 CFPM</w:t>
    </w:r>
    <w:r>
      <w:rPr>
        <w:rFonts w:ascii="Arial" w:hAnsi="Arial" w:cs="Arial"/>
        <w:sz w:val="18"/>
        <w:szCs w:val="16"/>
        <w:lang w:eastAsia="zh-CN"/>
      </w:rPr>
      <w:tab/>
      <w:t xml:space="preserve">第 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CN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separate"/>
    </w:r>
    <w:r w:rsidR="005A2ED3">
      <w:rPr>
        <w:rStyle w:val="PageNumber"/>
        <w:rFonts w:ascii="Arial" w:hAnsi="Arial" w:cs="Arial"/>
        <w:noProof/>
        <w:sz w:val="18"/>
        <w:szCs w:val="16"/>
        <w:lang w:eastAsia="zh-CN"/>
      </w:rPr>
      <w:t>1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zh-CN"/>
      </w:rPr>
      <w:t xml:space="preserve"> 页，共 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CN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separate"/>
    </w:r>
    <w:r w:rsidR="005A2ED3">
      <w:rPr>
        <w:rStyle w:val="PageNumber"/>
        <w:rFonts w:ascii="Arial" w:hAnsi="Arial" w:cs="Arial"/>
        <w:noProof/>
        <w:sz w:val="18"/>
        <w:szCs w:val="16"/>
        <w:lang w:eastAsia="zh-CN"/>
      </w:rPr>
      <w:t>2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end"/>
    </w:r>
    <w:r>
      <w:rPr>
        <w:lang w:eastAsia="zh-CN"/>
      </w:rPr>
      <w:t xml:space="preserve"> 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B304B2" w14:textId="77777777" w:rsidR="008C635C" w:rsidRDefault="008C635C">
      <w:r>
        <w:separator/>
      </w:r>
    </w:p>
  </w:footnote>
  <w:footnote w:type="continuationSeparator" w:id="0">
    <w:p w14:paraId="38E86651" w14:textId="77777777" w:rsidR="008C635C" w:rsidRDefault="008C635C">
      <w:r>
        <w:continuationSeparator/>
      </w:r>
    </w:p>
  </w:footnote>
  <w:footnote w:type="continuationNotice" w:id="1">
    <w:p w14:paraId="04960058" w14:textId="77777777" w:rsidR="008C635C" w:rsidRDefault="008C635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60D6E"/>
    <w:multiLevelType w:val="hybridMultilevel"/>
    <w:tmpl w:val="1A2ED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13780"/>
    <w:multiLevelType w:val="hybridMultilevel"/>
    <w:tmpl w:val="BB9E1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2304CD"/>
    <w:multiLevelType w:val="hybridMultilevel"/>
    <w:tmpl w:val="9ADC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C16EE1"/>
    <w:multiLevelType w:val="hybridMultilevel"/>
    <w:tmpl w:val="934EB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9147C7"/>
    <w:multiLevelType w:val="hybridMultilevel"/>
    <w:tmpl w:val="A6301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1C6461"/>
    <w:multiLevelType w:val="hybridMultilevel"/>
    <w:tmpl w:val="6B66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3C7C89"/>
    <w:multiLevelType w:val="hybridMultilevel"/>
    <w:tmpl w:val="D592E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8448187">
    <w:abstractNumId w:val="21"/>
  </w:num>
  <w:num w:numId="2" w16cid:durableId="583882372">
    <w:abstractNumId w:val="32"/>
  </w:num>
  <w:num w:numId="3" w16cid:durableId="35472229">
    <w:abstractNumId w:val="17"/>
  </w:num>
  <w:num w:numId="4" w16cid:durableId="2091267128">
    <w:abstractNumId w:val="7"/>
  </w:num>
  <w:num w:numId="5" w16cid:durableId="1547259481">
    <w:abstractNumId w:val="27"/>
  </w:num>
  <w:num w:numId="6" w16cid:durableId="5406068">
    <w:abstractNumId w:val="8"/>
  </w:num>
  <w:num w:numId="7" w16cid:durableId="352269820">
    <w:abstractNumId w:val="26"/>
  </w:num>
  <w:num w:numId="8" w16cid:durableId="1483886648">
    <w:abstractNumId w:val="36"/>
  </w:num>
  <w:num w:numId="9" w16cid:durableId="1090660603">
    <w:abstractNumId w:val="22"/>
  </w:num>
  <w:num w:numId="10" w16cid:durableId="369887346">
    <w:abstractNumId w:val="3"/>
  </w:num>
  <w:num w:numId="11" w16cid:durableId="1776898126">
    <w:abstractNumId w:val="18"/>
  </w:num>
  <w:num w:numId="12" w16cid:durableId="784426984">
    <w:abstractNumId w:val="9"/>
  </w:num>
  <w:num w:numId="13" w16cid:durableId="237711441">
    <w:abstractNumId w:val="1"/>
  </w:num>
  <w:num w:numId="14" w16cid:durableId="29034570">
    <w:abstractNumId w:val="20"/>
  </w:num>
  <w:num w:numId="15" w16cid:durableId="1890071641">
    <w:abstractNumId w:val="19"/>
  </w:num>
  <w:num w:numId="16" w16cid:durableId="777262513">
    <w:abstractNumId w:val="16"/>
  </w:num>
  <w:num w:numId="17" w16cid:durableId="1652446492">
    <w:abstractNumId w:val="2"/>
  </w:num>
  <w:num w:numId="18" w16cid:durableId="519662857">
    <w:abstractNumId w:val="37"/>
  </w:num>
  <w:num w:numId="19" w16cid:durableId="1388334180">
    <w:abstractNumId w:val="30"/>
  </w:num>
  <w:num w:numId="20" w16cid:durableId="737019686">
    <w:abstractNumId w:val="24"/>
  </w:num>
  <w:num w:numId="21" w16cid:durableId="885291954">
    <w:abstractNumId w:val="33"/>
  </w:num>
  <w:num w:numId="22" w16cid:durableId="2145270945">
    <w:abstractNumId w:val="14"/>
  </w:num>
  <w:num w:numId="23" w16cid:durableId="750126556">
    <w:abstractNumId w:val="15"/>
  </w:num>
  <w:num w:numId="24" w16cid:durableId="1649629665">
    <w:abstractNumId w:val="34"/>
  </w:num>
  <w:num w:numId="25" w16cid:durableId="709960500">
    <w:abstractNumId w:val="0"/>
  </w:num>
  <w:num w:numId="26" w16cid:durableId="1631016610">
    <w:abstractNumId w:val="31"/>
  </w:num>
  <w:num w:numId="27" w16cid:durableId="564724087">
    <w:abstractNumId w:val="10"/>
  </w:num>
  <w:num w:numId="28" w16cid:durableId="596518852">
    <w:abstractNumId w:val="29"/>
  </w:num>
  <w:num w:numId="29" w16cid:durableId="2093811098">
    <w:abstractNumId w:val="6"/>
  </w:num>
  <w:num w:numId="30" w16cid:durableId="1351569919">
    <w:abstractNumId w:val="13"/>
  </w:num>
  <w:num w:numId="31" w16cid:durableId="568348766">
    <w:abstractNumId w:val="12"/>
  </w:num>
  <w:num w:numId="32" w16cid:durableId="1899969862">
    <w:abstractNumId w:val="11"/>
  </w:num>
  <w:num w:numId="33" w16cid:durableId="2039893077">
    <w:abstractNumId w:val="35"/>
  </w:num>
  <w:num w:numId="34" w16cid:durableId="1903909070">
    <w:abstractNumId w:val="25"/>
  </w:num>
  <w:num w:numId="35" w16cid:durableId="1851527980">
    <w:abstractNumId w:val="5"/>
  </w:num>
  <w:num w:numId="36" w16cid:durableId="176312000">
    <w:abstractNumId w:val="4"/>
  </w:num>
  <w:num w:numId="37" w16cid:durableId="1566842712">
    <w:abstractNumId w:val="38"/>
  </w:num>
  <w:num w:numId="38" w16cid:durableId="1301577269">
    <w:abstractNumId w:val="28"/>
  </w:num>
  <w:num w:numId="39" w16cid:durableId="74888923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</w:docVars>
  <w:rsids>
    <w:rsidRoot w:val="00AC701E"/>
    <w:rsid w:val="0000261D"/>
    <w:rsid w:val="00002CDE"/>
    <w:rsid w:val="0000303E"/>
    <w:rsid w:val="0000410C"/>
    <w:rsid w:val="0000498D"/>
    <w:rsid w:val="00010841"/>
    <w:rsid w:val="00010A8D"/>
    <w:rsid w:val="00010FF1"/>
    <w:rsid w:val="0001466A"/>
    <w:rsid w:val="000167FC"/>
    <w:rsid w:val="00022C32"/>
    <w:rsid w:val="00023A9D"/>
    <w:rsid w:val="000252F1"/>
    <w:rsid w:val="000253CE"/>
    <w:rsid w:val="000303EB"/>
    <w:rsid w:val="00034BF0"/>
    <w:rsid w:val="00040940"/>
    <w:rsid w:val="00044476"/>
    <w:rsid w:val="00044CCE"/>
    <w:rsid w:val="000539DE"/>
    <w:rsid w:val="00054138"/>
    <w:rsid w:val="00054C87"/>
    <w:rsid w:val="00056321"/>
    <w:rsid w:val="0005653F"/>
    <w:rsid w:val="0006090D"/>
    <w:rsid w:val="00063AF4"/>
    <w:rsid w:val="0006431F"/>
    <w:rsid w:val="00065484"/>
    <w:rsid w:val="00065A59"/>
    <w:rsid w:val="00067ED3"/>
    <w:rsid w:val="000718FF"/>
    <w:rsid w:val="00072BE2"/>
    <w:rsid w:val="00072E05"/>
    <w:rsid w:val="00073A19"/>
    <w:rsid w:val="00073CDE"/>
    <w:rsid w:val="000750C0"/>
    <w:rsid w:val="00075DB1"/>
    <w:rsid w:val="00080C69"/>
    <w:rsid w:val="000817C0"/>
    <w:rsid w:val="0008191E"/>
    <w:rsid w:val="000822D0"/>
    <w:rsid w:val="0008262D"/>
    <w:rsid w:val="0009366B"/>
    <w:rsid w:val="00093F8D"/>
    <w:rsid w:val="00095307"/>
    <w:rsid w:val="000A4613"/>
    <w:rsid w:val="000A6A51"/>
    <w:rsid w:val="000A6B5A"/>
    <w:rsid w:val="000A7D44"/>
    <w:rsid w:val="000B084B"/>
    <w:rsid w:val="000B1879"/>
    <w:rsid w:val="000B20D6"/>
    <w:rsid w:val="000B43C4"/>
    <w:rsid w:val="000C11B5"/>
    <w:rsid w:val="000C2077"/>
    <w:rsid w:val="000C22A6"/>
    <w:rsid w:val="000C2A20"/>
    <w:rsid w:val="000C6D24"/>
    <w:rsid w:val="000D6A4A"/>
    <w:rsid w:val="000D6F62"/>
    <w:rsid w:val="000E1C51"/>
    <w:rsid w:val="000E7378"/>
    <w:rsid w:val="000F1298"/>
    <w:rsid w:val="000F150F"/>
    <w:rsid w:val="000F2C9F"/>
    <w:rsid w:val="000F64A2"/>
    <w:rsid w:val="001000A6"/>
    <w:rsid w:val="001035E8"/>
    <w:rsid w:val="00103BA3"/>
    <w:rsid w:val="00106885"/>
    <w:rsid w:val="001130C8"/>
    <w:rsid w:val="001138B4"/>
    <w:rsid w:val="00116216"/>
    <w:rsid w:val="001206A9"/>
    <w:rsid w:val="001216B8"/>
    <w:rsid w:val="00127889"/>
    <w:rsid w:val="001321FA"/>
    <w:rsid w:val="0013480B"/>
    <w:rsid w:val="001368A7"/>
    <w:rsid w:val="00136CD3"/>
    <w:rsid w:val="0013772E"/>
    <w:rsid w:val="001440F7"/>
    <w:rsid w:val="00144FE2"/>
    <w:rsid w:val="001472F2"/>
    <w:rsid w:val="00151F4B"/>
    <w:rsid w:val="00153572"/>
    <w:rsid w:val="00156E28"/>
    <w:rsid w:val="0016360B"/>
    <w:rsid w:val="00170525"/>
    <w:rsid w:val="00170FC8"/>
    <w:rsid w:val="00172817"/>
    <w:rsid w:val="00173228"/>
    <w:rsid w:val="00174503"/>
    <w:rsid w:val="001757EC"/>
    <w:rsid w:val="00177228"/>
    <w:rsid w:val="00177B33"/>
    <w:rsid w:val="00183772"/>
    <w:rsid w:val="00186D67"/>
    <w:rsid w:val="0018731E"/>
    <w:rsid w:val="00187835"/>
    <w:rsid w:val="00193A65"/>
    <w:rsid w:val="001940A5"/>
    <w:rsid w:val="001941BE"/>
    <w:rsid w:val="001A16DF"/>
    <w:rsid w:val="001A2906"/>
    <w:rsid w:val="001A75E6"/>
    <w:rsid w:val="001B00A9"/>
    <w:rsid w:val="001B14E4"/>
    <w:rsid w:val="001B25B3"/>
    <w:rsid w:val="001B51E1"/>
    <w:rsid w:val="001B67E9"/>
    <w:rsid w:val="001C0B66"/>
    <w:rsid w:val="001C0C4C"/>
    <w:rsid w:val="001C0D23"/>
    <w:rsid w:val="001C2FFD"/>
    <w:rsid w:val="001C348C"/>
    <w:rsid w:val="001C45F7"/>
    <w:rsid w:val="001C5CE9"/>
    <w:rsid w:val="001C794F"/>
    <w:rsid w:val="001D030B"/>
    <w:rsid w:val="001D397F"/>
    <w:rsid w:val="001D6334"/>
    <w:rsid w:val="001D72B4"/>
    <w:rsid w:val="001D74CF"/>
    <w:rsid w:val="001D74D3"/>
    <w:rsid w:val="001E14E8"/>
    <w:rsid w:val="001E1C2C"/>
    <w:rsid w:val="001E2A65"/>
    <w:rsid w:val="001E56EA"/>
    <w:rsid w:val="001F1F9F"/>
    <w:rsid w:val="001F2014"/>
    <w:rsid w:val="001F2C6E"/>
    <w:rsid w:val="001F2D47"/>
    <w:rsid w:val="001F2E48"/>
    <w:rsid w:val="001F3290"/>
    <w:rsid w:val="001F43B1"/>
    <w:rsid w:val="001F624F"/>
    <w:rsid w:val="001F643F"/>
    <w:rsid w:val="00202CDA"/>
    <w:rsid w:val="002042BE"/>
    <w:rsid w:val="00210218"/>
    <w:rsid w:val="00212BDF"/>
    <w:rsid w:val="00214F0B"/>
    <w:rsid w:val="0021612C"/>
    <w:rsid w:val="0021618B"/>
    <w:rsid w:val="0021730D"/>
    <w:rsid w:val="00217D74"/>
    <w:rsid w:val="00224573"/>
    <w:rsid w:val="00225070"/>
    <w:rsid w:val="0022509B"/>
    <w:rsid w:val="002259EC"/>
    <w:rsid w:val="0022785E"/>
    <w:rsid w:val="00230B6F"/>
    <w:rsid w:val="00233C95"/>
    <w:rsid w:val="002340FD"/>
    <w:rsid w:val="00236B6B"/>
    <w:rsid w:val="00237712"/>
    <w:rsid w:val="00240060"/>
    <w:rsid w:val="00241434"/>
    <w:rsid w:val="002430B4"/>
    <w:rsid w:val="002529CE"/>
    <w:rsid w:val="00253F75"/>
    <w:rsid w:val="0025585B"/>
    <w:rsid w:val="00255863"/>
    <w:rsid w:val="002565CD"/>
    <w:rsid w:val="00256AFC"/>
    <w:rsid w:val="002604FD"/>
    <w:rsid w:val="00260AB1"/>
    <w:rsid w:val="00260B8D"/>
    <w:rsid w:val="002626C0"/>
    <w:rsid w:val="002657B5"/>
    <w:rsid w:val="002664A4"/>
    <w:rsid w:val="00273F72"/>
    <w:rsid w:val="002763BA"/>
    <w:rsid w:val="00286734"/>
    <w:rsid w:val="00287316"/>
    <w:rsid w:val="00290035"/>
    <w:rsid w:val="002916D0"/>
    <w:rsid w:val="0029530E"/>
    <w:rsid w:val="00295A86"/>
    <w:rsid w:val="002961FC"/>
    <w:rsid w:val="002A1E8C"/>
    <w:rsid w:val="002A1FE7"/>
    <w:rsid w:val="002A3722"/>
    <w:rsid w:val="002A5A72"/>
    <w:rsid w:val="002B0C5C"/>
    <w:rsid w:val="002B20BD"/>
    <w:rsid w:val="002B25CE"/>
    <w:rsid w:val="002B2F6F"/>
    <w:rsid w:val="002C08D9"/>
    <w:rsid w:val="002C4001"/>
    <w:rsid w:val="002C4304"/>
    <w:rsid w:val="002C4AEA"/>
    <w:rsid w:val="002C6CE9"/>
    <w:rsid w:val="002D0727"/>
    <w:rsid w:val="002D0EF5"/>
    <w:rsid w:val="002D23B9"/>
    <w:rsid w:val="002D6280"/>
    <w:rsid w:val="002E107C"/>
    <w:rsid w:val="002E187A"/>
    <w:rsid w:val="002E1B32"/>
    <w:rsid w:val="002E2571"/>
    <w:rsid w:val="002E3721"/>
    <w:rsid w:val="002E4F78"/>
    <w:rsid w:val="002E5780"/>
    <w:rsid w:val="002E74E3"/>
    <w:rsid w:val="002F134A"/>
    <w:rsid w:val="002F2D4E"/>
    <w:rsid w:val="002F34DF"/>
    <w:rsid w:val="002F3701"/>
    <w:rsid w:val="002F3818"/>
    <w:rsid w:val="002F76BF"/>
    <w:rsid w:val="002F7AF3"/>
    <w:rsid w:val="00300779"/>
    <w:rsid w:val="00301F69"/>
    <w:rsid w:val="00302BAF"/>
    <w:rsid w:val="003035C5"/>
    <w:rsid w:val="00311B98"/>
    <w:rsid w:val="0031353F"/>
    <w:rsid w:val="0031383E"/>
    <w:rsid w:val="00314484"/>
    <w:rsid w:val="00317B0F"/>
    <w:rsid w:val="0032010A"/>
    <w:rsid w:val="00320736"/>
    <w:rsid w:val="00321468"/>
    <w:rsid w:val="003224CD"/>
    <w:rsid w:val="00322861"/>
    <w:rsid w:val="003253E8"/>
    <w:rsid w:val="00325E96"/>
    <w:rsid w:val="003316D9"/>
    <w:rsid w:val="003327ED"/>
    <w:rsid w:val="0033361F"/>
    <w:rsid w:val="0033517E"/>
    <w:rsid w:val="003401BB"/>
    <w:rsid w:val="00340414"/>
    <w:rsid w:val="00340A46"/>
    <w:rsid w:val="00340A54"/>
    <w:rsid w:val="00343ACF"/>
    <w:rsid w:val="00345694"/>
    <w:rsid w:val="00345778"/>
    <w:rsid w:val="00347968"/>
    <w:rsid w:val="00351488"/>
    <w:rsid w:val="0035341C"/>
    <w:rsid w:val="00356C31"/>
    <w:rsid w:val="00360622"/>
    <w:rsid w:val="003652AD"/>
    <w:rsid w:val="0036640D"/>
    <w:rsid w:val="003665B8"/>
    <w:rsid w:val="00367294"/>
    <w:rsid w:val="00370E40"/>
    <w:rsid w:val="00375FC4"/>
    <w:rsid w:val="0037781E"/>
    <w:rsid w:val="00381C40"/>
    <w:rsid w:val="003823FC"/>
    <w:rsid w:val="00387C3F"/>
    <w:rsid w:val="00387D4B"/>
    <w:rsid w:val="00390DBF"/>
    <w:rsid w:val="00392C69"/>
    <w:rsid w:val="00395CA1"/>
    <w:rsid w:val="003A1082"/>
    <w:rsid w:val="003A18CA"/>
    <w:rsid w:val="003A48DC"/>
    <w:rsid w:val="003A6255"/>
    <w:rsid w:val="003A673D"/>
    <w:rsid w:val="003A7FF8"/>
    <w:rsid w:val="003B1160"/>
    <w:rsid w:val="003B2CEC"/>
    <w:rsid w:val="003B387E"/>
    <w:rsid w:val="003B600F"/>
    <w:rsid w:val="003B786A"/>
    <w:rsid w:val="003C1AAE"/>
    <w:rsid w:val="003C2229"/>
    <w:rsid w:val="003C26FB"/>
    <w:rsid w:val="003C4207"/>
    <w:rsid w:val="003C718A"/>
    <w:rsid w:val="003D0DB5"/>
    <w:rsid w:val="003D1294"/>
    <w:rsid w:val="003D2485"/>
    <w:rsid w:val="003D606C"/>
    <w:rsid w:val="003E2203"/>
    <w:rsid w:val="003E2917"/>
    <w:rsid w:val="003E65B5"/>
    <w:rsid w:val="003E6954"/>
    <w:rsid w:val="003E6E5B"/>
    <w:rsid w:val="003F12DE"/>
    <w:rsid w:val="003F2A52"/>
    <w:rsid w:val="003F2C03"/>
    <w:rsid w:val="003F5CF4"/>
    <w:rsid w:val="003F655C"/>
    <w:rsid w:val="004041B1"/>
    <w:rsid w:val="0041169D"/>
    <w:rsid w:val="0041432F"/>
    <w:rsid w:val="00417B2A"/>
    <w:rsid w:val="0042067A"/>
    <w:rsid w:val="00427065"/>
    <w:rsid w:val="004274F4"/>
    <w:rsid w:val="00430392"/>
    <w:rsid w:val="00432361"/>
    <w:rsid w:val="00432591"/>
    <w:rsid w:val="0043381F"/>
    <w:rsid w:val="004343BC"/>
    <w:rsid w:val="00435807"/>
    <w:rsid w:val="00436C4B"/>
    <w:rsid w:val="00441000"/>
    <w:rsid w:val="00443DDD"/>
    <w:rsid w:val="00444FA3"/>
    <w:rsid w:val="00446717"/>
    <w:rsid w:val="0045194F"/>
    <w:rsid w:val="0045621F"/>
    <w:rsid w:val="00457C6D"/>
    <w:rsid w:val="004613BE"/>
    <w:rsid w:val="00464971"/>
    <w:rsid w:val="004718A1"/>
    <w:rsid w:val="00471C1E"/>
    <w:rsid w:val="00473CE0"/>
    <w:rsid w:val="00474AB7"/>
    <w:rsid w:val="004764FD"/>
    <w:rsid w:val="00482499"/>
    <w:rsid w:val="00482F48"/>
    <w:rsid w:val="00484863"/>
    <w:rsid w:val="00485128"/>
    <w:rsid w:val="00485DE6"/>
    <w:rsid w:val="00487605"/>
    <w:rsid w:val="004930B4"/>
    <w:rsid w:val="004945C8"/>
    <w:rsid w:val="004949AF"/>
    <w:rsid w:val="004950F8"/>
    <w:rsid w:val="004A0396"/>
    <w:rsid w:val="004A0F96"/>
    <w:rsid w:val="004A3557"/>
    <w:rsid w:val="004A58B3"/>
    <w:rsid w:val="004A5BFF"/>
    <w:rsid w:val="004A736D"/>
    <w:rsid w:val="004B0556"/>
    <w:rsid w:val="004B342A"/>
    <w:rsid w:val="004B4BC3"/>
    <w:rsid w:val="004C084A"/>
    <w:rsid w:val="004C374A"/>
    <w:rsid w:val="004C38B2"/>
    <w:rsid w:val="004D26DC"/>
    <w:rsid w:val="004D3CA2"/>
    <w:rsid w:val="004D411F"/>
    <w:rsid w:val="004D78D7"/>
    <w:rsid w:val="004D7A02"/>
    <w:rsid w:val="004E0081"/>
    <w:rsid w:val="004E0147"/>
    <w:rsid w:val="004E05C9"/>
    <w:rsid w:val="004E0CD8"/>
    <w:rsid w:val="004E11D0"/>
    <w:rsid w:val="004E1244"/>
    <w:rsid w:val="004E309A"/>
    <w:rsid w:val="004E43F2"/>
    <w:rsid w:val="004E4F17"/>
    <w:rsid w:val="004F6B33"/>
    <w:rsid w:val="00500220"/>
    <w:rsid w:val="00500592"/>
    <w:rsid w:val="00506B77"/>
    <w:rsid w:val="00507994"/>
    <w:rsid w:val="005145AA"/>
    <w:rsid w:val="00516B74"/>
    <w:rsid w:val="005227FF"/>
    <w:rsid w:val="00522AB3"/>
    <w:rsid w:val="00526022"/>
    <w:rsid w:val="00530D72"/>
    <w:rsid w:val="00531A27"/>
    <w:rsid w:val="005335DE"/>
    <w:rsid w:val="005344B3"/>
    <w:rsid w:val="00535E9E"/>
    <w:rsid w:val="00535EDE"/>
    <w:rsid w:val="00537A05"/>
    <w:rsid w:val="00537C2B"/>
    <w:rsid w:val="0054298C"/>
    <w:rsid w:val="00542ECC"/>
    <w:rsid w:val="005472B5"/>
    <w:rsid w:val="005506FF"/>
    <w:rsid w:val="00551496"/>
    <w:rsid w:val="0055196A"/>
    <w:rsid w:val="00551B9B"/>
    <w:rsid w:val="00553A9B"/>
    <w:rsid w:val="00560CF1"/>
    <w:rsid w:val="00562704"/>
    <w:rsid w:val="00564044"/>
    <w:rsid w:val="00566B58"/>
    <w:rsid w:val="0056746E"/>
    <w:rsid w:val="00567DD1"/>
    <w:rsid w:val="00570F61"/>
    <w:rsid w:val="005714B5"/>
    <w:rsid w:val="00572350"/>
    <w:rsid w:val="005756E5"/>
    <w:rsid w:val="00581A14"/>
    <w:rsid w:val="00582B45"/>
    <w:rsid w:val="00583DC8"/>
    <w:rsid w:val="005920DE"/>
    <w:rsid w:val="00595FBE"/>
    <w:rsid w:val="005A2ED3"/>
    <w:rsid w:val="005A4DC3"/>
    <w:rsid w:val="005A4F2B"/>
    <w:rsid w:val="005A6036"/>
    <w:rsid w:val="005A77F4"/>
    <w:rsid w:val="005C228A"/>
    <w:rsid w:val="005C7A98"/>
    <w:rsid w:val="005D0CE1"/>
    <w:rsid w:val="005D1241"/>
    <w:rsid w:val="005D3C5C"/>
    <w:rsid w:val="005D4080"/>
    <w:rsid w:val="005D4919"/>
    <w:rsid w:val="005D6D7F"/>
    <w:rsid w:val="005D6F70"/>
    <w:rsid w:val="005D7968"/>
    <w:rsid w:val="005E0499"/>
    <w:rsid w:val="005E0A69"/>
    <w:rsid w:val="005E13A7"/>
    <w:rsid w:val="005E38E7"/>
    <w:rsid w:val="005E4121"/>
    <w:rsid w:val="005E4D56"/>
    <w:rsid w:val="005E504D"/>
    <w:rsid w:val="005E7077"/>
    <w:rsid w:val="005E72C7"/>
    <w:rsid w:val="005E7B9A"/>
    <w:rsid w:val="005F00C7"/>
    <w:rsid w:val="005F1747"/>
    <w:rsid w:val="005F21DB"/>
    <w:rsid w:val="005F284D"/>
    <w:rsid w:val="005F34CA"/>
    <w:rsid w:val="005F4713"/>
    <w:rsid w:val="005F6AFE"/>
    <w:rsid w:val="00601F6A"/>
    <w:rsid w:val="0060280E"/>
    <w:rsid w:val="00604948"/>
    <w:rsid w:val="00604B9E"/>
    <w:rsid w:val="00606BE1"/>
    <w:rsid w:val="00606E5D"/>
    <w:rsid w:val="00606ED3"/>
    <w:rsid w:val="006075AD"/>
    <w:rsid w:val="00611D9C"/>
    <w:rsid w:val="00613CB3"/>
    <w:rsid w:val="00614FDF"/>
    <w:rsid w:val="0062032C"/>
    <w:rsid w:val="00620BDE"/>
    <w:rsid w:val="00621517"/>
    <w:rsid w:val="006246C1"/>
    <w:rsid w:val="00624C83"/>
    <w:rsid w:val="0063120F"/>
    <w:rsid w:val="00631589"/>
    <w:rsid w:val="00632EBA"/>
    <w:rsid w:val="00634B2E"/>
    <w:rsid w:val="006422AB"/>
    <w:rsid w:val="00644E93"/>
    <w:rsid w:val="00645614"/>
    <w:rsid w:val="00646EDC"/>
    <w:rsid w:val="00650003"/>
    <w:rsid w:val="00652500"/>
    <w:rsid w:val="00654022"/>
    <w:rsid w:val="0065556A"/>
    <w:rsid w:val="00655B36"/>
    <w:rsid w:val="00655E62"/>
    <w:rsid w:val="0066451A"/>
    <w:rsid w:val="00664634"/>
    <w:rsid w:val="00665B9A"/>
    <w:rsid w:val="00672452"/>
    <w:rsid w:val="00675943"/>
    <w:rsid w:val="00676A70"/>
    <w:rsid w:val="00677037"/>
    <w:rsid w:val="0068338B"/>
    <w:rsid w:val="0069032A"/>
    <w:rsid w:val="00692F3B"/>
    <w:rsid w:val="006A4C29"/>
    <w:rsid w:val="006B1BF0"/>
    <w:rsid w:val="006B2ED3"/>
    <w:rsid w:val="006B4818"/>
    <w:rsid w:val="006B5AAC"/>
    <w:rsid w:val="006B73F5"/>
    <w:rsid w:val="006B7CD6"/>
    <w:rsid w:val="006C0710"/>
    <w:rsid w:val="006C0E84"/>
    <w:rsid w:val="006C0ED6"/>
    <w:rsid w:val="006C50D4"/>
    <w:rsid w:val="006C5928"/>
    <w:rsid w:val="006D03A7"/>
    <w:rsid w:val="006D11CC"/>
    <w:rsid w:val="006D138E"/>
    <w:rsid w:val="006D150B"/>
    <w:rsid w:val="006D45DA"/>
    <w:rsid w:val="006D591D"/>
    <w:rsid w:val="006D701C"/>
    <w:rsid w:val="006E2134"/>
    <w:rsid w:val="006E35F1"/>
    <w:rsid w:val="006F259D"/>
    <w:rsid w:val="006F2660"/>
    <w:rsid w:val="006F4A5C"/>
    <w:rsid w:val="006F7A6C"/>
    <w:rsid w:val="00700FEE"/>
    <w:rsid w:val="007019DD"/>
    <w:rsid w:val="00702FE2"/>
    <w:rsid w:val="00705EE6"/>
    <w:rsid w:val="0071068B"/>
    <w:rsid w:val="00710AD7"/>
    <w:rsid w:val="00710C3E"/>
    <w:rsid w:val="007110EC"/>
    <w:rsid w:val="007124D0"/>
    <w:rsid w:val="00714C91"/>
    <w:rsid w:val="007153C3"/>
    <w:rsid w:val="007157E3"/>
    <w:rsid w:val="00716F07"/>
    <w:rsid w:val="00716F1A"/>
    <w:rsid w:val="00717610"/>
    <w:rsid w:val="007176B2"/>
    <w:rsid w:val="00730318"/>
    <w:rsid w:val="00730A3F"/>
    <w:rsid w:val="00730D00"/>
    <w:rsid w:val="00733C09"/>
    <w:rsid w:val="00733D1A"/>
    <w:rsid w:val="00735A97"/>
    <w:rsid w:val="00735D98"/>
    <w:rsid w:val="007364FE"/>
    <w:rsid w:val="007401B9"/>
    <w:rsid w:val="007422FE"/>
    <w:rsid w:val="007431AC"/>
    <w:rsid w:val="00744F29"/>
    <w:rsid w:val="007460A9"/>
    <w:rsid w:val="0074751E"/>
    <w:rsid w:val="00747E5E"/>
    <w:rsid w:val="00753FFB"/>
    <w:rsid w:val="00761396"/>
    <w:rsid w:val="00764D86"/>
    <w:rsid w:val="007659D9"/>
    <w:rsid w:val="00765D9F"/>
    <w:rsid w:val="00767867"/>
    <w:rsid w:val="007717DA"/>
    <w:rsid w:val="007728B8"/>
    <w:rsid w:val="00773BA7"/>
    <w:rsid w:val="00775065"/>
    <w:rsid w:val="0077562A"/>
    <w:rsid w:val="007757C5"/>
    <w:rsid w:val="007800C5"/>
    <w:rsid w:val="00780951"/>
    <w:rsid w:val="00782DE5"/>
    <w:rsid w:val="007835F3"/>
    <w:rsid w:val="00784FDE"/>
    <w:rsid w:val="00787BDC"/>
    <w:rsid w:val="00787DE4"/>
    <w:rsid w:val="00793D2A"/>
    <w:rsid w:val="007A0DF0"/>
    <w:rsid w:val="007A581B"/>
    <w:rsid w:val="007B1CAF"/>
    <w:rsid w:val="007B481E"/>
    <w:rsid w:val="007B54A9"/>
    <w:rsid w:val="007B5831"/>
    <w:rsid w:val="007B753E"/>
    <w:rsid w:val="007B7999"/>
    <w:rsid w:val="007C14C3"/>
    <w:rsid w:val="007C1572"/>
    <w:rsid w:val="007C5284"/>
    <w:rsid w:val="007C53AD"/>
    <w:rsid w:val="007C761F"/>
    <w:rsid w:val="007D1251"/>
    <w:rsid w:val="007D49D2"/>
    <w:rsid w:val="007D5E65"/>
    <w:rsid w:val="007E0D9C"/>
    <w:rsid w:val="007E1012"/>
    <w:rsid w:val="007E1348"/>
    <w:rsid w:val="007E1808"/>
    <w:rsid w:val="007E447D"/>
    <w:rsid w:val="007E4A85"/>
    <w:rsid w:val="007F4752"/>
    <w:rsid w:val="007F6137"/>
    <w:rsid w:val="007F61D0"/>
    <w:rsid w:val="00802E01"/>
    <w:rsid w:val="0080592C"/>
    <w:rsid w:val="00805BAA"/>
    <w:rsid w:val="0080701A"/>
    <w:rsid w:val="00810083"/>
    <w:rsid w:val="0081161B"/>
    <w:rsid w:val="00812D7F"/>
    <w:rsid w:val="00812E84"/>
    <w:rsid w:val="00813F32"/>
    <w:rsid w:val="0081578D"/>
    <w:rsid w:val="008166CA"/>
    <w:rsid w:val="0081708E"/>
    <w:rsid w:val="00821E75"/>
    <w:rsid w:val="0082317D"/>
    <w:rsid w:val="00830FB5"/>
    <w:rsid w:val="008322C9"/>
    <w:rsid w:val="00834865"/>
    <w:rsid w:val="0083495C"/>
    <w:rsid w:val="00840BF0"/>
    <w:rsid w:val="00840CDC"/>
    <w:rsid w:val="00840DAD"/>
    <w:rsid w:val="008428D3"/>
    <w:rsid w:val="008449CD"/>
    <w:rsid w:val="0084505F"/>
    <w:rsid w:val="0084784C"/>
    <w:rsid w:val="008500CE"/>
    <w:rsid w:val="0085092A"/>
    <w:rsid w:val="00853909"/>
    <w:rsid w:val="00855984"/>
    <w:rsid w:val="008577ED"/>
    <w:rsid w:val="00857DA6"/>
    <w:rsid w:val="00861312"/>
    <w:rsid w:val="00861582"/>
    <w:rsid w:val="00861CF4"/>
    <w:rsid w:val="00864690"/>
    <w:rsid w:val="00866844"/>
    <w:rsid w:val="008735FD"/>
    <w:rsid w:val="008775E0"/>
    <w:rsid w:val="00885539"/>
    <w:rsid w:val="008860B4"/>
    <w:rsid w:val="00886870"/>
    <w:rsid w:val="008870F8"/>
    <w:rsid w:val="00887C17"/>
    <w:rsid w:val="008979F4"/>
    <w:rsid w:val="008A1B96"/>
    <w:rsid w:val="008A3CDE"/>
    <w:rsid w:val="008B2505"/>
    <w:rsid w:val="008B5892"/>
    <w:rsid w:val="008B7966"/>
    <w:rsid w:val="008B7A34"/>
    <w:rsid w:val="008C0F3A"/>
    <w:rsid w:val="008C0FF2"/>
    <w:rsid w:val="008C635C"/>
    <w:rsid w:val="008C7B63"/>
    <w:rsid w:val="008C7D0A"/>
    <w:rsid w:val="008D094D"/>
    <w:rsid w:val="008D22CF"/>
    <w:rsid w:val="008D34A7"/>
    <w:rsid w:val="008D3CA9"/>
    <w:rsid w:val="008D7CFD"/>
    <w:rsid w:val="008E026B"/>
    <w:rsid w:val="008E0AD8"/>
    <w:rsid w:val="008E2D1C"/>
    <w:rsid w:val="008E3C3B"/>
    <w:rsid w:val="008F333D"/>
    <w:rsid w:val="008F570D"/>
    <w:rsid w:val="008F7A1F"/>
    <w:rsid w:val="009019CA"/>
    <w:rsid w:val="00901CA5"/>
    <w:rsid w:val="00903115"/>
    <w:rsid w:val="00903B5E"/>
    <w:rsid w:val="009045E9"/>
    <w:rsid w:val="00907C90"/>
    <w:rsid w:val="00911967"/>
    <w:rsid w:val="0091475E"/>
    <w:rsid w:val="009212D9"/>
    <w:rsid w:val="009219EE"/>
    <w:rsid w:val="00922210"/>
    <w:rsid w:val="009223DD"/>
    <w:rsid w:val="00922E40"/>
    <w:rsid w:val="00931D6A"/>
    <w:rsid w:val="00932FBE"/>
    <w:rsid w:val="009337C7"/>
    <w:rsid w:val="00933D20"/>
    <w:rsid w:val="00934809"/>
    <w:rsid w:val="00934D53"/>
    <w:rsid w:val="00937817"/>
    <w:rsid w:val="00941269"/>
    <w:rsid w:val="00941956"/>
    <w:rsid w:val="00945CA1"/>
    <w:rsid w:val="00950E3A"/>
    <w:rsid w:val="009511D2"/>
    <w:rsid w:val="00954B0F"/>
    <w:rsid w:val="00960016"/>
    <w:rsid w:val="00970AD3"/>
    <w:rsid w:val="009718EE"/>
    <w:rsid w:val="00973C58"/>
    <w:rsid w:val="0097582D"/>
    <w:rsid w:val="009766A9"/>
    <w:rsid w:val="00977FC5"/>
    <w:rsid w:val="00980EF9"/>
    <w:rsid w:val="009831F4"/>
    <w:rsid w:val="0098688D"/>
    <w:rsid w:val="00987B1E"/>
    <w:rsid w:val="00990A60"/>
    <w:rsid w:val="00992337"/>
    <w:rsid w:val="00995895"/>
    <w:rsid w:val="00996A7F"/>
    <w:rsid w:val="00997490"/>
    <w:rsid w:val="00997607"/>
    <w:rsid w:val="009A0CC4"/>
    <w:rsid w:val="009A2521"/>
    <w:rsid w:val="009A3676"/>
    <w:rsid w:val="009A4A1C"/>
    <w:rsid w:val="009A77A0"/>
    <w:rsid w:val="009B32F5"/>
    <w:rsid w:val="009B3CB5"/>
    <w:rsid w:val="009C2057"/>
    <w:rsid w:val="009C3B9A"/>
    <w:rsid w:val="009C5BA5"/>
    <w:rsid w:val="009C7AD7"/>
    <w:rsid w:val="009D022D"/>
    <w:rsid w:val="009D0E1C"/>
    <w:rsid w:val="009D2109"/>
    <w:rsid w:val="009D4787"/>
    <w:rsid w:val="009E044D"/>
    <w:rsid w:val="009E12DB"/>
    <w:rsid w:val="009E27A1"/>
    <w:rsid w:val="009E4D72"/>
    <w:rsid w:val="009F10BD"/>
    <w:rsid w:val="009F14CB"/>
    <w:rsid w:val="009F1EB0"/>
    <w:rsid w:val="009F2CEF"/>
    <w:rsid w:val="009F4261"/>
    <w:rsid w:val="009F4969"/>
    <w:rsid w:val="009F50C7"/>
    <w:rsid w:val="009F7457"/>
    <w:rsid w:val="00A015CB"/>
    <w:rsid w:val="00A0224D"/>
    <w:rsid w:val="00A0572E"/>
    <w:rsid w:val="00A067C9"/>
    <w:rsid w:val="00A07C59"/>
    <w:rsid w:val="00A10FA5"/>
    <w:rsid w:val="00A11226"/>
    <w:rsid w:val="00A13EEB"/>
    <w:rsid w:val="00A14C5A"/>
    <w:rsid w:val="00A21880"/>
    <w:rsid w:val="00A21C66"/>
    <w:rsid w:val="00A244C3"/>
    <w:rsid w:val="00A24F0C"/>
    <w:rsid w:val="00A25C94"/>
    <w:rsid w:val="00A26233"/>
    <w:rsid w:val="00A26C72"/>
    <w:rsid w:val="00A3036E"/>
    <w:rsid w:val="00A316BF"/>
    <w:rsid w:val="00A31D5D"/>
    <w:rsid w:val="00A32A17"/>
    <w:rsid w:val="00A3411A"/>
    <w:rsid w:val="00A366AC"/>
    <w:rsid w:val="00A3778A"/>
    <w:rsid w:val="00A41AFD"/>
    <w:rsid w:val="00A4380E"/>
    <w:rsid w:val="00A468F2"/>
    <w:rsid w:val="00A51A31"/>
    <w:rsid w:val="00A5251A"/>
    <w:rsid w:val="00A56722"/>
    <w:rsid w:val="00A61682"/>
    <w:rsid w:val="00A67918"/>
    <w:rsid w:val="00A712FE"/>
    <w:rsid w:val="00A7158F"/>
    <w:rsid w:val="00A73524"/>
    <w:rsid w:val="00A73C20"/>
    <w:rsid w:val="00A74452"/>
    <w:rsid w:val="00A75E26"/>
    <w:rsid w:val="00A812B7"/>
    <w:rsid w:val="00A81E6E"/>
    <w:rsid w:val="00A833A1"/>
    <w:rsid w:val="00A836D0"/>
    <w:rsid w:val="00A87A0F"/>
    <w:rsid w:val="00A9094A"/>
    <w:rsid w:val="00A91461"/>
    <w:rsid w:val="00A93814"/>
    <w:rsid w:val="00A93FB9"/>
    <w:rsid w:val="00A93FE4"/>
    <w:rsid w:val="00A947C0"/>
    <w:rsid w:val="00A96BD6"/>
    <w:rsid w:val="00AA1B8E"/>
    <w:rsid w:val="00AA1CBC"/>
    <w:rsid w:val="00AA3755"/>
    <w:rsid w:val="00AA468B"/>
    <w:rsid w:val="00AA48CF"/>
    <w:rsid w:val="00AA6A17"/>
    <w:rsid w:val="00AB593E"/>
    <w:rsid w:val="00AB5FB7"/>
    <w:rsid w:val="00AC228F"/>
    <w:rsid w:val="00AC2B39"/>
    <w:rsid w:val="00AC48E6"/>
    <w:rsid w:val="00AC4992"/>
    <w:rsid w:val="00AC701E"/>
    <w:rsid w:val="00AC7FF4"/>
    <w:rsid w:val="00AD1B3F"/>
    <w:rsid w:val="00AE10C8"/>
    <w:rsid w:val="00AE3436"/>
    <w:rsid w:val="00AE55E7"/>
    <w:rsid w:val="00AE6494"/>
    <w:rsid w:val="00AE7659"/>
    <w:rsid w:val="00AF0A76"/>
    <w:rsid w:val="00AF10E4"/>
    <w:rsid w:val="00AF33F7"/>
    <w:rsid w:val="00AF3E23"/>
    <w:rsid w:val="00AF5BC9"/>
    <w:rsid w:val="00AF6ACE"/>
    <w:rsid w:val="00AF733E"/>
    <w:rsid w:val="00AF7FAE"/>
    <w:rsid w:val="00B003B1"/>
    <w:rsid w:val="00B005BE"/>
    <w:rsid w:val="00B03011"/>
    <w:rsid w:val="00B05D95"/>
    <w:rsid w:val="00B06127"/>
    <w:rsid w:val="00B06E8F"/>
    <w:rsid w:val="00B07074"/>
    <w:rsid w:val="00B108C9"/>
    <w:rsid w:val="00B13040"/>
    <w:rsid w:val="00B17343"/>
    <w:rsid w:val="00B1765D"/>
    <w:rsid w:val="00B22C06"/>
    <w:rsid w:val="00B246CD"/>
    <w:rsid w:val="00B24B8F"/>
    <w:rsid w:val="00B27346"/>
    <w:rsid w:val="00B274F7"/>
    <w:rsid w:val="00B33CB7"/>
    <w:rsid w:val="00B3558F"/>
    <w:rsid w:val="00B366DE"/>
    <w:rsid w:val="00B37C80"/>
    <w:rsid w:val="00B40EC5"/>
    <w:rsid w:val="00B43976"/>
    <w:rsid w:val="00B43A67"/>
    <w:rsid w:val="00B43F93"/>
    <w:rsid w:val="00B4559C"/>
    <w:rsid w:val="00B45EC1"/>
    <w:rsid w:val="00B53C04"/>
    <w:rsid w:val="00B54B08"/>
    <w:rsid w:val="00B57522"/>
    <w:rsid w:val="00B6003F"/>
    <w:rsid w:val="00B60DE5"/>
    <w:rsid w:val="00B63712"/>
    <w:rsid w:val="00B64287"/>
    <w:rsid w:val="00B66E40"/>
    <w:rsid w:val="00B750B6"/>
    <w:rsid w:val="00B775CE"/>
    <w:rsid w:val="00B80EEF"/>
    <w:rsid w:val="00B85410"/>
    <w:rsid w:val="00B870F2"/>
    <w:rsid w:val="00B952DD"/>
    <w:rsid w:val="00B968A7"/>
    <w:rsid w:val="00BA3BE8"/>
    <w:rsid w:val="00BB0520"/>
    <w:rsid w:val="00BB0E2D"/>
    <w:rsid w:val="00BB0EF3"/>
    <w:rsid w:val="00BB5C96"/>
    <w:rsid w:val="00BB6D1A"/>
    <w:rsid w:val="00BB72AE"/>
    <w:rsid w:val="00BC0CA4"/>
    <w:rsid w:val="00BC3C6B"/>
    <w:rsid w:val="00BC6586"/>
    <w:rsid w:val="00BD0AAB"/>
    <w:rsid w:val="00BD10D5"/>
    <w:rsid w:val="00BD465B"/>
    <w:rsid w:val="00BE43BB"/>
    <w:rsid w:val="00BE75C8"/>
    <w:rsid w:val="00BF0722"/>
    <w:rsid w:val="00BF0822"/>
    <w:rsid w:val="00BF1A11"/>
    <w:rsid w:val="00BF1F19"/>
    <w:rsid w:val="00BF45D7"/>
    <w:rsid w:val="00BF5092"/>
    <w:rsid w:val="00BF510C"/>
    <w:rsid w:val="00C004CC"/>
    <w:rsid w:val="00C0236F"/>
    <w:rsid w:val="00C070C0"/>
    <w:rsid w:val="00C1211B"/>
    <w:rsid w:val="00C13B98"/>
    <w:rsid w:val="00C16775"/>
    <w:rsid w:val="00C20217"/>
    <w:rsid w:val="00C21681"/>
    <w:rsid w:val="00C21F5D"/>
    <w:rsid w:val="00C2219B"/>
    <w:rsid w:val="00C221E9"/>
    <w:rsid w:val="00C2368F"/>
    <w:rsid w:val="00C256E2"/>
    <w:rsid w:val="00C26CB7"/>
    <w:rsid w:val="00C27474"/>
    <w:rsid w:val="00C27CFD"/>
    <w:rsid w:val="00C323D2"/>
    <w:rsid w:val="00C34245"/>
    <w:rsid w:val="00C37321"/>
    <w:rsid w:val="00C37694"/>
    <w:rsid w:val="00C40533"/>
    <w:rsid w:val="00C42858"/>
    <w:rsid w:val="00C42A02"/>
    <w:rsid w:val="00C4426C"/>
    <w:rsid w:val="00C47EE8"/>
    <w:rsid w:val="00C504E4"/>
    <w:rsid w:val="00C51539"/>
    <w:rsid w:val="00C53470"/>
    <w:rsid w:val="00C53750"/>
    <w:rsid w:val="00C53BD8"/>
    <w:rsid w:val="00C53C57"/>
    <w:rsid w:val="00C54E4B"/>
    <w:rsid w:val="00C57C3B"/>
    <w:rsid w:val="00C57E8E"/>
    <w:rsid w:val="00C60102"/>
    <w:rsid w:val="00C60D95"/>
    <w:rsid w:val="00C638E1"/>
    <w:rsid w:val="00C66B68"/>
    <w:rsid w:val="00C7057C"/>
    <w:rsid w:val="00C70871"/>
    <w:rsid w:val="00C71250"/>
    <w:rsid w:val="00C7360A"/>
    <w:rsid w:val="00C7390A"/>
    <w:rsid w:val="00C73EF4"/>
    <w:rsid w:val="00C75967"/>
    <w:rsid w:val="00C75E8F"/>
    <w:rsid w:val="00C764EE"/>
    <w:rsid w:val="00C775C9"/>
    <w:rsid w:val="00C7792F"/>
    <w:rsid w:val="00C82372"/>
    <w:rsid w:val="00C860DA"/>
    <w:rsid w:val="00C86498"/>
    <w:rsid w:val="00C90558"/>
    <w:rsid w:val="00C90590"/>
    <w:rsid w:val="00C97805"/>
    <w:rsid w:val="00CA11A6"/>
    <w:rsid w:val="00CA5F4A"/>
    <w:rsid w:val="00CA6E3B"/>
    <w:rsid w:val="00CA6FB9"/>
    <w:rsid w:val="00CB00B8"/>
    <w:rsid w:val="00CB0D55"/>
    <w:rsid w:val="00CB1130"/>
    <w:rsid w:val="00CB1ADB"/>
    <w:rsid w:val="00CB2B67"/>
    <w:rsid w:val="00CB2FB8"/>
    <w:rsid w:val="00CB3B53"/>
    <w:rsid w:val="00CB4C89"/>
    <w:rsid w:val="00CB5864"/>
    <w:rsid w:val="00CB6E21"/>
    <w:rsid w:val="00CC10C1"/>
    <w:rsid w:val="00CC3F8D"/>
    <w:rsid w:val="00CC4F58"/>
    <w:rsid w:val="00CC6D86"/>
    <w:rsid w:val="00CC787E"/>
    <w:rsid w:val="00CD156B"/>
    <w:rsid w:val="00CD2653"/>
    <w:rsid w:val="00CD2D3C"/>
    <w:rsid w:val="00CD3107"/>
    <w:rsid w:val="00CD752B"/>
    <w:rsid w:val="00CD75CB"/>
    <w:rsid w:val="00CE0C08"/>
    <w:rsid w:val="00CE1F86"/>
    <w:rsid w:val="00CE540A"/>
    <w:rsid w:val="00CE5C39"/>
    <w:rsid w:val="00CE5CA4"/>
    <w:rsid w:val="00CE77AE"/>
    <w:rsid w:val="00CF3131"/>
    <w:rsid w:val="00CF51A6"/>
    <w:rsid w:val="00CF5396"/>
    <w:rsid w:val="00CF5638"/>
    <w:rsid w:val="00CF62F8"/>
    <w:rsid w:val="00D014DD"/>
    <w:rsid w:val="00D044BC"/>
    <w:rsid w:val="00D05306"/>
    <w:rsid w:val="00D076B7"/>
    <w:rsid w:val="00D16216"/>
    <w:rsid w:val="00D20146"/>
    <w:rsid w:val="00D202B0"/>
    <w:rsid w:val="00D2164C"/>
    <w:rsid w:val="00D21CAA"/>
    <w:rsid w:val="00D31B8A"/>
    <w:rsid w:val="00D33AE1"/>
    <w:rsid w:val="00D35B4A"/>
    <w:rsid w:val="00D4124A"/>
    <w:rsid w:val="00D4513B"/>
    <w:rsid w:val="00D45167"/>
    <w:rsid w:val="00D50557"/>
    <w:rsid w:val="00D50EC3"/>
    <w:rsid w:val="00D51928"/>
    <w:rsid w:val="00D52386"/>
    <w:rsid w:val="00D528AB"/>
    <w:rsid w:val="00D54E62"/>
    <w:rsid w:val="00D5565E"/>
    <w:rsid w:val="00D6279C"/>
    <w:rsid w:val="00D6341D"/>
    <w:rsid w:val="00D6383B"/>
    <w:rsid w:val="00D646A6"/>
    <w:rsid w:val="00D655FD"/>
    <w:rsid w:val="00D66E9B"/>
    <w:rsid w:val="00D719A7"/>
    <w:rsid w:val="00D72E78"/>
    <w:rsid w:val="00D74E85"/>
    <w:rsid w:val="00D755E1"/>
    <w:rsid w:val="00D756D3"/>
    <w:rsid w:val="00D80023"/>
    <w:rsid w:val="00D91D57"/>
    <w:rsid w:val="00D9200F"/>
    <w:rsid w:val="00D92C4A"/>
    <w:rsid w:val="00D95052"/>
    <w:rsid w:val="00DA1D4E"/>
    <w:rsid w:val="00DA2606"/>
    <w:rsid w:val="00DA7D7C"/>
    <w:rsid w:val="00DB1CE8"/>
    <w:rsid w:val="00DB2C4A"/>
    <w:rsid w:val="00DB2E2A"/>
    <w:rsid w:val="00DB7722"/>
    <w:rsid w:val="00DC11AE"/>
    <w:rsid w:val="00DC2390"/>
    <w:rsid w:val="00DC281B"/>
    <w:rsid w:val="00DC31D3"/>
    <w:rsid w:val="00DC6A70"/>
    <w:rsid w:val="00DD218E"/>
    <w:rsid w:val="00DD5393"/>
    <w:rsid w:val="00DD578F"/>
    <w:rsid w:val="00DE041F"/>
    <w:rsid w:val="00DE4469"/>
    <w:rsid w:val="00DE5BB1"/>
    <w:rsid w:val="00DE6034"/>
    <w:rsid w:val="00DE7C1A"/>
    <w:rsid w:val="00DF065A"/>
    <w:rsid w:val="00DF2465"/>
    <w:rsid w:val="00DF30A2"/>
    <w:rsid w:val="00DF5539"/>
    <w:rsid w:val="00DF5C9E"/>
    <w:rsid w:val="00E000C4"/>
    <w:rsid w:val="00E107E3"/>
    <w:rsid w:val="00E10B9B"/>
    <w:rsid w:val="00E14CCC"/>
    <w:rsid w:val="00E200BF"/>
    <w:rsid w:val="00E2193F"/>
    <w:rsid w:val="00E226D0"/>
    <w:rsid w:val="00E2689B"/>
    <w:rsid w:val="00E27331"/>
    <w:rsid w:val="00E30944"/>
    <w:rsid w:val="00E31263"/>
    <w:rsid w:val="00E32379"/>
    <w:rsid w:val="00E33E66"/>
    <w:rsid w:val="00E35A89"/>
    <w:rsid w:val="00E36333"/>
    <w:rsid w:val="00E37775"/>
    <w:rsid w:val="00E37FA1"/>
    <w:rsid w:val="00E421C3"/>
    <w:rsid w:val="00E45BFD"/>
    <w:rsid w:val="00E47DCE"/>
    <w:rsid w:val="00E50943"/>
    <w:rsid w:val="00E527EA"/>
    <w:rsid w:val="00E547D3"/>
    <w:rsid w:val="00E571A3"/>
    <w:rsid w:val="00E57E93"/>
    <w:rsid w:val="00E60365"/>
    <w:rsid w:val="00E60D99"/>
    <w:rsid w:val="00E62121"/>
    <w:rsid w:val="00E6427F"/>
    <w:rsid w:val="00E71BD6"/>
    <w:rsid w:val="00E728A8"/>
    <w:rsid w:val="00E73C62"/>
    <w:rsid w:val="00E75E1C"/>
    <w:rsid w:val="00E774D4"/>
    <w:rsid w:val="00E77A6F"/>
    <w:rsid w:val="00E81DC8"/>
    <w:rsid w:val="00E84ACE"/>
    <w:rsid w:val="00E84E5E"/>
    <w:rsid w:val="00E853F3"/>
    <w:rsid w:val="00E91A97"/>
    <w:rsid w:val="00E953A7"/>
    <w:rsid w:val="00E960EF"/>
    <w:rsid w:val="00EA0233"/>
    <w:rsid w:val="00EA0A89"/>
    <w:rsid w:val="00EA0C72"/>
    <w:rsid w:val="00EA11E0"/>
    <w:rsid w:val="00EA6A89"/>
    <w:rsid w:val="00EB00F3"/>
    <w:rsid w:val="00EB22CD"/>
    <w:rsid w:val="00EB527F"/>
    <w:rsid w:val="00EC0231"/>
    <w:rsid w:val="00EC1B9B"/>
    <w:rsid w:val="00ED1652"/>
    <w:rsid w:val="00ED1856"/>
    <w:rsid w:val="00ED19D0"/>
    <w:rsid w:val="00ED47F0"/>
    <w:rsid w:val="00ED7C2E"/>
    <w:rsid w:val="00ED7C88"/>
    <w:rsid w:val="00EE1763"/>
    <w:rsid w:val="00EE20DB"/>
    <w:rsid w:val="00EE25DB"/>
    <w:rsid w:val="00EE7CDE"/>
    <w:rsid w:val="00EF04C3"/>
    <w:rsid w:val="00EF10E4"/>
    <w:rsid w:val="00EF14D0"/>
    <w:rsid w:val="00EF28F2"/>
    <w:rsid w:val="00EF2F3B"/>
    <w:rsid w:val="00EF3D8A"/>
    <w:rsid w:val="00EF6092"/>
    <w:rsid w:val="00EF7380"/>
    <w:rsid w:val="00F009A6"/>
    <w:rsid w:val="00F01D1B"/>
    <w:rsid w:val="00F03191"/>
    <w:rsid w:val="00F03ED9"/>
    <w:rsid w:val="00F07600"/>
    <w:rsid w:val="00F07846"/>
    <w:rsid w:val="00F11091"/>
    <w:rsid w:val="00F126BA"/>
    <w:rsid w:val="00F137E9"/>
    <w:rsid w:val="00F1558A"/>
    <w:rsid w:val="00F16C54"/>
    <w:rsid w:val="00F175ED"/>
    <w:rsid w:val="00F21589"/>
    <w:rsid w:val="00F2319D"/>
    <w:rsid w:val="00F26089"/>
    <w:rsid w:val="00F31237"/>
    <w:rsid w:val="00F32187"/>
    <w:rsid w:val="00F36813"/>
    <w:rsid w:val="00F37709"/>
    <w:rsid w:val="00F41FDF"/>
    <w:rsid w:val="00F447BF"/>
    <w:rsid w:val="00F501D4"/>
    <w:rsid w:val="00F53D25"/>
    <w:rsid w:val="00F54426"/>
    <w:rsid w:val="00F54D83"/>
    <w:rsid w:val="00F57E70"/>
    <w:rsid w:val="00F62E4F"/>
    <w:rsid w:val="00F66D57"/>
    <w:rsid w:val="00F70FD5"/>
    <w:rsid w:val="00F726F0"/>
    <w:rsid w:val="00F73AA8"/>
    <w:rsid w:val="00F74CA0"/>
    <w:rsid w:val="00F74CB4"/>
    <w:rsid w:val="00F75747"/>
    <w:rsid w:val="00F82498"/>
    <w:rsid w:val="00F82A2E"/>
    <w:rsid w:val="00F83C67"/>
    <w:rsid w:val="00F877B7"/>
    <w:rsid w:val="00F87F5B"/>
    <w:rsid w:val="00F91186"/>
    <w:rsid w:val="00F91A33"/>
    <w:rsid w:val="00F936FD"/>
    <w:rsid w:val="00F94075"/>
    <w:rsid w:val="00F96198"/>
    <w:rsid w:val="00F962A2"/>
    <w:rsid w:val="00F97038"/>
    <w:rsid w:val="00FA0E57"/>
    <w:rsid w:val="00FA40DF"/>
    <w:rsid w:val="00FA78CD"/>
    <w:rsid w:val="00FA7B8B"/>
    <w:rsid w:val="00FB2C45"/>
    <w:rsid w:val="00FB2F03"/>
    <w:rsid w:val="00FB3278"/>
    <w:rsid w:val="00FB6259"/>
    <w:rsid w:val="00FC016E"/>
    <w:rsid w:val="00FC0657"/>
    <w:rsid w:val="00FC1B15"/>
    <w:rsid w:val="00FC3BD2"/>
    <w:rsid w:val="00FC3DE4"/>
    <w:rsid w:val="00FC58E3"/>
    <w:rsid w:val="00FC7CB1"/>
    <w:rsid w:val="00FD0800"/>
    <w:rsid w:val="00FD36D5"/>
    <w:rsid w:val="00FD382B"/>
    <w:rsid w:val="00FD7D8D"/>
    <w:rsid w:val="00FE2F33"/>
    <w:rsid w:val="00FE7DE2"/>
    <w:rsid w:val="00FE7F24"/>
    <w:rsid w:val="00FF0BDA"/>
    <w:rsid w:val="00FF0CB8"/>
    <w:rsid w:val="00FF2B56"/>
    <w:rsid w:val="00FF3F63"/>
    <w:rsid w:val="00FF5A35"/>
    <w:rsid w:val="306D66A2"/>
    <w:rsid w:val="34829752"/>
    <w:rsid w:val="3D32918C"/>
    <w:rsid w:val="3F787207"/>
    <w:rsid w:val="5D3F55BA"/>
    <w:rsid w:val="68CD8B15"/>
    <w:rsid w:val="69C93A93"/>
    <w:rsid w:val="70C60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D6D8CFC5-9188-4DA2-A591-8891D3D4F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7999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7C3B"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8345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BF5092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BF5092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53A7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C57C3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57C3B"/>
    <w:rPr>
      <w:rFonts w:asciiTheme="majorHAnsi" w:eastAsiaTheme="majorEastAsia" w:hAnsiTheme="majorHAnsi" w:cstheme="majorBidi"/>
      <w:color w:val="183458" w:themeColor="accent1" w:themeShade="7F"/>
      <w:sz w:val="24"/>
      <w:szCs w:val="24"/>
    </w:rPr>
  </w:style>
  <w:style w:type="character" w:styleId="FollowedHyperlink">
    <w:name w:val="FollowedHyperlink"/>
    <w:basedOn w:val="DefaultParagraphFont"/>
    <w:rsid w:val="00C57C3B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yperlink" Target="https://app.leg.wa.gov/wac/default.aspx?cite=246-215-02115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app.leg.wa.gov/wac/default.aspx?cite=246-215-02105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doh.wa.gov/localhealthfoodcontacts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app.leg.wa.gov/wac/default.aspx?cite=246-215-02107" TargetMode="External"/><Relationship Id="rId23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hyperlink" Target="mailto:civil.rights@doh.wa.gov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yndi's DOH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3069B2"/>
      </a:accent1>
      <a:accent2>
        <a:srgbClr val="2699BB"/>
      </a:accent2>
      <a:accent3>
        <a:srgbClr val="FFCC00"/>
      </a:accent3>
      <a:accent4>
        <a:srgbClr val="932A6E"/>
      </a:accent4>
      <a:accent5>
        <a:srgbClr val="819556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21" ma:contentTypeDescription="Create a new document." ma:contentTypeScope="" ma:versionID="76503ec4fb69e07ac710e25f4b20c575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37444ba1f2e85f8a809bc8f8c6d887b9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  <xsd:element ref="ns2:Notes0" minOccurs="0"/>
                <xsd:element ref="ns2:MediaServiceObjectDetectorVersion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Topics" ma:format="Dropdown" ma:internalName="Notes">
      <xsd:simpleType>
        <xsd:restriction base="dms:Text">
          <xsd:maxLength value="255"/>
        </xsd:restriction>
      </xsd:simpleType>
    </xsd:element>
    <xsd:element name="Notes0" ma:index="20" nillable="true" ma:displayName="Notes" ma:format="Dropdown" ma:internalName="Notes0">
      <xsd:simpleType>
        <xsd:restriction base="dms:Text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4" nillable="true" ma:displayName="Taxonomy Catch All Column" ma:hidden="true" ma:list="{8556f06c-93d3-4854-b76f-a4df60774450}" ma:internalName="TaxCatchAll" ma:showField="CatchAllData" ma:web="6bb4863d-8cd6-4cd5-8e32-b9988c0a65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931</_dlc_DocId>
    <_dlc_DocIdUrl xmlns="6bb4863d-8cd6-4cd5-8e32-b9988c0a658a">
      <Url>https://stateofwa.sharepoint.com/sites/DOH-eph/oswp/LHS/food/_layouts/15/DocIdRedir.aspx?ID=7F5R2YH2KEY5-1275897875-931</Url>
      <Description>7F5R2YH2KEY5-1275897875-931</Description>
    </_dlc_DocIdUrl>
    <Notes0 xmlns="e09e8051-de46-465e-8af3-db1f60d0013b" xsi:nil="true"/>
    <lcf76f155ced4ddcb4097134ff3c332f xmlns="e09e8051-de46-465e-8af3-db1f60d0013b">
      <Terms xmlns="http://schemas.microsoft.com/office/infopath/2007/PartnerControls"/>
    </lcf76f155ced4ddcb4097134ff3c332f>
    <TaxCatchAll xmlns="6bb4863d-8cd6-4cd5-8e32-b9988c0a658a" xsi:nil="true"/>
  </documentManagement>
</p:properties>
</file>

<file path=customXml/itemProps1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DCE84AA4-B997-4D87-8DD4-F5FD57A8C3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FD9D0B3-32EB-4767-A261-F4E8191872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7A0E508-345D-439D-B2E9-C1A9EEEC9909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09e8051-de46-465e-8af3-db1f60d0013b"/>
    <ds:schemaRef ds:uri="6bb4863d-8cd6-4cd5-8e32-b9988c0a658a"/>
  </ds:schemaRefs>
</ds:datastoreItem>
</file>

<file path=docMetadata/LabelInfo.xml><?xml version="1.0" encoding="utf-8"?>
<clbl:labelList xmlns:clbl="http://schemas.microsoft.com/office/2020/mipLabelMetadata">
  <clbl:label id="{1520fa42-cf58-4c22-8b93-58cf1d3bd1cb}" enabled="1" method="Privileged" siteId="{11d0e217-264e-400a-8ba0-57dcc127d72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1</Words>
  <Characters>3489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: Certified Food Protection Manager &amp; Active Managerial Control</vt:lpstr>
    </vt:vector>
  </TitlesOfParts>
  <Company>Washington State Department of Health</Company>
  <LinksUpToDate>false</LinksUpToDate>
  <CharactersWithSpaces>4092</CharactersWithSpaces>
  <SharedDoc>false</SharedDoc>
  <HLinks>
    <vt:vector size="30" baseType="variant">
      <vt:variant>
        <vt:i4>720940</vt:i4>
      </vt:variant>
      <vt:variant>
        <vt:i4>114</vt:i4>
      </vt:variant>
      <vt:variant>
        <vt:i4>0</vt:i4>
      </vt:variant>
      <vt:variant>
        <vt:i4>5</vt:i4>
      </vt:variant>
      <vt:variant>
        <vt:lpwstr>mailto:civil.rights@doh.wa.gov</vt:lpwstr>
      </vt:variant>
      <vt:variant>
        <vt:lpwstr/>
      </vt:variant>
      <vt:variant>
        <vt:i4>7733356</vt:i4>
      </vt:variant>
      <vt:variant>
        <vt:i4>81</vt:i4>
      </vt:variant>
      <vt:variant>
        <vt:i4>0</vt:i4>
      </vt:variant>
      <vt:variant>
        <vt:i4>5</vt:i4>
      </vt:variant>
      <vt:variant>
        <vt:lpwstr>https://app.leg.wa.gov/wac/default.aspx?cite=246-215-02115</vt:lpwstr>
      </vt:variant>
      <vt:variant>
        <vt:lpwstr/>
      </vt:variant>
      <vt:variant>
        <vt:i4>7733357</vt:i4>
      </vt:variant>
      <vt:variant>
        <vt:i4>75</vt:i4>
      </vt:variant>
      <vt:variant>
        <vt:i4>0</vt:i4>
      </vt:variant>
      <vt:variant>
        <vt:i4>5</vt:i4>
      </vt:variant>
      <vt:variant>
        <vt:lpwstr>https://app.leg.wa.gov/wac/default.aspx?cite=246-215-02105</vt:lpwstr>
      </vt:variant>
      <vt:variant>
        <vt:lpwstr/>
      </vt:variant>
      <vt:variant>
        <vt:i4>6029328</vt:i4>
      </vt:variant>
      <vt:variant>
        <vt:i4>3</vt:i4>
      </vt:variant>
      <vt:variant>
        <vt:i4>0</vt:i4>
      </vt:variant>
      <vt:variant>
        <vt:i4>5</vt:i4>
      </vt:variant>
      <vt:variant>
        <vt:lpwstr>http://www.doh.wa.gov/localhealthfoodcontacts</vt:lpwstr>
      </vt:variant>
      <vt:variant>
        <vt:lpwstr/>
      </vt:variant>
      <vt:variant>
        <vt:i4>7602285</vt:i4>
      </vt:variant>
      <vt:variant>
        <vt:i4>0</vt:i4>
      </vt:variant>
      <vt:variant>
        <vt:i4>0</vt:i4>
      </vt:variant>
      <vt:variant>
        <vt:i4>5</vt:i4>
      </vt:variant>
      <vt:variant>
        <vt:lpwstr>https://app.leg.wa.gov/wac/default.aspx?cite=246-215-0210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subject/>
  <dc:creator>Washington State Department of Health</dc:creator>
  <cp:keywords/>
  <dc:description/>
  <cp:lastModifiedBy>Hamilton, Ben  (DOH)</cp:lastModifiedBy>
  <cp:revision>2</cp:revision>
  <cp:lastPrinted>2025-09-02T19:33:00Z</cp:lastPrinted>
  <dcterms:created xsi:type="dcterms:W3CDTF">2025-09-05T21:56:00Z</dcterms:created>
  <dcterms:modified xsi:type="dcterms:W3CDTF">2025-09-05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ed067a18-93ee-4014-9400-c0b446e6e2f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  <property fmtid="{D5CDD505-2E9C-101B-9397-08002B2CF9AE}" pid="13" name="MediaServiceImageTags">
    <vt:lpwstr/>
  </property>
</Properties>
</file>